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1C1FAD" w14:textId="77777777" w:rsidR="00792C57" w:rsidRDefault="00792C57" w:rsidP="00792C57">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Dear Dr. Kruuk,</w:t>
      </w:r>
    </w:p>
    <w:p w14:paraId="18F816F4" w14:textId="77777777" w:rsidR="00792C57" w:rsidRDefault="00792C57" w:rsidP="00792C57">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Thank you for reviewing our manuscript and for giving us the opportunity to address the points raised by you, Dr. Slocombe, and the two reviewers.</w:t>
      </w:r>
    </w:p>
    <w:p w14:paraId="009556CD" w14:textId="77777777" w:rsidR="00792C57" w:rsidRDefault="00792C57" w:rsidP="00792C57">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An overarching concern was whether our paper addresses fundamental biological principles. In this </w:t>
      </w:r>
      <w:proofErr w:type="gramStart"/>
      <w:r>
        <w:rPr>
          <w:rFonts w:ascii="Helvetica" w:eastAsia="Times New Roman" w:hAnsi="Helvetica" w:cs="Times New Roman"/>
          <w:color w:val="212121"/>
          <w:sz w:val="20"/>
          <w:szCs w:val="20"/>
          <w:shd w:val="clear" w:color="auto" w:fill="FFFFFF"/>
        </w:rPr>
        <w:t>revision</w:t>
      </w:r>
      <w:proofErr w:type="gramEnd"/>
      <w:r>
        <w:rPr>
          <w:rFonts w:ascii="Helvetica" w:eastAsia="Times New Roman" w:hAnsi="Helvetica" w:cs="Times New Roman"/>
          <w:color w:val="212121"/>
          <w:sz w:val="20"/>
          <w:szCs w:val="20"/>
          <w:shd w:val="clear" w:color="auto" w:fill="FFFFFF"/>
        </w:rPr>
        <w:t xml:space="preserve"> we clarify how our study is, indeed, rooted in biological questions concerning the qualitative differences between the words of human language and communicative signals of non-human animals. In the revised introduction, we clarify the biological</w:t>
      </w:r>
      <w:r w:rsidRPr="003129D0">
        <w:rPr>
          <w:rFonts w:ascii="Helvetica" w:eastAsia="Times New Roman" w:hAnsi="Helvetica" w:cs="Times New Roman"/>
          <w:color w:val="212121"/>
          <w:sz w:val="20"/>
          <w:szCs w:val="20"/>
          <w:shd w:val="clear" w:color="auto" w:fill="FFFFFF"/>
        </w:rPr>
        <w:t xml:space="preserve"> </w:t>
      </w:r>
      <w:r>
        <w:rPr>
          <w:rFonts w:ascii="Helvetica" w:eastAsia="Times New Roman" w:hAnsi="Helvetica" w:cs="Times New Roman"/>
          <w:color w:val="212121"/>
          <w:sz w:val="20"/>
          <w:szCs w:val="20"/>
          <w:shd w:val="clear" w:color="auto" w:fill="FFFFFF"/>
        </w:rPr>
        <w:t>nature of the question we ask concerning the origin of spoken words and the role of the human capacity for vocal imitation in this process.</w:t>
      </w:r>
    </w:p>
    <w:p w14:paraId="7C2FA6DF" w14:textId="77777777" w:rsidR="00792C57" w:rsidRDefault="00792C57" w:rsidP="00792C57">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We have substantially edited the introduction to more properly situate our work for the audience of </w:t>
      </w:r>
      <w:r w:rsidRPr="006C501C">
        <w:rPr>
          <w:rFonts w:ascii="Helvetica" w:eastAsia="Times New Roman" w:hAnsi="Helvetica" w:cs="Times New Roman"/>
          <w:color w:val="212121"/>
          <w:sz w:val="20"/>
          <w:szCs w:val="20"/>
          <w:shd w:val="clear" w:color="auto" w:fill="FFFFFF"/>
        </w:rPr>
        <w:t>Proceedings B</w:t>
      </w:r>
      <w:r w:rsidRPr="003B0540">
        <w:rPr>
          <w:rFonts w:ascii="Helvetica" w:eastAsia="Times New Roman" w:hAnsi="Helvetica" w:cs="Times New Roman"/>
          <w:color w:val="212121"/>
          <w:sz w:val="20"/>
          <w:szCs w:val="20"/>
          <w:shd w:val="clear" w:color="auto" w:fill="FFFFFF"/>
        </w:rPr>
        <w:t>. For example, we present language in the broader context of primate vocal communication, and note aspects of language that distinguishes it from these other forms of communication.</w:t>
      </w:r>
    </w:p>
    <w:p w14:paraId="4B21C641" w14:textId="77777777" w:rsidR="00792C57" w:rsidRDefault="00792C57" w:rsidP="00792C57">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We also address each point made by the reviewers below.</w:t>
      </w:r>
      <w:r w:rsidRPr="00760714">
        <w:rPr>
          <w:rFonts w:ascii="Helvetica" w:eastAsia="Times New Roman" w:hAnsi="Helvetica" w:cs="Times New Roman"/>
          <w:color w:val="212121"/>
          <w:sz w:val="20"/>
          <w:szCs w:val="20"/>
        </w:rPr>
        <w:br/>
      </w:r>
      <w:r w:rsidRPr="00760714">
        <w:rPr>
          <w:rFonts w:ascii="Helvetica" w:eastAsia="Times New Roman" w:hAnsi="Helvetica" w:cs="Times New Roman"/>
          <w:color w:val="212121"/>
          <w:sz w:val="20"/>
          <w:szCs w:val="20"/>
        </w:rPr>
        <w:br/>
      </w:r>
      <w:r w:rsidRPr="0025764E">
        <w:rPr>
          <w:rFonts w:ascii="Helvetica" w:eastAsia="Times New Roman" w:hAnsi="Helvetica" w:cs="Times New Roman"/>
          <w:b/>
          <w:color w:val="212121"/>
          <w:sz w:val="20"/>
          <w:szCs w:val="20"/>
          <w:shd w:val="clear" w:color="auto" w:fill="FFFFFF"/>
        </w:rPr>
        <w:t>Referee 1:</w:t>
      </w:r>
    </w:p>
    <w:p w14:paraId="69BF79C3" w14:textId="77777777" w:rsidR="00792C57" w:rsidRPr="00474947" w:rsidRDefault="00792C57" w:rsidP="00792C57">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733D5D8F">
          <v:rect id="_x0000_i1025" style="width:0;height:1.5pt" o:hralign="center" o:hrstd="t" o:hr="t" fillcolor="#a0a0a0" stroked="f"/>
        </w:pict>
      </w:r>
    </w:p>
    <w:p w14:paraId="71AF18FC" w14:textId="77777777" w:rsidR="00792C57" w:rsidRDefault="00792C57" w:rsidP="00792C57">
      <w:pPr>
        <w:rPr>
          <w:rFonts w:ascii="Helvetica" w:eastAsia="Times New Roman" w:hAnsi="Helvetica" w:cs="Times New Roman"/>
          <w:i/>
          <w:color w:val="212121"/>
          <w:sz w:val="20"/>
          <w:szCs w:val="20"/>
          <w:shd w:val="clear" w:color="auto" w:fill="FFFFFF"/>
        </w:rPr>
      </w:pPr>
      <w:r w:rsidRPr="003B0540">
        <w:rPr>
          <w:rFonts w:ascii="Helvetica" w:eastAsia="Times New Roman" w:hAnsi="Helvetica" w:cs="Times New Roman"/>
          <w:i/>
          <w:color w:val="212121"/>
          <w:sz w:val="20"/>
          <w:szCs w:val="20"/>
          <w:shd w:val="clear" w:color="auto" w:fill="FFFFFF"/>
        </w:rPr>
        <w:t xml:space="preserve">1. In the introduction the authors write (80-81): does the imitation of a particular water-splashing sound become, over generations of </w:t>
      </w:r>
      <w:proofErr w:type="gramStart"/>
      <w:r w:rsidRPr="003B0540">
        <w:rPr>
          <w:rFonts w:ascii="Helvetica" w:eastAsia="Times New Roman" w:hAnsi="Helvetica" w:cs="Times New Roman"/>
          <w:i/>
          <w:color w:val="212121"/>
          <w:sz w:val="20"/>
          <w:szCs w:val="20"/>
          <w:shd w:val="clear" w:color="auto" w:fill="FFFFFF"/>
        </w:rPr>
        <w:t>repeated  imitation</w:t>
      </w:r>
      <w:proofErr w:type="gramEnd"/>
      <w:r w:rsidRPr="003B0540">
        <w:rPr>
          <w:rFonts w:ascii="Helvetica" w:eastAsia="Times New Roman" w:hAnsi="Helvetica" w:cs="Times New Roman"/>
          <w:i/>
          <w:color w:val="212121"/>
          <w:sz w:val="20"/>
          <w:szCs w:val="20"/>
          <w:shd w:val="clear" w:color="auto" w:fill="FFFFFF"/>
        </w:rPr>
        <w:t>, a better label for the more general category of water-splashing sounds? What does this mean in linguistic terms? Do the authors refer in any way to the iconicity of language?</w:t>
      </w:r>
    </w:p>
    <w:p w14:paraId="655E7202" w14:textId="77777777" w:rsidR="00792C57" w:rsidRDefault="00792C57" w:rsidP="00792C57">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Indeed. This work is situated within the general topic of linguistic iconicity. </w:t>
      </w:r>
    </w:p>
    <w:p w14:paraId="7348974E" w14:textId="77777777" w:rsidR="00792C57" w:rsidRDefault="00792C57" w:rsidP="00792C57">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On the view that category labels are arbitrary, there is no sense in which one label is any better or worse than any other. We challenge this view by demonstrating that otherwise equal labels may be easier or harder to learn and generalize to new category members. Thus, in this experiment, our measure of what makes one label “better” than another is not derived from linguistic features, but from behavioral measures. We argue that labels that are learned faster and generalized to new category members more easily are de facto better category labels.</w:t>
      </w:r>
    </w:p>
    <w:p w14:paraId="42E190B5" w14:textId="77777777" w:rsidR="00792C57" w:rsidRDefault="00792C57" w:rsidP="00792C57">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Our approach in looking to behavioral measures for determining </w:t>
      </w:r>
      <w:bookmarkStart w:id="0" w:name="_GoBack"/>
      <w:bookmarkEnd w:id="0"/>
      <w:r>
        <w:rPr>
          <w:rFonts w:ascii="Helvetica" w:eastAsia="Times New Roman" w:hAnsi="Helvetica" w:cs="Times New Roman"/>
          <w:color w:val="212121"/>
          <w:sz w:val="20"/>
          <w:szCs w:val="20"/>
          <w:shd w:val="clear" w:color="auto" w:fill="FFFFFF"/>
        </w:rPr>
        <w:t>how closely aligned a particular word form is with its potential meaning very much fits with current views on iconicity in language, as the reviewer notes. We now introduce iconicity earlier in the manuscript, including reference to iconicity in signed languages, and we pose our research questions as aiming to determine whether similar principles might apply in the formation of new spoken words.</w:t>
      </w:r>
    </w:p>
    <w:p w14:paraId="627955E1" w14:textId="77777777" w:rsidR="00792C57" w:rsidRDefault="00792C57" w:rsidP="00792C57">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143B2971">
          <v:rect id="_x0000_i1026" style="width:0;height:1.5pt" o:hralign="center" o:hrstd="t" o:hr="t" fillcolor="#a0a0a0" stroked="f"/>
        </w:pict>
      </w:r>
    </w:p>
    <w:p w14:paraId="63E088AE" w14:textId="77777777" w:rsidR="00792C57" w:rsidRPr="00B71BEA" w:rsidRDefault="00792C57" w:rsidP="00792C57">
      <w:pPr>
        <w:rPr>
          <w:rFonts w:ascii="Helvetica" w:eastAsia="Times New Roman" w:hAnsi="Helvetica" w:cs="Times New Roman"/>
          <w:i/>
          <w:color w:val="212121"/>
          <w:sz w:val="20"/>
          <w:szCs w:val="20"/>
          <w:shd w:val="clear" w:color="auto" w:fill="FFFFFF"/>
        </w:rPr>
      </w:pPr>
      <w:r w:rsidRPr="00886B26">
        <w:rPr>
          <w:rFonts w:ascii="Helvetica" w:eastAsia="Times New Roman" w:hAnsi="Helvetica" w:cs="Times New Roman"/>
          <w:i/>
          <w:color w:val="212121"/>
          <w:sz w:val="20"/>
          <w:szCs w:val="20"/>
          <w:shd w:val="clear" w:color="auto" w:fill="FFFFFF"/>
        </w:rPr>
        <w:t>2. In “Collecting vocal imitations”, 111-112, “Participants were allowed to listen</w:t>
      </w:r>
      <w:r w:rsidRPr="00886B26">
        <w:rPr>
          <w:rFonts w:ascii="Helvetica" w:eastAsia="Times New Roman" w:hAnsi="Helvetica" w:cs="Times New Roman"/>
          <w:i/>
          <w:color w:val="212121"/>
          <w:sz w:val="20"/>
          <w:szCs w:val="20"/>
        </w:rPr>
        <w:br/>
      </w:r>
      <w:r w:rsidRPr="00886B26">
        <w:rPr>
          <w:rFonts w:ascii="Helvetica" w:eastAsia="Times New Roman" w:hAnsi="Helvetica" w:cs="Times New Roman"/>
          <w:i/>
          <w:color w:val="212121"/>
          <w:sz w:val="20"/>
          <w:szCs w:val="20"/>
          <w:shd w:val="clear" w:color="auto" w:fill="FFFFFF"/>
        </w:rPr>
        <w:t>to each target sound multiple times” How many times were allowed to listen to each target? Was there a maximum number of repetitions allowed to each participant?</w:t>
      </w:r>
    </w:p>
    <w:p w14:paraId="37E8634A" w14:textId="77777777" w:rsidR="00792C57" w:rsidRDefault="00792C57" w:rsidP="00792C57">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There was no maximum number of repetitions allowed to each participant. The quoted text now reads:</w:t>
      </w:r>
    </w:p>
    <w:p w14:paraId="6935CCD2" w14:textId="77777777" w:rsidR="00792C57" w:rsidRPr="00B71BEA" w:rsidRDefault="00792C57" w:rsidP="00792C57">
      <w:pPr>
        <w:ind w:left="720"/>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Participants were allowed to listen to each target sound as many times as they wished, but were only allowed a single recording in response.</w:t>
      </w:r>
    </w:p>
    <w:p w14:paraId="4FFF844E" w14:textId="77777777" w:rsidR="00792C57" w:rsidRDefault="00792C57" w:rsidP="00792C57">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3CB19C82">
          <v:rect id="_x0000_i1027" style="width:0;height:1.5pt" o:hralign="center" o:hrstd="t" o:hr="t" fillcolor="#a0a0a0" stroked="f"/>
        </w:pict>
      </w:r>
    </w:p>
    <w:p w14:paraId="18839362" w14:textId="77777777" w:rsidR="00792C57" w:rsidRPr="00886B26" w:rsidRDefault="00792C57" w:rsidP="00792C57">
      <w:pPr>
        <w:rPr>
          <w:rFonts w:ascii="Helvetica" w:eastAsia="Times New Roman" w:hAnsi="Helvetica" w:cs="Times New Roman"/>
          <w:i/>
          <w:color w:val="212121"/>
          <w:sz w:val="20"/>
          <w:szCs w:val="20"/>
          <w:shd w:val="clear" w:color="auto" w:fill="FFFFFF"/>
        </w:rPr>
      </w:pPr>
      <w:r w:rsidRPr="00886B26">
        <w:rPr>
          <w:rFonts w:ascii="Helvetica" w:eastAsia="Times New Roman" w:hAnsi="Helvetica" w:cs="Times New Roman"/>
          <w:i/>
          <w:color w:val="212121"/>
          <w:sz w:val="20"/>
          <w:szCs w:val="20"/>
          <w:shd w:val="clear" w:color="auto" w:fill="FFFFFF"/>
        </w:rPr>
        <w:t>3.  Figures in the text, please, the graphs must include the headings on the x and y axes</w:t>
      </w:r>
    </w:p>
    <w:p w14:paraId="0AB9D16D" w14:textId="77777777" w:rsidR="00792C57" w:rsidRDefault="00792C57" w:rsidP="00792C57">
      <w:pPr>
        <w:rPr>
          <w:rFonts w:ascii="Helvetica" w:eastAsia="Times New Roman" w:hAnsi="Helvetica" w:cs="Times New Roman"/>
          <w:color w:val="212121"/>
          <w:sz w:val="20"/>
          <w:szCs w:val="20"/>
          <w:shd w:val="clear" w:color="auto" w:fill="FFFFFF"/>
        </w:rPr>
      </w:pPr>
    </w:p>
    <w:p w14:paraId="15A3E644" w14:textId="77777777" w:rsidR="00792C57" w:rsidRDefault="00792C57" w:rsidP="00792C57">
      <w:pPr>
        <w:rPr>
          <w:rFonts w:ascii="Helvetica" w:eastAsia="Times New Roman" w:hAnsi="Helvetica" w:cs="Times New Roman"/>
          <w:b/>
          <w:color w:val="212121"/>
          <w:sz w:val="20"/>
          <w:szCs w:val="20"/>
          <w:shd w:val="clear" w:color="auto" w:fill="FFFFFF"/>
        </w:rPr>
      </w:pPr>
      <w:r>
        <w:rPr>
          <w:rFonts w:ascii="Helvetica" w:eastAsia="Times New Roman" w:hAnsi="Helvetica" w:cs="Times New Roman"/>
          <w:color w:val="212121"/>
          <w:sz w:val="20"/>
          <w:szCs w:val="20"/>
          <w:shd w:val="clear" w:color="auto" w:fill="FFFFFF"/>
        </w:rPr>
        <w:t>We are sorry for this. There was an error in the conversion of our document into the online manuscript management system. A support request was submitted during our initial submission but was not addressed before the manuscript was sent out. Our submission now appears correctly online as it does offline.</w:t>
      </w:r>
      <w:r w:rsidRPr="00760714">
        <w:rPr>
          <w:rFonts w:ascii="Helvetica" w:eastAsia="Times New Roman" w:hAnsi="Helvetica" w:cs="Times New Roman"/>
          <w:color w:val="212121"/>
          <w:sz w:val="20"/>
          <w:szCs w:val="20"/>
        </w:rPr>
        <w:br/>
      </w:r>
      <w:r w:rsidRPr="00760714">
        <w:rPr>
          <w:rFonts w:ascii="Helvetica" w:eastAsia="Times New Roman" w:hAnsi="Helvetica" w:cs="Times New Roman"/>
          <w:color w:val="212121"/>
          <w:sz w:val="20"/>
          <w:szCs w:val="20"/>
        </w:rPr>
        <w:br/>
      </w:r>
      <w:r w:rsidRPr="0025764E">
        <w:rPr>
          <w:rFonts w:ascii="Helvetica" w:eastAsia="Times New Roman" w:hAnsi="Helvetica" w:cs="Times New Roman"/>
          <w:b/>
          <w:color w:val="212121"/>
          <w:sz w:val="20"/>
          <w:szCs w:val="20"/>
          <w:shd w:val="clear" w:color="auto" w:fill="FFFFFF"/>
        </w:rPr>
        <w:t>Referee 2:</w:t>
      </w:r>
    </w:p>
    <w:p w14:paraId="4BC583DD" w14:textId="77777777" w:rsidR="00792C57" w:rsidRDefault="00792C57" w:rsidP="00792C57">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shd w:val="clear" w:color="auto" w:fill="FFFFFF"/>
        </w:rPr>
        <w:pict w14:anchorId="04CDF382">
          <v:rect id="_x0000_i1028" style="width:0;height:1.5pt" o:hralign="center" o:hrstd="t" o:hr="t" fillcolor="#a0a0a0" stroked="f"/>
        </w:pict>
      </w:r>
      <w:r w:rsidRPr="005B41EB">
        <w:rPr>
          <w:rFonts w:ascii="Helvetica" w:eastAsia="Times New Roman" w:hAnsi="Helvetica" w:cs="Times New Roman"/>
          <w:i/>
          <w:color w:val="212121"/>
          <w:sz w:val="20"/>
          <w:szCs w:val="20"/>
          <w:shd w:val="clear" w:color="auto" w:fill="FFFFFF"/>
        </w:rPr>
        <w:t>1.</w:t>
      </w:r>
      <w:r>
        <w:rPr>
          <w:rFonts w:ascii="Helvetica" w:eastAsia="Times New Roman" w:hAnsi="Helvetica" w:cs="Times New Roman"/>
          <w:i/>
          <w:color w:val="212121"/>
          <w:sz w:val="20"/>
          <w:szCs w:val="20"/>
          <w:shd w:val="clear" w:color="auto" w:fill="FFFFFF"/>
        </w:rPr>
        <w:t xml:space="preserve"> </w:t>
      </w:r>
      <w:r w:rsidRPr="005B41EB">
        <w:rPr>
          <w:rFonts w:ascii="Helvetica" w:eastAsia="Times New Roman" w:hAnsi="Helvetica" w:cs="Times New Roman"/>
          <w:i/>
          <w:color w:val="212121"/>
          <w:sz w:val="20"/>
          <w:szCs w:val="20"/>
          <w:shd w:val="clear" w:color="auto" w:fill="FFFFFF"/>
        </w:rPr>
        <w:t>My first general issue concerns what these findings tell us. The paper shows that modern English-speaking humans show biases, that are present in their language, in the specific task. Namely, they can imitate sounds (and we have plenty examples of onomatopoaies in English as well across languages), and their imitations become more word-like (and there are plenty indications from previous studies using iterated learning - see point 2 below) that through generations language-like properties emerge in this paradigm. Thus, the findings are not surprising.</w:t>
      </w:r>
      <w:r w:rsidRPr="005B41EB">
        <w:rPr>
          <w:rFonts w:ascii="Helvetica" w:eastAsia="Times New Roman" w:hAnsi="Helvetica" w:cs="Times New Roman"/>
          <w:color w:val="212121"/>
          <w:sz w:val="20"/>
          <w:szCs w:val="20"/>
        </w:rPr>
        <w:br/>
      </w:r>
      <w:r w:rsidRPr="005B41EB">
        <w:rPr>
          <w:rFonts w:ascii="Helvetica" w:eastAsia="Times New Roman" w:hAnsi="Helvetica" w:cs="Times New Roman"/>
          <w:color w:val="212121"/>
          <w:sz w:val="20"/>
          <w:szCs w:val="20"/>
        </w:rPr>
        <w:br/>
      </w:r>
      <w:r w:rsidRPr="005B41EB">
        <w:rPr>
          <w:rFonts w:ascii="Helvetica" w:eastAsia="Times New Roman" w:hAnsi="Helvetica" w:cs="Times New Roman"/>
          <w:i/>
          <w:color w:val="212121"/>
          <w:sz w:val="20"/>
          <w:szCs w:val="20"/>
          <w:shd w:val="clear" w:color="auto" w:fill="FFFFFF"/>
        </w:rPr>
        <w:t>Still, unsurprising findings can be informative about language evolution. Here, however, I also have a problem. In addition to the usual difficulty in making any sort of claim concerning language origin and evolution starting from modern humans (who already know a language), the present findings do not allow us to claim that imitation in vocalizations is a sine qua non, nor that they have been the first step. They do not falsify the possibility that gesture came first, nor that a combination of gesture and vocalization was key. They simply show that imitation in vocalization might have played a part. Thus, I find the argument proposed in the paper not to be fully justified on the basis of the findings.</w:t>
      </w:r>
    </w:p>
    <w:p w14:paraId="736081DC" w14:textId="77777777" w:rsidR="00792C57" w:rsidRDefault="00792C57" w:rsidP="00792C57">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We take the Reviewer’s point that our hypothesis about the formation of conventional words from vocal imitations is not new. We do believe we are among the first to attempt to document the transition from vocal imitations to conventional words in a lab study. Our study is also, to our knowledge, the first to show that simple repeated imitation of environmental sounds can lead to better category labels which at the same time preseving iconic resemblance to the original sound). </w:t>
      </w:r>
    </w:p>
    <w:p w14:paraId="5862C730" w14:textId="77777777" w:rsidR="00792C57" w:rsidRDefault="00792C57" w:rsidP="00792C57">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agree with the reviewer that these findings do not directly falsify other hypotheses about language evolution, namely the role of gesture. In light of these points, we have qualified our main argument as a specific test of the minimal conditions under which vocal imitations might give rise to conventional words. In the introduction, we describe our research question as follows:</w:t>
      </w:r>
    </w:p>
    <w:p w14:paraId="6080566D" w14:textId="77777777" w:rsidR="00792C57" w:rsidRDefault="00792C57" w:rsidP="00792C57">
      <w:pPr>
        <w:ind w:left="630"/>
        <w:rPr>
          <w:rFonts w:ascii="Helvetica" w:hAnsi="Helvetica"/>
          <w:sz w:val="20"/>
          <w:szCs w:val="20"/>
        </w:rPr>
      </w:pPr>
      <w:r w:rsidRPr="00196F92">
        <w:rPr>
          <w:rFonts w:ascii="Helvetica" w:hAnsi="Helvetica"/>
          <w:sz w:val="20"/>
          <w:szCs w:val="20"/>
        </w:rPr>
        <w:t xml:space="preserve">Thus, converging evidence suggests that people can use vocal imitation as an effective means of communication. At the same time, vocal imitations are not words. If vocal imitation played a role in the origin of some spoken words, then it is necessary to identify the minimal conditions under which vocal imitations can give rise to more word-like vocalizations that can eventually be integrated into a vocabulary of a language. In the present set of </w:t>
      </w:r>
      <w:proofErr w:type="gramStart"/>
      <w:r w:rsidRPr="00196F92">
        <w:rPr>
          <w:rFonts w:ascii="Helvetica" w:hAnsi="Helvetica"/>
          <w:sz w:val="20"/>
          <w:szCs w:val="20"/>
        </w:rPr>
        <w:t>studies</w:t>
      </w:r>
      <w:proofErr w:type="gramEnd"/>
      <w:r w:rsidRPr="00196F92">
        <w:rPr>
          <w:rFonts w:ascii="Helvetica" w:hAnsi="Helvetica"/>
          <w:sz w:val="20"/>
          <w:szCs w:val="20"/>
        </w:rPr>
        <w:t xml:space="preserve"> we ask whether vocal imitations can transition to more word-like forms through sheer repetition — without an explicit intent to communicate. To answer this question, we recruited participants to play an online version of the children’s game of “Telephone”. </w:t>
      </w:r>
      <w:r>
        <w:rPr>
          <w:rFonts w:ascii="Helvetica" w:hAnsi="Helvetica"/>
          <w:sz w:val="20"/>
          <w:szCs w:val="20"/>
        </w:rPr>
        <w:t>…</w:t>
      </w:r>
    </w:p>
    <w:p w14:paraId="36807335" w14:textId="77777777" w:rsidR="00792C57" w:rsidRDefault="00792C57" w:rsidP="00792C57">
      <w:pPr>
        <w:rPr>
          <w:rFonts w:ascii="Helvetica" w:hAnsi="Helvetica"/>
          <w:sz w:val="20"/>
          <w:szCs w:val="20"/>
        </w:rPr>
      </w:pPr>
      <w:r>
        <w:rPr>
          <w:rFonts w:ascii="Helvetica" w:hAnsi="Helvetica"/>
          <w:sz w:val="20"/>
          <w:szCs w:val="20"/>
        </w:rPr>
        <w:t xml:space="preserve">We also included a concluding paragraph discussing the implication of our results for theories of language evolution that emphasize the role of gesture, </w:t>
      </w:r>
      <w:proofErr w:type="gramStart"/>
      <w:r>
        <w:rPr>
          <w:rFonts w:ascii="Helvetica" w:hAnsi="Helvetica"/>
          <w:sz w:val="20"/>
          <w:szCs w:val="20"/>
        </w:rPr>
        <w:t>leaving .</w:t>
      </w:r>
      <w:proofErr w:type="gramEnd"/>
    </w:p>
    <w:p w14:paraId="78D08966" w14:textId="77777777" w:rsidR="00792C57" w:rsidRPr="006C501C" w:rsidRDefault="00792C57" w:rsidP="00792C57">
      <w:pPr>
        <w:ind w:left="720"/>
        <w:rPr>
          <w:rFonts w:ascii="Helvetica" w:hAnsi="Helvetica"/>
          <w:sz w:val="20"/>
          <w:szCs w:val="20"/>
        </w:rPr>
      </w:pPr>
      <w:r w:rsidRPr="003B0540">
        <w:rPr>
          <w:rFonts w:ascii="Helvetica" w:hAnsi="Helvetica"/>
          <w:sz w:val="20"/>
          <w:szCs w:val="20"/>
        </w:rPr>
        <w:t xml:space="preserve">Notably, our hypothesis that vocal imitation may have played a role in the origin of some of the first spoken words does not preclude that gesture played an equal or more important role in establishing the first linguistic conventions (e.g. Fay, Arbib &amp; Garrod, 2013; Goldin-Meadow, 2016; Kendon, 2016). What the present results make clear is that the transition from imitation to word can be a rapid and simple process: the mere act of repeated imitation can drive vocalizations to become more word-like in both form and function while still retaining some resemblance to the </w:t>
      </w:r>
      <w:proofErr w:type="gramStart"/>
      <w:r w:rsidRPr="003B0540">
        <w:rPr>
          <w:rFonts w:ascii="Helvetica" w:hAnsi="Helvetica"/>
          <w:sz w:val="20"/>
          <w:szCs w:val="20"/>
        </w:rPr>
        <w:t>real world</w:t>
      </w:r>
      <w:proofErr w:type="gramEnd"/>
      <w:r w:rsidRPr="003B0540">
        <w:rPr>
          <w:rFonts w:ascii="Helvetica" w:hAnsi="Helvetica"/>
          <w:sz w:val="20"/>
          <w:szCs w:val="20"/>
        </w:rPr>
        <w:t xml:space="preserve"> referents.</w:t>
      </w:r>
    </w:p>
    <w:p w14:paraId="73340364" w14:textId="77777777" w:rsidR="00792C57" w:rsidRDefault="00792C57" w:rsidP="00792C57">
      <w:pPr>
        <w:rPr>
          <w:rFonts w:ascii="Helvetica" w:eastAsia="Times New Roman" w:hAnsi="Helvetica" w:cs="Times New Roman"/>
          <w:i/>
          <w:color w:val="212121"/>
          <w:sz w:val="20"/>
          <w:szCs w:val="20"/>
          <w:shd w:val="clear" w:color="auto" w:fill="FFFFFF"/>
        </w:rPr>
      </w:pPr>
      <w:r w:rsidRPr="00760714">
        <w:rPr>
          <w:rFonts w:ascii="Helvetica" w:eastAsia="Times New Roman" w:hAnsi="Helvetica" w:cs="Times New Roman"/>
          <w:color w:val="212121"/>
          <w:sz w:val="20"/>
          <w:szCs w:val="20"/>
        </w:rPr>
        <w:lastRenderedPageBreak/>
        <w:br/>
      </w:r>
    </w:p>
    <w:p w14:paraId="2D72FE8D" w14:textId="77777777" w:rsidR="00792C57" w:rsidRDefault="00792C57" w:rsidP="00792C57">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6C037241">
          <v:rect id="_x0000_i1029" style="width:0;height:1.5pt" o:hralign="center" o:hrstd="t" o:hr="t" fillcolor="#a0a0a0" stroked="f"/>
        </w:pict>
      </w:r>
    </w:p>
    <w:p w14:paraId="2F9C3E5E" w14:textId="77777777" w:rsidR="00792C57" w:rsidRDefault="00792C57" w:rsidP="00792C57">
      <w:pPr>
        <w:rPr>
          <w:rFonts w:ascii="Helvetica" w:eastAsia="Times New Roman" w:hAnsi="Helvetica" w:cs="Times New Roman"/>
          <w:i/>
          <w:color w:val="212121"/>
          <w:sz w:val="20"/>
          <w:szCs w:val="20"/>
          <w:shd w:val="clear" w:color="auto" w:fill="FFFFFF"/>
        </w:rPr>
      </w:pPr>
      <w:r w:rsidRPr="008949A2">
        <w:rPr>
          <w:rFonts w:ascii="Helvetica" w:eastAsia="Times New Roman" w:hAnsi="Helvetica" w:cs="Times New Roman"/>
          <w:i/>
          <w:color w:val="212121"/>
          <w:sz w:val="20"/>
          <w:szCs w:val="20"/>
          <w:shd w:val="clear" w:color="auto" w:fill="FFFFFF"/>
        </w:rPr>
        <w:t>2. There is by now an important tradition within language studies in using the method presented here in Experiment 1 (and multiple variations on this methods). This method is referred as iterated learning has been introduced by Simon Kirby and colleagues (Kirby et al., 2008). It is rather puzzling that the present paper does not make any reference to the previous papers, to the name of the paradigm and, importantly, to the learning mechanisms that have abundantly discussed in the literature as underscoring the processes simulated with the use of this paradigm. This, in my mind, is especially important. On line 419, they write “Our results show that through simple repetition...”, which seems to me to trivialise what is going on in the study. In fact, they don’t really address what is going on – what the learning mechanisms may be that give rise to rendering imitations more word-like through generations. It seems strange to me to use a very particular and well-discussed experimental paradigm and then not discuss at all why you used it or what the effects of it are.</w:t>
      </w:r>
    </w:p>
    <w:p w14:paraId="18115925" w14:textId="77777777" w:rsidR="00792C57" w:rsidRPr="00B71BEA" w:rsidRDefault="00792C57" w:rsidP="00792C57">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Not mentioning iterated learning—a literature that is quite familiar to us—was an oversight. We have included a new paragraph in the introduction that describes the relationship between our paradigm and previous uses of iterated learning paradigms in language evolution research. In brief, we are hesitant to call what we observed in our experiments as “learning” because imitators are unguided in their repetition of the acoustic messages, and thus no learning is required. However, what is similar between previous research on iterated transmission and the current study is that the constraints on faithful repetition of the signal are what drive the observed change. In this case, the aspects of an acoustic signal that cannot be repeated by subsequent generations will not survive the transmission to the next generation, leaving only the acoustic elements that are easier for different individuals to recreate. It is this tendency to move toward more reproducible forms that drives what was once an imitation of a specific acoustic event to become a more general representation of a family of related acoustic events.</w:t>
      </w:r>
    </w:p>
    <w:p w14:paraId="6C958E5F" w14:textId="77777777" w:rsidR="00792C57" w:rsidRDefault="00792C57" w:rsidP="00792C57">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5B431203">
          <v:rect id="_x0000_i1030" style="width:0;height:1.5pt" o:hralign="center" o:hrstd="t" o:hr="t" fillcolor="#a0a0a0" stroked="f"/>
        </w:pict>
      </w:r>
    </w:p>
    <w:p w14:paraId="4083B99D" w14:textId="77777777" w:rsidR="00792C57" w:rsidRDefault="00792C57" w:rsidP="00792C57">
      <w:pPr>
        <w:rPr>
          <w:rFonts w:ascii="Helvetica" w:eastAsia="Times New Roman" w:hAnsi="Helvetica" w:cs="Times New Roman"/>
          <w:i/>
          <w:color w:val="212121"/>
          <w:sz w:val="20"/>
          <w:szCs w:val="20"/>
          <w:shd w:val="clear" w:color="auto" w:fill="FFFFFF"/>
        </w:rPr>
      </w:pPr>
      <w:r w:rsidRPr="008949A2">
        <w:rPr>
          <w:rFonts w:ascii="Helvetica" w:eastAsia="Times New Roman" w:hAnsi="Helvetica" w:cs="Times New Roman"/>
          <w:i/>
          <w:color w:val="212121"/>
          <w:sz w:val="20"/>
          <w:szCs w:val="20"/>
          <w:shd w:val="clear" w:color="auto" w:fill="FFFFFF"/>
        </w:rPr>
        <w:t>3. The authors call ‘imitative’ what, in the literature is more commonly referred as ‘iconic”. They do not define what they mean by ‘imitative’ nor whether ‘imitative’ is still a correct label to use for the word-like productions that they observe in later generations (where the vocalizations are indeed less imitative). This is an important point if we want to understand the mechanisms that underscore the effects found.</w:t>
      </w:r>
    </w:p>
    <w:p w14:paraId="1874937B" w14:textId="77777777" w:rsidR="00792C57" w:rsidRPr="00B71BEA" w:rsidRDefault="00792C57" w:rsidP="00792C57">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We agree with the reviewer that it is important to be as precise as possible in our use of the terms ‘imitative and ‘iconic’. These terms overlap in meaning, but, as the reviewer notes, they are not entirely interchangeable. In general, we use the term ‘imitative’ (and derivatives) when referring to cases when </w:t>
      </w:r>
      <w:proofErr w:type="gramStart"/>
      <w:r>
        <w:rPr>
          <w:rFonts w:ascii="Helvetica" w:eastAsia="Times New Roman" w:hAnsi="Helvetica" w:cs="Times New Roman"/>
          <w:color w:val="212121"/>
          <w:sz w:val="20"/>
          <w:szCs w:val="20"/>
          <w:shd w:val="clear" w:color="auto" w:fill="FFFFFF"/>
        </w:rPr>
        <w:t>a vocalization results</w:t>
      </w:r>
      <w:proofErr w:type="gramEnd"/>
      <w:r>
        <w:rPr>
          <w:rFonts w:ascii="Helvetica" w:eastAsia="Times New Roman" w:hAnsi="Helvetica" w:cs="Times New Roman"/>
          <w:color w:val="212121"/>
          <w:sz w:val="20"/>
          <w:szCs w:val="20"/>
          <w:shd w:val="clear" w:color="auto" w:fill="FFFFFF"/>
        </w:rPr>
        <w:t xml:space="preserve"> from an attempt to produce an accurate, high-fidelity representation of a sound. For example, in our instructions, participants were asked to record themselves “imitating” the sound by “recreating it as accurately” as possible. In comparison, we use ‘iconicity’ to refer more broadly to resemblance between the form of a signal (e.g. a vocalization or gesture) and its referent or meaning. Words that bear a recognizable resemblance are ‘iconic’ (which includes words for non-sound concepts, like </w:t>
      </w:r>
      <w:r>
        <w:rPr>
          <w:rFonts w:ascii="Helvetica" w:eastAsia="Times New Roman" w:hAnsi="Helvetica" w:cs="Times New Roman"/>
          <w:i/>
          <w:color w:val="212121"/>
          <w:sz w:val="20"/>
          <w:szCs w:val="20"/>
          <w:shd w:val="clear" w:color="auto" w:fill="FFFFFF"/>
        </w:rPr>
        <w:t>teeny</w:t>
      </w:r>
      <w:r>
        <w:rPr>
          <w:rFonts w:ascii="Helvetica" w:eastAsia="Times New Roman" w:hAnsi="Helvetica" w:cs="Times New Roman"/>
          <w:color w:val="212121"/>
          <w:sz w:val="20"/>
          <w:szCs w:val="20"/>
          <w:shd w:val="clear" w:color="auto" w:fill="FFFFFF"/>
        </w:rPr>
        <w:t>). Iconic words may or may not have been created by an attempt to imitate a sound. In the revision, we aim to be careful with this distinction, and we discuss iconicity more explicitly, for example, on p. 3 referring to “a growing recognition of the importance of iconicity in spoken languages.</w:t>
      </w:r>
    </w:p>
    <w:p w14:paraId="4B4A882F" w14:textId="77777777" w:rsidR="00792C57" w:rsidRDefault="00792C57" w:rsidP="00792C57">
      <w:pPr>
        <w:rPr>
          <w:rFonts w:ascii="Helvetica" w:eastAsia="Times New Roman" w:hAnsi="Helvetica" w:cs="Times New Roman"/>
          <w:i/>
          <w:color w:val="212121"/>
          <w:sz w:val="20"/>
          <w:szCs w:val="20"/>
        </w:rPr>
      </w:pPr>
      <w:r>
        <w:rPr>
          <w:rFonts w:ascii="Helvetica" w:eastAsia="Times New Roman" w:hAnsi="Helvetica" w:cs="Times New Roman"/>
          <w:color w:val="212121"/>
          <w:sz w:val="20"/>
          <w:szCs w:val="20"/>
          <w:shd w:val="clear" w:color="auto" w:fill="FFFFFF"/>
        </w:rPr>
        <w:pict w14:anchorId="3716D43B">
          <v:rect id="_x0000_i1031" style="width:0;height:1.5pt" o:hralign="center" o:hrstd="t" o:hr="t" fillcolor="#a0a0a0" stroked="f"/>
        </w:pict>
      </w:r>
    </w:p>
    <w:p w14:paraId="05575D40" w14:textId="77777777" w:rsidR="00792C57" w:rsidRDefault="00792C57" w:rsidP="00792C57">
      <w:pPr>
        <w:rPr>
          <w:rFonts w:ascii="Helvetica" w:eastAsia="Times New Roman" w:hAnsi="Helvetica" w:cs="Times New Roman"/>
          <w:color w:val="212121"/>
          <w:sz w:val="20"/>
          <w:szCs w:val="20"/>
          <w:highlight w:val="yellow"/>
        </w:rPr>
      </w:pPr>
      <w:r w:rsidRPr="003B0540">
        <w:rPr>
          <w:rFonts w:ascii="Helvetica" w:eastAsia="Times New Roman" w:hAnsi="Helvetica" w:cs="Times New Roman"/>
          <w:i/>
          <w:color w:val="212121"/>
          <w:sz w:val="20"/>
          <w:szCs w:val="20"/>
        </w:rPr>
        <w:t xml:space="preserve">4. I am unsure about the reasoning behind experiment 3. They argue that if vocalizations are more word-like, then they should more likely refer to categories rather than specific exemplars. I am always uneasy when talking about categorization levels as we do not know, really, whether the specific sounds within each category might already be categories standing for various tokens of the same type. That having been said, I know that some people have argued that iconicity is at the level of categories, not exemplars </w:t>
      </w:r>
      <w:r w:rsidRPr="003B0540">
        <w:rPr>
          <w:rFonts w:ascii="Helvetica" w:eastAsia="Times New Roman" w:hAnsi="Helvetica" w:cs="Times New Roman"/>
          <w:i/>
          <w:color w:val="212121"/>
          <w:sz w:val="20"/>
          <w:szCs w:val="20"/>
        </w:rPr>
        <w:lastRenderedPageBreak/>
        <w:t>(e.g., Monagham, 2012). However, we also know that speakers may have more or fewer specific labels within a category (e.g., Eskimos have 10 different words for snow, English speakers only have one) depending upon whether it is important to differentiate or not. Hence one can argue that there is a bias toward category-level labels just because making finer distinctions is not so relevant to the task.</w:t>
      </w:r>
    </w:p>
    <w:p w14:paraId="03A1227E" w14:textId="77777777" w:rsidR="00792C57" w:rsidRDefault="00792C57" w:rsidP="00792C57">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We have clarified the rationale behind Experiment 3. Categorical reference is one of the key design features of language. All words (with the possible exception of proper nouns) denote categories, though the breadth of the category varies, as the reviewer points out. “Insect” denotes a broader category than “wasp”. “Liquid” denotes a broader category than “water”. But despite this, even highly specific words are categorical in that they abstract away from details of individual tokens/exemplars. </w:t>
      </w:r>
    </w:p>
    <w:p w14:paraId="57B4DEC4" w14:textId="77777777" w:rsidR="00792C57" w:rsidRDefault="00792C57" w:rsidP="00792C57">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One way to think about the relationship between iconicity and categorical reference is that an iconic word-form evokes more </w:t>
      </w:r>
      <w:r w:rsidRPr="000C4F7B">
        <w:rPr>
          <w:rFonts w:ascii="Helvetica" w:eastAsia="Times New Roman" w:hAnsi="Helvetica" w:cs="Times New Roman"/>
          <w:color w:val="212121"/>
          <w:sz w:val="20"/>
          <w:szCs w:val="20"/>
          <w:u w:val="single"/>
        </w:rPr>
        <w:t>specific</w:t>
      </w:r>
      <w:r>
        <w:rPr>
          <w:rFonts w:ascii="Helvetica" w:eastAsia="Times New Roman" w:hAnsi="Helvetica" w:cs="Times New Roman"/>
          <w:color w:val="212121"/>
          <w:sz w:val="20"/>
          <w:szCs w:val="20"/>
        </w:rPr>
        <w:t xml:space="preserve"> exemplars while a word-form is highly effective for evoking a category </w:t>
      </w:r>
      <w:r>
        <w:rPr>
          <w:rFonts w:ascii="Helvetica" w:eastAsia="Times New Roman" w:hAnsi="Helvetica" w:cs="Times New Roman"/>
          <w:color w:val="212121"/>
          <w:sz w:val="20"/>
          <w:szCs w:val="20"/>
        </w:rPr>
        <w:fldChar w:fldCharType="begin"/>
      </w:r>
      <w:r>
        <w:rPr>
          <w:rFonts w:ascii="Helvetica" w:eastAsia="Times New Roman" w:hAnsi="Helvetica" w:cs="Times New Roman"/>
          <w:color w:val="212121"/>
          <w:sz w:val="20"/>
          <w:szCs w:val="20"/>
        </w:rPr>
        <w:instrText xml:space="preserve"> ADDIN ZOTERO_ITEM CSL_CITATION {"citationID":"1895gq4jma","properties":{"formattedCitation":"(Edmiston &amp; Lupyan, 2015; Lupyan &amp; Thompson-Schill, 2012)","plainCitation":"(Edmiston &amp; Lupyan, 2015; Lupyan &amp; Thompson-Schill, 2012)"},"citationItems":[{"id":7607,"uris":["http://zotero.org/users/18698/items/6RI4HIVD"],"uri":["http://zotero.org/users/18698/items/6RI4HIVD"],"itemData":{"id":7607,"type":"article-journal","title":"What makes words special? Words as unmotivated cues","container-title":"Cognition","page":"93-100","volume":"143","DOI":"doi: 10.1016/j.cognition.2015.06.008","author":[{"family":"Edmiston","given":"P."},{"family":"Lupyan","given":"G."}],"issued":{"date-parts":[["2015"]]}}},{"id":2569,"uris":["http://zotero.org/users/18698/items/TGRS8F74"],"uri":["http://zotero.org/users/18698/items/TGRS8F74"],"itemData":{"id":2569,"type":"article-journal","title":"The evocative power of words: Activation of concepts by verbal and nonverbal means.","container-title":"Journal of Experimental Psychology-General","page":"170-186","volume":"141","issue":"1","abstract":"A major part of learning a language is learning to map spoken words onto objects in the environment. An open question is what are the consequences of this learning for cognition and perception? Here, we present a series of experiments that examine effects of verbal labels on the activation of conceptual information as measured through picture verification tasks. We find that verbal cues, such as the word \"cat,\" lead to faster and more accurate verification of congruent objects and rejection of incongruent objects than do either nonverbal cues, such as the sound of a cat meowing, or words that do not directly refer to the object, such as the word \"meowing.\" This label advantage does not arise from verbal labels being more familiar or easier to process than other cues, and it does extends to newly learned labels and sounds. Despite having equivalent facility in learning associations between novel objects and labels or sounds, conceptual information is activated more effectively through verbal means than through nonverbal means. Thus, rather than simply accessing nonverbal concepts, language activates aspects of a conceptual representation in a particularly effective way. We offer preliminary support that representations activated via verbal means are more categorical and show greater consistency between subjects. These results inform the understanding of how human cognition is shaped by language and hint at effects that different patterns of naming can have on conceptual structure. (PsycINFO Database Record (c) 2011 APA, all rights reserved).","DOI":"10.1037/a0024904","journalAbbreviation":"J Exp Psychol Gen","author":[{"family":"Lupyan","given":"G."},{"family":"Thompson-Schill","given":"S.L."}],"issued":{"date-parts":[["2012"]]}}}],"schema":"https://github.com/citation-style-language/schema/raw/master/csl-citation.json"} </w:instrText>
      </w:r>
      <w:r>
        <w:rPr>
          <w:rFonts w:ascii="Helvetica" w:eastAsia="Times New Roman" w:hAnsi="Helvetica" w:cs="Times New Roman"/>
          <w:color w:val="212121"/>
          <w:sz w:val="20"/>
          <w:szCs w:val="20"/>
        </w:rPr>
        <w:fldChar w:fldCharType="separate"/>
      </w:r>
      <w:r>
        <w:rPr>
          <w:rFonts w:ascii="Helvetica" w:eastAsia="Times New Roman" w:hAnsi="Helvetica" w:cs="Times New Roman"/>
          <w:noProof/>
          <w:color w:val="212121"/>
          <w:sz w:val="20"/>
          <w:szCs w:val="20"/>
        </w:rPr>
        <w:t>(Edmiston &amp; Lupyan, 2015; Lupyan &amp; Thompson-Schill, 2012)</w:t>
      </w:r>
      <w:r>
        <w:rPr>
          <w:rFonts w:ascii="Helvetica" w:eastAsia="Times New Roman" w:hAnsi="Helvetica" w:cs="Times New Roman"/>
          <w:color w:val="212121"/>
          <w:sz w:val="20"/>
          <w:szCs w:val="20"/>
        </w:rPr>
        <w:fldChar w:fldCharType="end"/>
      </w:r>
      <w:r>
        <w:rPr>
          <w:rFonts w:ascii="Helvetica" w:eastAsia="Times New Roman" w:hAnsi="Helvetica" w:cs="Times New Roman"/>
          <w:color w:val="212121"/>
          <w:sz w:val="20"/>
          <w:szCs w:val="20"/>
        </w:rPr>
        <w:t xml:space="preserve">. This is what forms the basis for our prediction in Experiment 3. We reason that to the extent that the imitations are becoming more word-like, they should be abstracting more from the particulars of individual exemplars (e.g., a </w:t>
      </w:r>
      <w:r>
        <w:rPr>
          <w:rFonts w:ascii="Helvetica" w:eastAsia="Times New Roman" w:hAnsi="Helvetica" w:cs="Times New Roman"/>
          <w:color w:val="212121"/>
          <w:sz w:val="20"/>
          <w:szCs w:val="20"/>
          <w:u w:val="single"/>
        </w:rPr>
        <w:t>particular</w:t>
      </w:r>
      <w:r>
        <w:rPr>
          <w:rFonts w:ascii="Helvetica" w:eastAsia="Times New Roman" w:hAnsi="Helvetica" w:cs="Times New Roman"/>
          <w:color w:val="212121"/>
          <w:sz w:val="20"/>
          <w:szCs w:val="20"/>
        </w:rPr>
        <w:t xml:space="preserve"> water splashing sound), and act as better labels for the </w:t>
      </w:r>
      <w:r>
        <w:rPr>
          <w:rFonts w:ascii="Helvetica" w:eastAsia="Times New Roman" w:hAnsi="Helvetica" w:cs="Times New Roman"/>
          <w:color w:val="212121"/>
          <w:sz w:val="20"/>
          <w:szCs w:val="20"/>
          <w:u w:val="single"/>
        </w:rPr>
        <w:t xml:space="preserve">category </w:t>
      </w:r>
      <w:r>
        <w:rPr>
          <w:rFonts w:ascii="Helvetica" w:eastAsia="Times New Roman" w:hAnsi="Helvetica" w:cs="Times New Roman"/>
          <w:color w:val="212121"/>
          <w:sz w:val="20"/>
          <w:szCs w:val="20"/>
        </w:rPr>
        <w:t>(e.g., the category of water splashing sounds).</w:t>
      </w:r>
    </w:p>
    <w:p w14:paraId="50D2D85F" w14:textId="77777777" w:rsidR="00792C57" w:rsidRPr="00B71BEA" w:rsidRDefault="00792C57" w:rsidP="00792C57">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With regard to Monaghan et al’s work on what they have referred to as systematicity or non-arbitrary links between phonology and lexical class—we note that these authors do not dispute the existence of non-arbitrary links between forms and meanings of the kind we are investigating here, e.g., </w:t>
      </w:r>
      <w:r>
        <w:rPr>
          <w:rFonts w:ascii="Helvetica" w:eastAsia="Times New Roman" w:hAnsi="Helvetica" w:cs="Times New Roman"/>
          <w:color w:val="212121"/>
          <w:sz w:val="20"/>
          <w:szCs w:val="20"/>
        </w:rPr>
        <w:fldChar w:fldCharType="begin"/>
      </w:r>
      <w:r>
        <w:rPr>
          <w:rFonts w:ascii="Helvetica" w:eastAsia="Times New Roman" w:hAnsi="Helvetica" w:cs="Times New Roman"/>
          <w:color w:val="212121"/>
          <w:sz w:val="20"/>
          <w:szCs w:val="20"/>
        </w:rPr>
        <w:instrText xml:space="preserve"> ADDIN ZOTERO_ITEM CSL_CITATION {"citationID":"VVn3PnFV","properties":{"formattedCitation":"(Dingemanse, Blasi, Lupyan, Christiansen, &amp; Monaghan, 2015)","plainCitation":"(Dingemanse, Blasi, Lupyan, Christiansen, &amp; Monaghan, 2015)"},"citationItems":[{"id":9561,"uris":["http://zotero.org/users/18698/items/UZJI6EWS"],"uri":["http://zotero.org/users/18698/items/UZJI6EWS"],"itemData":{"id":9561,"type":"article-journal","title":"Arbitrariness, iconicity and systematicity in language: empirical and theoretical advances","container-title":"Trends in Cognitive Sciences","page":"603-615","volume":"19","issue":"10","DOI":"http://dx.doi.org/10.1016/j.tics.2015.07.013","author":[{"family":"Dingemanse","given":"Mark"},{"family":"Blasi","given":"D."},{"family":"Christiansen","given":"M.H."},{"family":"Lupyan","given":"G."},{"family":"Christiansen","given":"Morten H"},{"family":"Monaghan","given":"Padraic"}],"issued":{"date-parts":[["2015"]]}},"suppress-author":true,"prefix":"Dingemanse, Blasi, Lupyan, Christiansen, &amp; Monaghan, "}],"schema":"https://github.com/citation-style-language/schema/raw/master/csl-citation.json"} </w:instrText>
      </w:r>
      <w:r>
        <w:rPr>
          <w:rFonts w:ascii="Helvetica" w:eastAsia="Times New Roman" w:hAnsi="Helvetica" w:cs="Times New Roman"/>
          <w:color w:val="212121"/>
          <w:sz w:val="20"/>
          <w:szCs w:val="20"/>
        </w:rPr>
        <w:fldChar w:fldCharType="separate"/>
      </w:r>
      <w:r>
        <w:rPr>
          <w:rFonts w:ascii="Helvetica" w:eastAsia="Times New Roman" w:hAnsi="Helvetica" w:cs="Times New Roman"/>
          <w:noProof/>
          <w:color w:val="212121"/>
          <w:sz w:val="20"/>
          <w:szCs w:val="20"/>
        </w:rPr>
        <w:t>(Dingemanse, Blasi, Lupyan, Christiansen, &amp; Monaghan, 2015)</w:t>
      </w:r>
      <w:r>
        <w:rPr>
          <w:rFonts w:ascii="Helvetica" w:eastAsia="Times New Roman" w:hAnsi="Helvetica" w:cs="Times New Roman"/>
          <w:color w:val="212121"/>
          <w:sz w:val="20"/>
          <w:szCs w:val="20"/>
        </w:rPr>
        <w:fldChar w:fldCharType="end"/>
      </w:r>
      <w:r>
        <w:rPr>
          <w:rFonts w:ascii="Helvetica" w:eastAsia="Times New Roman" w:hAnsi="Helvetica" w:cs="Times New Roman"/>
          <w:color w:val="212121"/>
          <w:sz w:val="20"/>
          <w:szCs w:val="20"/>
        </w:rPr>
        <w:t xml:space="preserve">. That is, non-arbitrariness at the level of lexical-class-to-wordform does not preclude non-arbitrariness at the level of word-meaning -to- wordform. </w:t>
      </w:r>
    </w:p>
    <w:p w14:paraId="43C3A62E" w14:textId="77777777" w:rsidR="00792C57" w:rsidRDefault="00792C57" w:rsidP="00792C57">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01D8BECB">
          <v:rect id="_x0000_i1032" style="width:0;height:1.5pt" o:hralign="center" o:hrstd="t" o:hr="t" fillcolor="#a0a0a0" stroked="f"/>
        </w:pict>
      </w:r>
    </w:p>
    <w:p w14:paraId="43CAFB3E" w14:textId="77777777" w:rsidR="00792C57" w:rsidRDefault="00792C57" w:rsidP="00792C57">
      <w:pPr>
        <w:rPr>
          <w:rFonts w:ascii="Helvetica" w:eastAsia="Times New Roman" w:hAnsi="Helvetica" w:cs="Times New Roman"/>
          <w:i/>
          <w:color w:val="212121"/>
          <w:sz w:val="20"/>
          <w:szCs w:val="20"/>
          <w:shd w:val="clear" w:color="auto" w:fill="FFFFFF"/>
        </w:rPr>
      </w:pPr>
      <w:r w:rsidRPr="00A87038">
        <w:rPr>
          <w:rFonts w:ascii="Helvetica" w:eastAsia="Times New Roman" w:hAnsi="Helvetica" w:cs="Times New Roman"/>
          <w:i/>
          <w:color w:val="212121"/>
          <w:sz w:val="20"/>
          <w:szCs w:val="20"/>
          <w:shd w:val="clear" w:color="auto" w:fill="FFFFFF"/>
        </w:rPr>
        <w:t>5. The different results for spoken and written labels that they got in Experiment 3 may be task related: in the spoken version, there were three questions, only 2 in the written version. This alternative account needs to be addressed.</w:t>
      </w:r>
    </w:p>
    <w:p w14:paraId="5D154CC4" w14:textId="77777777" w:rsidR="00792C57" w:rsidRPr="00B71BEA" w:rsidRDefault="00792C57" w:rsidP="00792C57">
      <w:pPr>
        <w:rPr>
          <w:rFonts w:ascii="Helvetica" w:eastAsia="Times New Roman" w:hAnsi="Helvetica" w:cs="Times New Roman"/>
          <w:color w:val="212121"/>
          <w:sz w:val="20"/>
          <w:szCs w:val="20"/>
        </w:rPr>
      </w:pPr>
      <w:r w:rsidRPr="00A87038">
        <w:rPr>
          <w:rFonts w:ascii="Helvetica" w:eastAsia="Times New Roman" w:hAnsi="Helvetica" w:cs="Times New Roman"/>
          <w:i/>
          <w:color w:val="212121"/>
          <w:sz w:val="20"/>
          <w:szCs w:val="20"/>
          <w:shd w:val="clear" w:color="auto" w:fill="FFFFFF"/>
        </w:rPr>
        <w:t>6. Related to 5, the issue of differences in difficulty between questions in Experiment 3, I think, is not sufficiently addressed.</w:t>
      </w:r>
    </w:p>
    <w:p w14:paraId="152EF3D7" w14:textId="77777777" w:rsidR="00792C57" w:rsidRDefault="00792C57" w:rsidP="00792C57">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believe the Reviewer is referring to the results of Experiment 2 (Fig. 5), and the fact that the “True seed advantage” – the increase in performance when the true seed was present in the options – decreased over generations when matching imitations to seed sounds, but not when matching written transcriptions back to seed sounds.</w:t>
      </w:r>
    </w:p>
    <w:p w14:paraId="454D4384" w14:textId="77777777" w:rsidR="00792C57" w:rsidRDefault="00792C57" w:rsidP="00792C57">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admit that the difference between the results for matching vocalizations to the environmental sounds and transcribed vocalizations to the original sounds is unclear. However, we do not believe the difference is due to the number of questions. The reason is that question type was assigned between-subject, and so each line in Fig. 5 comprises responses from an independent sample of observers. Because responses to each question are independent in both versions of the study, there is no way for the specific match questions to impact estimates of the other question accuracies. However, since we are fitting our results with hierarchical models, our estimates may still be influenced by the inclusion of the third question type. We now report a new analysis that compares the two versions of the experiment without the specific match questions. The decrease in the true seed advantage is unaffected by the exclusion.</w:t>
      </w:r>
    </w:p>
    <w:p w14:paraId="4023F293" w14:textId="77777777" w:rsidR="00792C57" w:rsidRDefault="00792C57" w:rsidP="00792C57">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have also clarified our explanation of these findings based on the differences in question difficulty.</w:t>
      </w:r>
    </w:p>
    <w:p w14:paraId="737ABC8B" w14:textId="77777777" w:rsidR="00F7381C" w:rsidRDefault="00D56AB7">
      <w:pPr>
        <w:pStyle w:val="Title"/>
      </w:pPr>
      <w:r>
        <w:lastRenderedPageBreak/>
        <w:t>The emergence of words from vocal imitations</w:t>
      </w:r>
    </w:p>
    <w:tbl>
      <w:tblPr>
        <w:tblW w:w="5000" w:type="pct"/>
        <w:tblLook w:val="04A0" w:firstRow="1" w:lastRow="0" w:firstColumn="1" w:lastColumn="0" w:noHBand="0" w:noVBand="1"/>
      </w:tblPr>
      <w:tblGrid>
        <w:gridCol w:w="9620"/>
      </w:tblGrid>
      <w:tr w:rsidR="00F7381C" w14:paraId="08835FCF" w14:textId="77777777">
        <w:tc>
          <w:tcPr>
            <w:tcW w:w="0" w:type="auto"/>
          </w:tcPr>
          <w:p w14:paraId="46A0239F" w14:textId="77777777" w:rsidR="00F7381C" w:rsidRDefault="00D56AB7">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F7381C" w14:paraId="058FC2CA" w14:textId="77777777">
        <w:tc>
          <w:tcPr>
            <w:tcW w:w="0" w:type="auto"/>
          </w:tcPr>
          <w:p w14:paraId="32FF41E5" w14:textId="77777777" w:rsidR="00F7381C" w:rsidRDefault="00D56AB7">
            <w:pPr>
              <w:pStyle w:val="Compact"/>
              <w:jc w:val="center"/>
            </w:pPr>
            <w:r>
              <w:t>                                                                                                                                                    </w:t>
            </w:r>
          </w:p>
        </w:tc>
      </w:tr>
      <w:tr w:rsidR="00F7381C" w14:paraId="191D8ED0" w14:textId="77777777">
        <w:tc>
          <w:tcPr>
            <w:tcW w:w="0" w:type="auto"/>
          </w:tcPr>
          <w:p w14:paraId="773075A1" w14:textId="77777777" w:rsidR="00F7381C" w:rsidRDefault="00D56AB7">
            <w:pPr>
              <w:pStyle w:val="Compact"/>
              <w:jc w:val="center"/>
            </w:pPr>
            <w:r>
              <w:rPr>
                <w:vertAlign w:val="superscript"/>
              </w:rPr>
              <w:t>1</w:t>
            </w:r>
            <w:r>
              <w:t xml:space="preserve"> University of Wisconsin-Madison</w:t>
            </w:r>
          </w:p>
        </w:tc>
      </w:tr>
      <w:tr w:rsidR="00F7381C" w14:paraId="7939D144" w14:textId="77777777">
        <w:tc>
          <w:tcPr>
            <w:tcW w:w="0" w:type="auto"/>
          </w:tcPr>
          <w:p w14:paraId="1DFC75A4" w14:textId="77777777" w:rsidR="00F7381C" w:rsidRDefault="00D56AB7">
            <w:pPr>
              <w:pStyle w:val="Compact"/>
              <w:jc w:val="center"/>
            </w:pPr>
            <w:r>
              <w:rPr>
                <w:vertAlign w:val="superscript"/>
              </w:rPr>
              <w:t>2</w:t>
            </w:r>
            <w:r>
              <w:t xml:space="preserve"> University of Birmingham</w:t>
            </w:r>
          </w:p>
        </w:tc>
      </w:tr>
      <w:tr w:rsidR="00F7381C" w14:paraId="312BD67E" w14:textId="77777777">
        <w:tc>
          <w:tcPr>
            <w:tcW w:w="0" w:type="auto"/>
          </w:tcPr>
          <w:p w14:paraId="3A1E22DA" w14:textId="77777777" w:rsidR="00F7381C" w:rsidRDefault="00D56AB7">
            <w:pPr>
              <w:pStyle w:val="Compact"/>
              <w:jc w:val="center"/>
            </w:pPr>
            <w:r>
              <w:t>                                                                                                                                                    </w:t>
            </w:r>
          </w:p>
        </w:tc>
      </w:tr>
    </w:tbl>
    <w:p w14:paraId="79D07CAE" w14:textId="77777777" w:rsidR="00F7381C" w:rsidRDefault="00D56AB7" w:rsidP="00DF6085">
      <w:pPr>
        <w:pStyle w:val="BodyText"/>
      </w:pPr>
      <w:r>
        <w:t> </w:t>
      </w:r>
    </w:p>
    <w:p w14:paraId="4E4C2867" w14:textId="77777777" w:rsidR="00F7381C" w:rsidRDefault="00D56AB7">
      <w:pPr>
        <w:pStyle w:val="BodyText"/>
      </w:pPr>
      <w:r>
        <w:t> </w:t>
      </w:r>
    </w:p>
    <w:p w14:paraId="5AB6E7BC" w14:textId="77777777" w:rsidR="00F7381C" w:rsidRDefault="00F7381C">
      <w:pPr>
        <w:pStyle w:val="BodyText"/>
      </w:pPr>
    </w:p>
    <w:p w14:paraId="35E4FBDA" w14:textId="77777777" w:rsidR="00DF6085" w:rsidRDefault="00DF6085">
      <w:pPr>
        <w:pStyle w:val="BodyText"/>
      </w:pPr>
    </w:p>
    <w:p w14:paraId="2C9EAAE5" w14:textId="77777777" w:rsidR="00DF6085" w:rsidRDefault="00DF6085">
      <w:pPr>
        <w:pStyle w:val="BodyText"/>
      </w:pPr>
    </w:p>
    <w:p w14:paraId="5E0EDEB8" w14:textId="77777777" w:rsidR="00F7381C" w:rsidRDefault="00D56AB7">
      <w:pPr>
        <w:pStyle w:val="Heading1"/>
      </w:pPr>
      <w:bookmarkStart w:id="1" w:name="author-note"/>
      <w:r>
        <w:t xml:space="preserve">Author </w:t>
      </w:r>
      <w:proofErr w:type="gramStart"/>
      <w:r>
        <w:t>note</w:t>
      </w:r>
      <w:bookmarkEnd w:id="1"/>
      <w:proofErr w:type="gramEnd"/>
    </w:p>
    <w:p w14:paraId="7B831647" w14:textId="77777777" w:rsidR="00F7381C" w:rsidRDefault="00D56AB7">
      <w:pPr>
        <w:pStyle w:val="FirstParagraph"/>
      </w:pPr>
      <w:r>
        <w:t>Pierce Edmiston and Gary Lupyan, Department of Psychology, University of Wisconsin-Madison, Madison, Wisconsin. Marcus Perlman, Department of English Language and Applied Linguistics, University of Birmingham, United Kingdom.</w:t>
      </w:r>
    </w:p>
    <w:p w14:paraId="6EFA8F09" w14:textId="77777777" w:rsidR="00F7381C" w:rsidRDefault="00D56AB7" w:rsidP="00DF6085">
      <w:pPr>
        <w:pStyle w:val="BodyText"/>
      </w:pPr>
      <w:r>
        <w:t xml:space="preserve">Correspondence concerning this article should be addressed to Pierce Edmiston, 1202 W. Johnson St., Madison, WI, 53703. E-mail: </w:t>
      </w:r>
      <w:hyperlink r:id="rId7">
        <w:r>
          <w:rPr>
            <w:rStyle w:val="Hyperlink"/>
          </w:rPr>
          <w:t>pedmiston@wisc.edu</w:t>
        </w:r>
      </w:hyperlink>
    </w:p>
    <w:p w14:paraId="1D4E462E" w14:textId="77777777" w:rsidR="00F7381C" w:rsidRDefault="00D56AB7">
      <w:pPr>
        <w:pStyle w:val="Heading1"/>
      </w:pPr>
      <w:bookmarkStart w:id="2" w:name="abstract"/>
      <w:r>
        <w:lastRenderedPageBreak/>
        <w:t>Abstract</w:t>
      </w:r>
      <w:bookmarkEnd w:id="2"/>
    </w:p>
    <w:p w14:paraId="5EE71A91" w14:textId="77777777" w:rsidR="00F7381C" w:rsidRDefault="00D56AB7" w:rsidP="00DF6085">
      <w:pPr>
        <w:pStyle w:val="FirstParagraph"/>
      </w:pPr>
      <w:r>
        <w:t>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more word-like forms? In what ways do these words resemble the original sounds that motivated them (i.e., iconicity)? Participants played a version of the children’s game “Telephone”. The first generation of participants imitated recognizable environmental sounds (e.g., glass breaking, water splashing). Subsequent generations imitated the previous generation of 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62F30DEE" w14:textId="77777777" w:rsidR="00F7381C" w:rsidRDefault="00D56AB7">
      <w:pPr>
        <w:pStyle w:val="BodyText"/>
      </w:pPr>
      <w:r>
        <w:rPr>
          <w:i/>
        </w:rPr>
        <w:t>Keywords:</w:t>
      </w:r>
      <w:r>
        <w:t xml:space="preserve"> language evolution, iconicity, vocal imitation, transmission chain</w:t>
      </w:r>
    </w:p>
    <w:p w14:paraId="216A5AD3" w14:textId="77777777" w:rsidR="00F7381C" w:rsidRDefault="00DF6085">
      <w:pPr>
        <w:pStyle w:val="BodyText"/>
      </w:pPr>
      <w:r>
        <w:t>Word count: 7510</w:t>
      </w:r>
    </w:p>
    <w:p w14:paraId="082B11B2" w14:textId="77777777" w:rsidR="00F7381C" w:rsidRDefault="00D56AB7">
      <w:pPr>
        <w:pStyle w:val="BodyText"/>
      </w:pPr>
      <w:r>
        <w:t> </w:t>
      </w:r>
    </w:p>
    <w:p w14:paraId="77528040" w14:textId="77777777" w:rsidR="00F7381C" w:rsidRDefault="00D56AB7">
      <w:pPr>
        <w:pStyle w:val="BodyText"/>
      </w:pPr>
      <w:r>
        <w:t> </w:t>
      </w:r>
    </w:p>
    <w:p w14:paraId="330F05FF" w14:textId="77777777" w:rsidR="00F7381C" w:rsidRDefault="00D56AB7" w:rsidP="00DF6085">
      <w:pPr>
        <w:pStyle w:val="BodyText"/>
      </w:pPr>
      <w:r>
        <w:t> </w:t>
      </w:r>
    </w:p>
    <w:p w14:paraId="6265CD18" w14:textId="77777777" w:rsidR="00F7381C" w:rsidRDefault="00D56AB7">
      <w:pPr>
        <w:pStyle w:val="Heading1"/>
      </w:pPr>
      <w:bookmarkStart w:id="3" w:name="the-emergence-of-words-from-vocal-imitat"/>
      <w:r>
        <w:lastRenderedPageBreak/>
        <w:t>The emergence of words from vocal imitations</w:t>
      </w:r>
      <w:bookmarkEnd w:id="3"/>
    </w:p>
    <w:p w14:paraId="7679FA2A" w14:textId="77777777" w:rsidR="00F7381C" w:rsidRDefault="00D56AB7">
      <w:pPr>
        <w:pStyle w:val="FirstParagraph"/>
      </w:pPr>
      <w:r>
        <w:t>Most vocal communication of non-human primate species is based on species-typical calls that are highly similar across generations and between populations (e.g. Seyfarth &amp; Cheney, 1986) (but see, e.g. Crockford, Herbinger, Vigilant, &amp; Boesch, 2004). In contrast, human languages comprise a vast repertoire of learned meaningful elements (words and other morphemes) which can number in the tens of thousands or more (e.g., Brysbaert, Stevens, Mandera, &amp; Keuleers, 2016). Aside from their number, the words of different natural languages are characterized by their extreme diversity (Evans &amp; Levinson, 2009; Lupyan &amp; Dale, 2016; Wierzbicka, 1996). The words used within a speech community change relatively quickly over generations compared to the evolution of vocal signals (e.g., Pagel, Atkinson, &amp; Meade, 2007). At least in part as a consequence of this divergence, most words appear to bear a largely arbitrary relationship between their form and their meaning — seemingly, a product of their idiosyncratic etymological histories (Labov, 1972; Sapir, 1921). The apparently arbitrary nature of spoken vocabularies presents a quandary for the study of language origins. If words of spoken languages are truly arbitrary, by what process were the first words ever coined?</w:t>
      </w:r>
    </w:p>
    <w:p w14:paraId="407F2567" w14:textId="77777777" w:rsidR="00F7381C" w:rsidRDefault="00D56AB7">
      <w:pPr>
        <w:pStyle w:val="BodyText"/>
      </w:pPr>
      <w:r>
        <w:t xml:space="preserve">While the origin of most spoken words is hard to discern, the situation is somewhat different for signed languages. In signed languages, the origins of many signs are relatively transparent. Although signed languages rely on the same type of referential symbolism as spoken languages, many individual signs have clear iconic roots, formed from gestures that resemble their meaning (Frishberg, 1975; Goldin-Meadow, 2016; Kendon, 2014; Klima &amp; Bellugi, 1980). For instance, Frishberg (1975) noted the iconic origins of the American Sign Language (ASL) sign for bird, which is formed with a beak-like handshape articulated in front of the nose. Another example is steal, derived from a grabbing motion to represent the act of stealing </w:t>
      </w:r>
      <w:r>
        <w:lastRenderedPageBreak/>
        <w:t>something. Stokoe (1965) identified about 25% of American Sign Language signs to be iconic, and reviewing the remaining 75% of ASL signs, Wescott (1971) determined that about two-thirds of these seemed plausibly derived from iconic origins. Further support for iconic origins of signed languages comes from observations of deaf children raised without exposure to a signed language, who develop homesign systems to use with their family. These communication systems are generally built from a process in which the children establish conventional gestures through the use of pantomimes and various iconic and indexical gestures (e.g. Goldin-Meadow &amp; Feldman, 1977). Participants in laboratory experiments utilize a similar strategy when they communicate with gestures in iterated communication games (Fay, Lister, Mark Ellison, &amp; Goldin-Meadow, 2014).</w:t>
      </w:r>
    </w:p>
    <w:p w14:paraId="68CABBE7" w14:textId="77777777" w:rsidR="00F7381C" w:rsidRDefault="00D56AB7">
      <w:pPr>
        <w:pStyle w:val="BodyText"/>
      </w:pPr>
      <w:r>
        <w:t>In contrast to the visual gestures of signed languages, many have argued that iconic vocalizations could not have played a significant role in the origin of spoken words because the vocal modality simply does not afford much resemblance between form and meaning (M. A. Arbib, 2012; Armstrong &amp; Wilcox, 2007; Corballis, 2003; Hewes, 1973; Hockett, 1978; Tomasello, 2010). It has also been argued that the human capacity for vocal imitation is a domain-specific skill, geared towards learning to speak, rather than the representation of environmental sounds. For example, Pinker and Jackendoff (2005) suggested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w:t>
      </w:r>
    </w:p>
    <w:p w14:paraId="449784CE" w14:textId="77777777" w:rsidR="00F7381C" w:rsidRDefault="00D56AB7">
      <w:pPr>
        <w:pStyle w:val="BodyText"/>
      </w:pPr>
      <w:r>
        <w:lastRenderedPageBreak/>
        <w:t>Although most words of contemporary spoken languages are not clearly imitative in origin, there has been a growing recognition of the importance of iconicity in spoken languages (Dingemanse, Blasi, Lupyan, Christiansen, &amp; Monaghan, 2015; Perniss, Thompson, &amp; Vigliocco, 2010) and the common use of vocal imitation and depiction in spoken discourse (Clark &amp; Gerrig, 1990; Lewis, 2009). This has led some to argue for the importance of imitation for understanding the origin of spoken words (e.g., Brown, Black, &amp; Horowitz, 1955; Dingemanse, 2014; Donald, 2016; Imai &amp; Kita, 2014; Perlman, Dale, &amp; Lupyan, 2015). In addition, counter to previous assumptions, people are highly effective at using vocal imitations to refer to environmental sounds such as coins dropping in a jar or mechanical events such as scraping — in some cases, even more effective than when using conventional words (Lemaitre &amp; Rocchesso, 2014). Recent work has also shown that people are able to create novel imitative vocalizations for more abstract meanings (e.g. ‘slow’, ‘rough’, ‘good’, ‘many’) that are understandable to naïve listeners (Perlman et al., 2015). These imitations are effective not because people can mimic environmental sounds with high fidelity, but because people are able to produce imitations that capture the salient features of sounds in ways that are understandable to listeners (Lemaitre, Houix, Voisin, Misdariis, &amp; Susini, 2016). Similarly, the features of onomatopoeic words might highlight distinctive aspects of the sounds they represent. For example, the initial voiced, plosive /b/ in “boom” represents an abrupt, loud onset, the back vowel /u/ a low pitch, and the nasalized /m/ a slow, muffled decay (Rhodes, 1994).</w:t>
      </w:r>
    </w:p>
    <w:p w14:paraId="03CE9E4B" w14:textId="77777777" w:rsidR="00F7381C" w:rsidRDefault="00D56AB7">
      <w:pPr>
        <w:pStyle w:val="BodyText"/>
      </w:pPr>
      <w:r>
        <w:t xml:space="preserve">Thus, converging evidence suggests that people can use vocal imitation as an effective means of communication. At the same time, vocal imitations are not words. If vocal imitation played a role in the origin of some spoken words, then it is necessary to identify the minimal conditions under which vocal imitations can give rise to more word-like vocalizations that can </w:t>
      </w:r>
      <w:r>
        <w:lastRenderedPageBreak/>
        <w:t>eventually be integrated into a vocabulary of a language. In the present set of studies we ask whether vocal imitations can transition to more word-like forms through sheer repetition — without an explicit intent to communicate. To answer this question, we recruited participants to play an online version of the children’s game of “Telephone”. In the children’s game, a spoken message is whispered from one person to the next. In our version, the original message or “seed sound” was a recording of an environmental sound. The initial group of participants (first generation) imitated these seed sounds, the next generation imitated the previous imitators, and so on for up to 8 generations.</w:t>
      </w:r>
    </w:p>
    <w:p w14:paraId="289B535A" w14:textId="77777777" w:rsidR="00F7381C" w:rsidRDefault="00D56AB7">
      <w:pPr>
        <w:pStyle w:val="BodyText"/>
      </w:pPr>
      <w:r>
        <w:t>Our approach uses a transmission chain methodology similar to that frequently used in experimental studies of language evolution (Tamariz, 2017, for review). As with other transmission chain studies (and iterated learning studies more generally), we seek to discover how various biases and constraints of individuals change the nature of a linguistic signal. Importantly, while typical transmission chain studies focus on the impact of learning biases (e.g., Kirby, Cornish, &amp; Smith, 2008), the present studies involve iterated reproduction that does not involve any learning. Participants simply attempt to imitate a sound as best as they can. The biases we hypothesize to drive vocalizations to become more word-like are therefore not related to any learning process, but instead are expected to emerge from constraints on the reproducibility of vocalizations. Our aim is thus to determine whether iterated reproduction, even without learning, is a sufficient enough constraint to enable the emergence of more word-like signals.</w:t>
      </w:r>
    </w:p>
    <w:p w14:paraId="69D96EB2" w14:textId="77777777" w:rsidR="00F7381C" w:rsidRDefault="00D56AB7">
      <w:pPr>
        <w:pStyle w:val="BodyText"/>
      </w:pPr>
      <w:r>
        <w:t xml:space="preserve">After collecting the imitations, we conducted a series of analyses and additional experiments to systematically answer the following questions: First, do imitations stabilize in form and become more word-like as they are repeated? Second, do the imitations retain a </w:t>
      </w:r>
      <w:r>
        <w:lastRenderedPageBreak/>
        <w:t>resemblance to the original environmental sound that inspired them? If so, it should be possible for naïve participants to match the emergent words back to the original seed sounds. Third, do the imitations become more suitable as categorical labels for the sounds that motivated them? For example, does the imitation of a particular water-splashing sound become, over generations of repeated imitation, a better label for the more general category of water-splashing sounds?</w:t>
      </w:r>
    </w:p>
    <w:p w14:paraId="55789C0C" w14:textId="77777777" w:rsidR="00F7381C" w:rsidRDefault="00D56AB7">
      <w:pPr>
        <w:pStyle w:val="Heading1"/>
      </w:pPr>
      <w:bookmarkStart w:id="4" w:name="experiment-1-stabilization-of-imitations"/>
      <w:r>
        <w:t>Experiment 1: Stabilization of imitations through repetition</w:t>
      </w:r>
      <w:bookmarkEnd w:id="4"/>
    </w:p>
    <w:p w14:paraId="0F075C18" w14:textId="77777777" w:rsidR="00F7381C" w:rsidRDefault="00D56AB7">
      <w:pPr>
        <w:pStyle w:val="FirstParagraph"/>
      </w:pPr>
      <w:r>
        <w:t>In the first experiment, we collected the vocal imitations, and assessed the extent to which repeating imitations of environmental sounds over generations of unique speakers results in progressive stabilization toward more word-like forms. After collecting the imitations, we measured changes in the stability of the imitations in three ways. First, we measured changes in the perception of acoustic similarity between subsequent generations of imitatio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The results show that repeated imitation results in vocalizations that are easier to repeat with high fidelity and more consistently transcribed into English orthography.</w:t>
      </w:r>
    </w:p>
    <w:p w14:paraId="2864AF21" w14:textId="77777777" w:rsidR="00F7381C" w:rsidRDefault="00D56AB7">
      <w:pPr>
        <w:pStyle w:val="Heading2"/>
      </w:pPr>
      <w:bookmarkStart w:id="5" w:name="methods"/>
      <w:r>
        <w:t>Methods</w:t>
      </w:r>
      <w:bookmarkEnd w:id="5"/>
    </w:p>
    <w:p w14:paraId="399F577C" w14:textId="77777777" w:rsidR="00F7381C" w:rsidRDefault="00D56AB7">
      <w:pPr>
        <w:pStyle w:val="Heading3"/>
        <w:framePr w:wrap="around"/>
      </w:pPr>
      <w:bookmarkStart w:id="6" w:name="selecting-seed-sounds"/>
      <w:r>
        <w:t>Selecting seed sounds</w:t>
      </w:r>
      <w:bookmarkEnd w:id="6"/>
    </w:p>
    <w:p w14:paraId="30EC095D" w14:textId="77777777" w:rsidR="00F7381C" w:rsidRDefault="00D56AB7">
      <w:pPr>
        <w:pStyle w:val="FirstParagraph"/>
      </w:pPr>
      <w:r>
        <w:t>To avoid sounds with lexicalized or conventionalized onomatopoeic forms in English, we used inanimate categories of environmental sounds. To select sounds that were equally distinguishable within each category, we used an odd-one-out norming procedure (</w:t>
      </w:r>
      <w:r>
        <w:rPr>
          <w:i/>
        </w:rPr>
        <w:t>N</w:t>
      </w:r>
      <w:r>
        <w:t>=105 participants; see Fig. S1), resulting a final set of 16 sounds in each of 4 categories. The four categories were: glass, tear, water, zipper.</w:t>
      </w:r>
    </w:p>
    <w:p w14:paraId="6A2FFC0A" w14:textId="77777777" w:rsidR="00F7381C" w:rsidRDefault="00D56AB7">
      <w:pPr>
        <w:pStyle w:val="Heading3"/>
        <w:framePr w:wrap="around"/>
      </w:pPr>
      <w:bookmarkStart w:id="7" w:name="collecting-vocal-imitations"/>
      <w:r>
        <w:lastRenderedPageBreak/>
        <w:t>Collecting vocal imitations</w:t>
      </w:r>
      <w:bookmarkEnd w:id="7"/>
    </w:p>
    <w:p w14:paraId="4DE501DE" w14:textId="77777777" w:rsidR="00F7381C" w:rsidRDefault="00D56AB7">
      <w:pPr>
        <w:pStyle w:val="FirstParagraph"/>
      </w:pPr>
      <w:r>
        <w:t>Participants (</w:t>
      </w:r>
      <w:r>
        <w:rPr>
          <w:i/>
        </w:rPr>
        <w:t>N</w:t>
      </w:r>
      <w:r>
        <w:t>=94) recruited from Amazon Mechanical Turk were paid to participate in an online version of the children’s game of “Telephone”. Participants were instructed that they would hear some sound and their task was to reproduce it as accurately as possible using their computer microphone. Full instructions are provided in the Supplemental Materials.</w:t>
      </w:r>
    </w:p>
    <w:p w14:paraId="6585939D" w14:textId="77777777" w:rsidR="00F7381C" w:rsidRDefault="00D56AB7">
      <w:pPr>
        <w:pStyle w:val="BodyText"/>
      </w:pPr>
      <w:r>
        <w:t>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as many times as they wished, but were only allowed a single recording in response. Recordings that were too quiet (less than -30 dBFS) were not accepted.</w:t>
      </w:r>
    </w:p>
    <w:p w14:paraId="507CD270" w14:textId="77777777" w:rsidR="00F7381C" w:rsidRDefault="00D56AB7">
      <w:pPr>
        <w:pStyle w:val="BodyText"/>
      </w:pPr>
      <w:r>
        <w:t>Imitations were monitored by an experimenter to remove background sounds and trim the imitations to the length of the utterance. The experimenter also removed recordings that violated the rules of the experiment, e.g., an utterance in English. A total of 115 (24%) imitations were removed prior to subsequent analysis. The final sample contained 365 imitations along 105 contiguous transmission chains (Fig. 1).</w:t>
      </w:r>
    </w:p>
    <w:p w14:paraId="5FA1FBCF" w14:textId="77777777" w:rsidR="00F7381C" w:rsidRDefault="00D56AB7">
      <w:r>
        <w:rPr>
          <w:noProof/>
        </w:rPr>
        <w:lastRenderedPageBreak/>
        <w:drawing>
          <wp:inline distT="0" distB="0" distL="0" distR="0" wp14:anchorId="3424DF89" wp14:editId="05A04F1C">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8"/>
                    <a:stretch>
                      <a:fillRect/>
                    </a:stretch>
                  </pic:blipFill>
                  <pic:spPr bwMode="auto">
                    <a:xfrm>
                      <a:off x="0" y="0"/>
                      <a:ext cx="5969000" cy="5222875"/>
                    </a:xfrm>
                    <a:prstGeom prst="rect">
                      <a:avLst/>
                    </a:prstGeom>
                    <a:noFill/>
                    <a:ln w="9525">
                      <a:noFill/>
                      <a:headEnd/>
                      <a:tailEnd/>
                    </a:ln>
                  </pic:spPr>
                </pic:pic>
              </a:graphicData>
            </a:graphic>
          </wp:inline>
        </w:drawing>
      </w:r>
    </w:p>
    <w:p w14:paraId="64462E55" w14:textId="77777777" w:rsidR="00F7381C" w:rsidRDefault="00D56AB7">
      <w:pPr>
        <w:pStyle w:val="ImageCaption"/>
      </w:pPr>
      <w:r>
        <w:t>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14:paraId="736C4F90" w14:textId="77777777" w:rsidR="00F7381C" w:rsidRDefault="00D56AB7">
      <w:pPr>
        <w:pStyle w:val="Heading3"/>
        <w:framePr w:wrap="around"/>
      </w:pPr>
      <w:bookmarkStart w:id="8" w:name="measuring-acoustic-similarity"/>
      <w:r>
        <w:t>Measuring acoustic similarity</w:t>
      </w:r>
      <w:bookmarkEnd w:id="8"/>
    </w:p>
    <w:p w14:paraId="1D353B9B" w14:textId="77777777" w:rsidR="00F7381C" w:rsidRDefault="00D56AB7">
      <w:pPr>
        <w:pStyle w:val="FirstParagraph"/>
      </w:pPr>
      <w:r>
        <w:t xml:space="preserve">Acoustic similarity judgments were obtained from five research assistants who listened to pairs of sounds (approx. 300) and rated their subjective similarity. On each trial, raters heard two sounds from subsequent generations played in random </w:t>
      </w:r>
      <w:r>
        <w:lastRenderedPageBreak/>
        <w:t xml:space="preserve">order. They then indicated the similarity between the sounds on a 7- point Likert scale from </w:t>
      </w:r>
      <w:r>
        <w:rPr>
          <w:i/>
        </w:rPr>
        <w:t>Entirely different and would never be confused</w:t>
      </w:r>
      <w:r>
        <w:t xml:space="preserve"> to </w:t>
      </w:r>
      <w:r>
        <w:rPr>
          <w:i/>
        </w:rPr>
        <w:t>Nearly identical</w:t>
      </w:r>
      <w:r>
        <w:t>. Full instructions and inter-rater reliability measures are provided in the Supplemental Materials. Ratings were normalized for each rater (z-scored) prior to analysis.</w:t>
      </w:r>
    </w:p>
    <w:p w14:paraId="1E3C5931" w14:textId="77777777" w:rsidR="00F7381C" w:rsidRDefault="00D56AB7">
      <w:pPr>
        <w:pStyle w:val="BodyText"/>
      </w:pPr>
      <w:r>
        <w:t>To obtain algorithmic measures of acoustic similarity, we used the acoustic distance functions included in Phonological Corpus Tools (Hall, Allen, Fry, Mackie, &amp; McAuliffe, 2016). We computed Mel-frequency cepstral coefficients (MFCCs) between pairs of imitations using 12 coefficients in order to obtain speaker-independent estimates.</w:t>
      </w:r>
    </w:p>
    <w:p w14:paraId="0C3662E7" w14:textId="77777777" w:rsidR="00F7381C" w:rsidRDefault="00D56AB7">
      <w:pPr>
        <w:pStyle w:val="Heading3"/>
        <w:framePr w:wrap="around"/>
      </w:pPr>
      <w:bookmarkStart w:id="9" w:name="collecting-transcriptions-of-imitations"/>
      <w:r>
        <w:t>Collecting transcriptions of imitations</w:t>
      </w:r>
      <w:bookmarkEnd w:id="9"/>
    </w:p>
    <w:p w14:paraId="1D7CF0F1" w14:textId="77777777" w:rsidR="00F7381C" w:rsidRDefault="00D56AB7">
      <w:pPr>
        <w:pStyle w:val="FirstParagraph"/>
      </w:pPr>
      <w:r>
        <w:t>Participants (</w:t>
      </w:r>
      <w:r>
        <w:rPr>
          <w:i/>
        </w:rPr>
        <w:t>N</w:t>
      </w:r>
      <w:r>
        <w:t>=216) recruited from Amazon Mechanical Turk were paid to listen to the imitations and write down what they heard as a single “word” so that the written word would sound as much like the sound as possible. Participants were instructed to avoid transcribing the imitations into existing English words. Each participant completed 10 transcriptions.</w:t>
      </w:r>
    </w:p>
    <w:p w14:paraId="5D3409CB" w14:textId="77777777" w:rsidR="00F7381C" w:rsidRDefault="00D56AB7">
      <w:pPr>
        <w:pStyle w:val="BodyText"/>
      </w:pPr>
      <w:r>
        <w:t>Transcriptions were gathered for the first and the last three generations of imitations. Additional “transcriptions” directly of the original environmental seed sounds are analyzed in the Supplementary Materials (Fig. S6).</w:t>
      </w:r>
    </w:p>
    <w:p w14:paraId="30688C16" w14:textId="77777777" w:rsidR="00F7381C" w:rsidRDefault="00D56AB7">
      <w:pPr>
        <w:pStyle w:val="Heading3"/>
        <w:framePr w:wrap="around"/>
      </w:pPr>
      <w:bookmarkStart w:id="10" w:name="analyses"/>
      <w:r>
        <w:t>Analyses</w:t>
      </w:r>
      <w:bookmarkEnd w:id="10"/>
    </w:p>
    <w:p w14:paraId="35D2EB94" w14:textId="77777777" w:rsidR="00F7381C" w:rsidRDefault="00D56AB7">
      <w:pPr>
        <w:pStyle w:val="FirstParagraph"/>
      </w:pPr>
      <w:r>
        <w:t xml:space="preserve">Statistical analyses were conducted in R using linear mixed-effects models provided by the </w:t>
      </w:r>
      <w:r>
        <w:rPr>
          <w:rStyle w:val="VerbatimChar"/>
        </w:rPr>
        <w:t>lme4</w:t>
      </w:r>
      <w:r>
        <w:t xml:space="preserve"> package (Bates, Mächler, Bolker, &amp; Walker, 2015). Degrees of freedom and corresponding significance tests for linear mixed-effects models were estimated using the Satterthwaite approximation via the </w:t>
      </w:r>
      <w:r>
        <w:rPr>
          <w:rStyle w:val="VerbatimChar"/>
        </w:rPr>
        <w:t>lmerTest</w:t>
      </w:r>
      <w:r>
        <w:t xml:space="preserve"> package (Kuznetsova, Bruun Brockhoff, &amp; Haubo Bojesen Christensen, 2016). Random effects (intercepts and slopes) for subjects and for items were included wherever appropriate, as described below.</w:t>
      </w:r>
    </w:p>
    <w:p w14:paraId="77A46075" w14:textId="77777777" w:rsidR="00F7381C" w:rsidRDefault="00D56AB7">
      <w:pPr>
        <w:pStyle w:val="Heading2"/>
      </w:pPr>
      <w:bookmarkStart w:id="11" w:name="results"/>
      <w:r>
        <w:lastRenderedPageBreak/>
        <w:t>Results</w:t>
      </w:r>
      <w:bookmarkEnd w:id="11"/>
    </w:p>
    <w:p w14:paraId="78156495" w14:textId="77777777" w:rsidR="00F7381C" w:rsidRDefault="00D56AB7">
      <w:pPr>
        <w:pStyle w:val="FirstParagraph"/>
      </w:pPr>
      <w:r>
        <w:t xml:space="preserve">Imitations of environmental sounds became more stable over the course of being repeated as revealed by increasing acoustic similarity judgments along individual transmission chains. Acoustic similarity ratings were fit with a linear mixed-effects model predicting perceived acoustic similarity from generation with random effects (intercepts and slopes) for raters. To test whether the hypothesized increase in acoustic similarity was true across all seed sounds and categories, we added random effects (intercepts and slopes) for seed sounds nested within categories. The results showed that, across raters and seeds, imitations from later generations were rated as sounding more similar to one another than imitations from earlier generations, </w:t>
      </w:r>
      <w:r>
        <w:rPr>
          <w:i/>
        </w:rPr>
        <w:t>b</w:t>
      </w:r>
      <w:r>
        <w:t xml:space="preserve"> = 0.10 (SE = 0.03), </w:t>
      </w:r>
      <w:r>
        <w:rPr>
          <w:i/>
        </w:rPr>
        <w:t>t</w:t>
      </w:r>
      <w:r>
        <w:t xml:space="preserve">(11.9) = 3.03, </w:t>
      </w:r>
      <w:r>
        <w:rPr>
          <w:i/>
        </w:rPr>
        <w:t>p</w:t>
      </w:r>
      <w:r>
        <w:t xml:space="preserve"> = 0.011 (Fig. 2). This result suggests that imitations became more stable (i.e., easier to imitate with high fidelity) with each generation of repetition.</w:t>
      </w:r>
    </w:p>
    <w:p w14:paraId="67C0A089" w14:textId="77777777" w:rsidR="00F7381C" w:rsidRDefault="00D56AB7">
      <w:r>
        <w:rPr>
          <w:noProof/>
        </w:rPr>
        <w:lastRenderedPageBreak/>
        <w:drawing>
          <wp:inline distT="0" distB="0" distL="0" distR="0" wp14:anchorId="72078B75" wp14:editId="267E00BD">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p>
    <w:p w14:paraId="63DBA413" w14:textId="77777777" w:rsidR="00F7381C" w:rsidRDefault="00D56AB7">
      <w:pPr>
        <w:pStyle w:val="ImageCaption"/>
      </w:pPr>
      <w:r>
        <w:t>Figure 2 Change in perception of acoustic similarity over generations of iterated imitation. Points depict mean acoustic similarity ratings for pairs of imitations in each category. The predictions of the linear mixed-effects model are shown with ±1 SE.</w:t>
      </w:r>
    </w:p>
    <w:p w14:paraId="7C3253DA" w14:textId="77777777" w:rsidR="00F7381C" w:rsidRDefault="00D56AB7">
      <w:pPr>
        <w:pStyle w:val="BodyText"/>
      </w:pPr>
      <w:r>
        <w:t xml:space="preserve">Increasing similarity along transmission chains could also reflect the continuous degradation of the signal due to repeated imitation, in which case acoustic similarity would increase both within as well as between chains. To test this, we calculated MFCCs for pairs of </w:t>
      </w:r>
      <w:r>
        <w:lastRenderedPageBreak/>
        <w:t xml:space="preserve">sounds sampled from within and between transmission chains across categories, and fit a linear model predicting acoustic similarity from the generation of sounds. We found that acoustic similarity increased within chains more than it increased between chains, </w:t>
      </w:r>
      <w:r>
        <w:rPr>
          <w:i/>
        </w:rPr>
        <w:t>b</w:t>
      </w:r>
      <w:r>
        <w:t xml:space="preserve"> = -0.07 (SE = 0.03), </w:t>
      </w:r>
      <w:r>
        <w:rPr>
          <w:i/>
        </w:rPr>
        <w:t>t</w:t>
      </w:r>
      <w:r>
        <w:t xml:space="preserve">(6674.0) = -2.13, </w:t>
      </w:r>
      <w:r>
        <w:rPr>
          <w:i/>
        </w:rPr>
        <w:t>p</w:t>
      </w:r>
      <w:r>
        <w:t xml:space="preserve"> = 0.033 (Fig. S2), indicating that imitations were stabilizing on divergent acoustic forms as opposed to converging on similar forms through continuous degradation.</w:t>
      </w:r>
    </w:p>
    <w:p w14:paraId="31C7C210" w14:textId="77777777" w:rsidR="00F7381C" w:rsidRDefault="00D56AB7">
      <w:pPr>
        <w:pStyle w:val="BodyText"/>
      </w:pPr>
      <w:r>
        <w:t>An additional test of stabilization and word-likeness was to measure whether later generation imitations were transcribed more consistently than first generation imitations. We collected a total of 2163 transcriptions — approximately 20 transcriptions per sound. Of these, 179 transcriptions (8%) were removed because they contained English words. Some examples of the final transcriptions are presented in Table 1.</w:t>
      </w:r>
    </w:p>
    <w:p w14:paraId="576CC0FE" w14:textId="77777777" w:rsidR="00F7381C" w:rsidRDefault="00D56AB7">
      <w:pPr>
        <w:pStyle w:val="TableCaption"/>
      </w:pPr>
      <w:r>
        <w:t>Table 1 Examples of words transcribed from imitations.</w:t>
      </w:r>
    </w:p>
    <w:tbl>
      <w:tblPr>
        <w:tblW w:w="0" w:type="pct"/>
        <w:tblLook w:val="07E0" w:firstRow="1" w:lastRow="1" w:firstColumn="1" w:lastColumn="1" w:noHBand="1" w:noVBand="1"/>
      </w:tblPr>
      <w:tblGrid>
        <w:gridCol w:w="1096"/>
        <w:gridCol w:w="1730"/>
        <w:gridCol w:w="1703"/>
      </w:tblGrid>
      <w:tr w:rsidR="00F7381C" w14:paraId="78BC9A33" w14:textId="77777777">
        <w:tc>
          <w:tcPr>
            <w:tcW w:w="0" w:type="auto"/>
            <w:tcBorders>
              <w:bottom w:val="single" w:sz="0" w:space="0" w:color="auto"/>
            </w:tcBorders>
            <w:vAlign w:val="bottom"/>
          </w:tcPr>
          <w:p w14:paraId="0234C0AC" w14:textId="77777777" w:rsidR="00F7381C" w:rsidRDefault="00D56AB7">
            <w:pPr>
              <w:pStyle w:val="Compact"/>
            </w:pPr>
            <w:r>
              <w:t>Category</w:t>
            </w:r>
          </w:p>
        </w:tc>
        <w:tc>
          <w:tcPr>
            <w:tcW w:w="0" w:type="auto"/>
            <w:tcBorders>
              <w:bottom w:val="single" w:sz="0" w:space="0" w:color="auto"/>
            </w:tcBorders>
            <w:vAlign w:val="bottom"/>
          </w:tcPr>
          <w:p w14:paraId="3CD02548" w14:textId="77777777" w:rsidR="00F7381C" w:rsidRDefault="00D56AB7">
            <w:pPr>
              <w:pStyle w:val="Compact"/>
            </w:pPr>
            <w:r>
              <w:t>First generation</w:t>
            </w:r>
          </w:p>
        </w:tc>
        <w:tc>
          <w:tcPr>
            <w:tcW w:w="0" w:type="auto"/>
            <w:tcBorders>
              <w:bottom w:val="single" w:sz="0" w:space="0" w:color="auto"/>
            </w:tcBorders>
            <w:vAlign w:val="bottom"/>
          </w:tcPr>
          <w:p w14:paraId="183307BD" w14:textId="77777777" w:rsidR="00F7381C" w:rsidRDefault="00D56AB7">
            <w:pPr>
              <w:pStyle w:val="Compact"/>
            </w:pPr>
            <w:r>
              <w:t>Last generation</w:t>
            </w:r>
          </w:p>
        </w:tc>
      </w:tr>
      <w:tr w:rsidR="00F7381C" w14:paraId="1EDAF6C2" w14:textId="77777777">
        <w:tc>
          <w:tcPr>
            <w:tcW w:w="0" w:type="auto"/>
          </w:tcPr>
          <w:p w14:paraId="76748DBC" w14:textId="77777777" w:rsidR="00F7381C" w:rsidRDefault="00D56AB7">
            <w:pPr>
              <w:pStyle w:val="Compact"/>
            </w:pPr>
            <w:r>
              <w:t>glass</w:t>
            </w:r>
          </w:p>
        </w:tc>
        <w:tc>
          <w:tcPr>
            <w:tcW w:w="0" w:type="auto"/>
          </w:tcPr>
          <w:p w14:paraId="706E6532" w14:textId="77777777" w:rsidR="00F7381C" w:rsidRDefault="00D56AB7">
            <w:pPr>
              <w:pStyle w:val="Compact"/>
            </w:pPr>
            <w:r>
              <w:t>dirrng</w:t>
            </w:r>
          </w:p>
        </w:tc>
        <w:tc>
          <w:tcPr>
            <w:tcW w:w="0" w:type="auto"/>
          </w:tcPr>
          <w:p w14:paraId="562D31C3" w14:textId="77777777" w:rsidR="00F7381C" w:rsidRDefault="00D56AB7">
            <w:pPr>
              <w:pStyle w:val="Compact"/>
            </w:pPr>
            <w:r>
              <w:t>wayew</w:t>
            </w:r>
          </w:p>
        </w:tc>
      </w:tr>
      <w:tr w:rsidR="00F7381C" w14:paraId="77470B66" w14:textId="77777777">
        <w:tc>
          <w:tcPr>
            <w:tcW w:w="0" w:type="auto"/>
          </w:tcPr>
          <w:p w14:paraId="5139400D" w14:textId="77777777" w:rsidR="00F7381C" w:rsidRDefault="00D56AB7">
            <w:pPr>
              <w:pStyle w:val="Compact"/>
            </w:pPr>
            <w:r>
              <w:t>tear</w:t>
            </w:r>
          </w:p>
        </w:tc>
        <w:tc>
          <w:tcPr>
            <w:tcW w:w="0" w:type="auto"/>
          </w:tcPr>
          <w:p w14:paraId="1C5B08D1" w14:textId="77777777" w:rsidR="00F7381C" w:rsidRDefault="00D56AB7">
            <w:pPr>
              <w:pStyle w:val="Compact"/>
            </w:pPr>
            <w:r>
              <w:t>feeshefee</w:t>
            </w:r>
          </w:p>
        </w:tc>
        <w:tc>
          <w:tcPr>
            <w:tcW w:w="0" w:type="auto"/>
          </w:tcPr>
          <w:p w14:paraId="6B6E0873" w14:textId="77777777" w:rsidR="00F7381C" w:rsidRDefault="00D56AB7">
            <w:pPr>
              <w:pStyle w:val="Compact"/>
            </w:pPr>
            <w:r>
              <w:t>cheecheea</w:t>
            </w:r>
          </w:p>
        </w:tc>
      </w:tr>
      <w:tr w:rsidR="00F7381C" w14:paraId="194454A0" w14:textId="77777777">
        <w:tc>
          <w:tcPr>
            <w:tcW w:w="0" w:type="auto"/>
          </w:tcPr>
          <w:p w14:paraId="7B8D5059" w14:textId="77777777" w:rsidR="00F7381C" w:rsidRDefault="00D56AB7">
            <w:pPr>
              <w:pStyle w:val="Compact"/>
            </w:pPr>
            <w:r>
              <w:t>water</w:t>
            </w:r>
          </w:p>
        </w:tc>
        <w:tc>
          <w:tcPr>
            <w:tcW w:w="0" w:type="auto"/>
          </w:tcPr>
          <w:p w14:paraId="77504FC1" w14:textId="77777777" w:rsidR="00F7381C" w:rsidRDefault="00D56AB7">
            <w:pPr>
              <w:pStyle w:val="Compact"/>
            </w:pPr>
            <w:r>
              <w:t>boococucuwich</w:t>
            </w:r>
          </w:p>
        </w:tc>
        <w:tc>
          <w:tcPr>
            <w:tcW w:w="0" w:type="auto"/>
          </w:tcPr>
          <w:p w14:paraId="5F108ED4" w14:textId="77777777" w:rsidR="00F7381C" w:rsidRDefault="00D56AB7">
            <w:pPr>
              <w:pStyle w:val="Compact"/>
            </w:pPr>
            <w:r>
              <w:t>galong</w:t>
            </w:r>
          </w:p>
        </w:tc>
      </w:tr>
      <w:tr w:rsidR="00F7381C" w14:paraId="3D8F26D1" w14:textId="77777777">
        <w:tc>
          <w:tcPr>
            <w:tcW w:w="0" w:type="auto"/>
          </w:tcPr>
          <w:p w14:paraId="6D6F5065" w14:textId="77777777" w:rsidR="00F7381C" w:rsidRDefault="00D56AB7">
            <w:pPr>
              <w:pStyle w:val="Compact"/>
            </w:pPr>
            <w:r>
              <w:t>zipper</w:t>
            </w:r>
          </w:p>
        </w:tc>
        <w:tc>
          <w:tcPr>
            <w:tcW w:w="0" w:type="auto"/>
          </w:tcPr>
          <w:p w14:paraId="626C1D76" w14:textId="77777777" w:rsidR="00F7381C" w:rsidRDefault="00D56AB7">
            <w:pPr>
              <w:pStyle w:val="Compact"/>
            </w:pPr>
            <w:r>
              <w:t>bzzzzup</w:t>
            </w:r>
          </w:p>
        </w:tc>
        <w:tc>
          <w:tcPr>
            <w:tcW w:w="0" w:type="auto"/>
          </w:tcPr>
          <w:p w14:paraId="68B331EC" w14:textId="77777777" w:rsidR="00F7381C" w:rsidRDefault="00D56AB7">
            <w:pPr>
              <w:pStyle w:val="Compact"/>
            </w:pPr>
            <w:r>
              <w:t>izzip</w:t>
            </w:r>
          </w:p>
        </w:tc>
      </w:tr>
    </w:tbl>
    <w:p w14:paraId="37D0F1F9" w14:textId="77777777" w:rsidR="00F7381C" w:rsidRDefault="00D56AB7">
      <w:pPr>
        <w:pStyle w:val="BodyText"/>
      </w:pPr>
      <w:r>
        <w:t xml:space="preserve">To measure the similarity among transcriptions, we calculated the orthographic distance between the most frequent transcription and all other transcriptions of a given imitation. The orthographic distance measure was a ratio based on longest contiguous matching subsequences between two transcriptions. We then fit a hierarchical linear model predicting orthographic distance from the generation of the imitation (First generation, Last generation) with random </w:t>
      </w:r>
      <w:r>
        <w:lastRenderedPageBreak/>
        <w:t>effects (intercepts and slopes) for seed sound nested within category</w:t>
      </w:r>
      <w:r>
        <w:rPr>
          <w:rStyle w:val="FootnoteReference"/>
        </w:rPr>
        <w:footnoteReference w:id="1"/>
      </w:r>
      <w:r>
        <w:t xml:space="preserve">. The results showed that transcriptions of last generation imitations were more similar to one another than transcriptions of first generation imitations, </w:t>
      </w:r>
      <w:r>
        <w:rPr>
          <w:i/>
        </w:rPr>
        <w:t>b</w:t>
      </w:r>
      <w:r>
        <w:t xml:space="preserve"> = -0.12 (SE = 0.03), </w:t>
      </w:r>
      <w:r>
        <w:rPr>
          <w:i/>
        </w:rPr>
        <w:t>t</w:t>
      </w:r>
      <w:r>
        <w:t xml:space="preserve">(3.0) = -3.62, </w:t>
      </w:r>
      <w:r>
        <w:rPr>
          <w:i/>
        </w:rPr>
        <w:t>p</w:t>
      </w:r>
      <w:r>
        <w:t xml:space="preserve"> = 0.035 (Fig. S3). The same result is reached through alternative measures of orthographic distance, such as the percentage of exact transcription matches for each imitation, </w:t>
      </w:r>
      <w:r>
        <w:rPr>
          <w:i/>
        </w:rPr>
        <w:t>b</w:t>
      </w:r>
      <w:r>
        <w:t xml:space="preserve"> = 0.10 (SE = 0.03), </w:t>
      </w:r>
      <w:r>
        <w:rPr>
          <w:i/>
        </w:rPr>
        <w:t>t</w:t>
      </w:r>
      <w:r>
        <w:t xml:space="preserve">(90.0) = 2.84, </w:t>
      </w:r>
      <w:r>
        <w:rPr>
          <w:i/>
        </w:rPr>
        <w:t>p</w:t>
      </w:r>
      <w:r>
        <w:t xml:space="preserve"> = 0.006, and the length of the longest matching substring, </w:t>
      </w:r>
      <w:r>
        <w:rPr>
          <w:i/>
        </w:rPr>
        <w:t>b</w:t>
      </w:r>
      <w:r>
        <w:t xml:space="preserve"> = 0.98 (SE = 0.24), </w:t>
      </w:r>
      <w:r>
        <w:rPr>
          <w:i/>
        </w:rPr>
        <w:t>t</w:t>
      </w:r>
      <w:r>
        <w:t xml:space="preserve">(15.1) = 4.14, </w:t>
      </w:r>
      <w:r>
        <w:rPr>
          <w:i/>
        </w:rPr>
        <w:t>p</w:t>
      </w:r>
      <w:r>
        <w:t xml:space="preserve"> &lt; 0.001 (Fig. S4). Differences between transcriptions of human vocalizations and transcriptions directly of environmental sound cues are reported in the Supplementary Materials (Fig. S6).</w:t>
      </w:r>
    </w:p>
    <w:p w14:paraId="65DFB353" w14:textId="77777777" w:rsidR="00F7381C" w:rsidRDefault="00D56AB7">
      <w:pPr>
        <w:pStyle w:val="Heading2"/>
      </w:pPr>
      <w:bookmarkStart w:id="12" w:name="discussion"/>
      <w:r>
        <w:t>Discussion</w:t>
      </w:r>
      <w:bookmarkEnd w:id="12"/>
    </w:p>
    <w:p w14:paraId="51EF5722" w14:textId="77777777" w:rsidR="00F7381C" w:rsidRDefault="00D56AB7">
      <w:pPr>
        <w:pStyle w:val="FirstParagraph"/>
      </w:pPr>
      <w:r>
        <w:t xml:space="preserve">Repeating imitations of environmental sounds over generations of unique speakers was sufficient to create more word-like forms, even without any explicit intent to communicate. We defined word-likeness in terms of acoustic stability and orthographic agreement. With each repetition, the acoustic forms of the imitations became more similar to one another, indicating they became easier to repeat with high fidelity. The possibility that this similarity was due to uniform degradation across all transmission chains was ruled out by algorithmic analyses of acoustic similarity demonstrating that acoustic similarity increased within chains but not between them. Additionally, later generation imitations were transcribed more consistently into English </w:t>
      </w:r>
      <w:r>
        <w:lastRenderedPageBreak/>
        <w:t>orthography, further supporting our hypothesis that repeating imitations makes them more word-like.</w:t>
      </w:r>
    </w:p>
    <w:p w14:paraId="65EEA757" w14:textId="77777777" w:rsidR="00F7381C" w:rsidRDefault="00D56AB7">
      <w:pPr>
        <w:pStyle w:val="BodyText"/>
      </w:pPr>
      <w:r>
        <w:t>The results of Experiment 1 demonstrate the ease with which iterated imitation gives rise to new word 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0F969557" w14:textId="77777777" w:rsidR="00F7381C" w:rsidRDefault="00D56AB7">
      <w:pPr>
        <w:pStyle w:val="Heading1"/>
      </w:pPr>
      <w:bookmarkStart w:id="13" w:name="experiment-2-resemblance-of-imitations-t"/>
      <w:r>
        <w:t>Experiment 2: Resemblance of imitations to original seed sounds</w:t>
      </w:r>
      <w:bookmarkEnd w:id="13"/>
    </w:p>
    <w:p w14:paraId="1EEBF131" w14:textId="77777777" w:rsidR="00F7381C" w:rsidRDefault="00D56AB7">
      <w:pPr>
        <w:pStyle w:val="FirstParagraph"/>
      </w:pPr>
      <w:r>
        <w:t>To assess the resemblance of repeated imitations to the original seed sounds, we measured the ability of participants naïve to the design of the experiment to match imitations and their transcriptions back to their original sound source relative to other seed sounds from either the same category or from different categories (Fig. 3). Using these match accuracies, we first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tested the hypothesis that if imitations were becoming more word-like, then they should also be interpreted more categorically, and thus we anticipated that imitations would lose information identifying the specific source of an imitation more rapidly than category information that identifies the category of environmental sound being imitated.</w:t>
      </w:r>
    </w:p>
    <w:p w14:paraId="5C909C52" w14:textId="77777777" w:rsidR="00F7381C" w:rsidRDefault="00D56AB7">
      <w:r>
        <w:rPr>
          <w:noProof/>
        </w:rPr>
        <w:lastRenderedPageBreak/>
        <w:drawing>
          <wp:inline distT="0" distB="0" distL="0" distR="0" wp14:anchorId="4AEF289A" wp14:editId="53F582E5">
            <wp:extent cx="5969000" cy="5222875"/>
            <wp:effectExtent l="0" t="0" r="0" b="0"/>
            <wp:docPr id="3" name="Picture" descr="Figure 3 Three types of matching questions. Participants were presented an imitation or its transcription and selected one of four seed sounds. True seed and category match questions had choices from different sound categories.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0"/>
                    <a:stretch>
                      <a:fillRect/>
                    </a:stretch>
                  </pic:blipFill>
                  <pic:spPr bwMode="auto">
                    <a:xfrm>
                      <a:off x="0" y="0"/>
                      <a:ext cx="5969000" cy="5222875"/>
                    </a:xfrm>
                    <a:prstGeom prst="rect">
                      <a:avLst/>
                    </a:prstGeom>
                    <a:noFill/>
                    <a:ln w="9525">
                      <a:noFill/>
                      <a:headEnd/>
                      <a:tailEnd/>
                    </a:ln>
                  </pic:spPr>
                </pic:pic>
              </a:graphicData>
            </a:graphic>
          </wp:inline>
        </w:drawing>
      </w:r>
    </w:p>
    <w:p w14:paraId="32C9E67B" w14:textId="77777777" w:rsidR="00F7381C" w:rsidRDefault="00D56AB7">
      <w:pPr>
        <w:pStyle w:val="ImageCaption"/>
      </w:pPr>
      <w:r>
        <w:t>Figure 3 Three types of matching questions. Participants were presented an imitation or its transcription and selected one of four seed sounds. True seed and category match questions had choices from different sound categories. Specific match questions pitted the actual seed against the other seeds within the same category.</w:t>
      </w:r>
    </w:p>
    <w:p w14:paraId="069BDDB8" w14:textId="77777777" w:rsidR="00F7381C" w:rsidRDefault="00D56AB7">
      <w:pPr>
        <w:pStyle w:val="Heading2"/>
      </w:pPr>
      <w:bookmarkStart w:id="14" w:name="methods-1"/>
      <w:r>
        <w:t>Methods</w:t>
      </w:r>
      <w:bookmarkEnd w:id="14"/>
    </w:p>
    <w:p w14:paraId="249597F0" w14:textId="77777777" w:rsidR="00F7381C" w:rsidRDefault="00D56AB7">
      <w:pPr>
        <w:pStyle w:val="Heading3"/>
        <w:framePr w:wrap="around"/>
      </w:pPr>
      <w:bookmarkStart w:id="15" w:name="matching-imitations-to-seed-sounds"/>
      <w:r>
        <w:t>Matching imitations to seed sounds</w:t>
      </w:r>
      <w:bookmarkEnd w:id="15"/>
    </w:p>
    <w:p w14:paraId="19F29F97" w14:textId="77777777" w:rsidR="00F7381C" w:rsidRDefault="00D56AB7">
      <w:pPr>
        <w:pStyle w:val="FirstParagraph"/>
      </w:pPr>
      <w:r>
        <w:t>Participants (</w:t>
      </w:r>
      <w:r>
        <w:rPr>
          <w:i/>
        </w:rPr>
        <w:t>N</w:t>
      </w:r>
      <w:r>
        <w:t xml:space="preserve">=751) recruited from Amazon </w:t>
      </w:r>
      <w:r>
        <w:lastRenderedPageBreak/>
        <w:t>Mechanical Turk were paid to listen to imitations, one at a time, and for each one, choose one of four possible sounds they thought the person was trying to imitate. The task was not speeded and no feedback was provided. Participants completed 10 questions at a time.</w:t>
      </w:r>
    </w:p>
    <w:p w14:paraId="0BE12FB0" w14:textId="77777777" w:rsidR="00F7381C" w:rsidRDefault="00D56AB7">
      <w:pPr>
        <w:pStyle w:val="BodyText"/>
      </w:pPr>
      <w:r>
        <w:t>All imitations were tested in each of the three question types depicted in Fig. 4. These questions differed in the relationship between the imitation and the four seed sounds provided as the choices in the question. Question types (True seed, Category match, Specific match) were assigned between-subject.</w:t>
      </w:r>
    </w:p>
    <w:p w14:paraId="58EF1F85" w14:textId="77777777" w:rsidR="00F7381C" w:rsidRDefault="00D56AB7">
      <w:pPr>
        <w:pStyle w:val="Heading3"/>
        <w:framePr w:wrap="around"/>
      </w:pPr>
      <w:bookmarkStart w:id="16" w:name="matching-transcriptions-to-seed-sounds"/>
      <w:r>
        <w:t>Matching transcriptions to seed sounds</w:t>
      </w:r>
      <w:bookmarkEnd w:id="16"/>
    </w:p>
    <w:p w14:paraId="68990E13" w14:textId="77777777" w:rsidR="00F7381C" w:rsidRDefault="00D56AB7">
      <w:pPr>
        <w:pStyle w:val="FirstParagraph"/>
      </w:pPr>
      <w:r>
        <w:t>Participants (</w:t>
      </w:r>
      <w:r>
        <w:rPr>
          <w:i/>
        </w:rPr>
        <w:t>N</w:t>
      </w:r>
      <w:r>
        <w:t>=467) recruited from Amazon Mechanical Turk completed a modified version of the matching survey described above. Instead of listening to imitations, participants now read a word (a transcription of an imitation), which they were told was invented to describe one of the four presented sounds. The distractors for all questions were between-category, i.e. true seed and category match. Specific match questions were omitted.</w:t>
      </w:r>
    </w:p>
    <w:p w14:paraId="52BDEA29" w14:textId="77777777" w:rsidR="00F7381C" w:rsidRDefault="00D56AB7">
      <w:pPr>
        <w:pStyle w:val="BodyText"/>
      </w:pPr>
      <w:r>
        <w:t>Of the unique transcriptions that were generated for each sound (imitations and seed sounds), only the top four most frequent transcriptions were used in the matching experiment. Participants who failed a catch trial (</w:t>
      </w:r>
      <w:r>
        <w:rPr>
          <w:i/>
        </w:rPr>
        <w:t>N</w:t>
      </w:r>
      <w:r>
        <w:t>=6) were excluded, leaving 461 participants in the final sample.</w:t>
      </w:r>
    </w:p>
    <w:p w14:paraId="5ACCF904" w14:textId="77777777" w:rsidR="00F7381C" w:rsidRDefault="00D56AB7">
      <w:pPr>
        <w:pStyle w:val="Heading2"/>
      </w:pPr>
      <w:bookmarkStart w:id="17" w:name="results-1"/>
      <w:r>
        <w:t>Results</w:t>
      </w:r>
      <w:bookmarkEnd w:id="17"/>
    </w:p>
    <w:p w14:paraId="0479EB4B" w14:textId="77777777" w:rsidR="00F7381C" w:rsidRDefault="00D56AB7">
      <w:pPr>
        <w:pStyle w:val="FirstParagraph"/>
      </w:pPr>
      <w:r>
        <w:t xml:space="preserve">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questions as the baseline </w:t>
      </w:r>
      <w:r>
        <w:lastRenderedPageBreak/>
        <w:t>condition in comparison to the other two question types, each containing the actual seed that generated the imitation as one of the choices. The model included random intercepts for participant</w:t>
      </w:r>
      <w:r>
        <w:rPr>
          <w:rStyle w:val="FootnoteReference"/>
        </w:rPr>
        <w:footnoteReference w:id="2"/>
      </w:r>
      <w:r>
        <w:t>, and random slopes and intercepts for seed sounds nested within categories.</w:t>
      </w:r>
    </w:p>
    <w:p w14:paraId="544451BE" w14:textId="77777777" w:rsidR="00F7381C" w:rsidRDefault="00D56AB7">
      <w:pPr>
        <w:pStyle w:val="BodyText"/>
      </w:pPr>
      <w:r>
        <w:t xml:space="preserve">Accuracy in matching first generation imitations to seed sounds was above chance for all question type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hers. The results are shown in Fig. 4A.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p>
    <w:p w14:paraId="5C00DA63" w14:textId="77777777" w:rsidR="00F7381C" w:rsidRDefault="00D56AB7">
      <w:pPr>
        <w:pStyle w:val="BodyText"/>
      </w:pPr>
      <w:r>
        <w:t xml:space="preserve">An alternative explanation of the drop off in accuracy for within-category questions but not category match questions is that the within-category questions are simply more difficult because the sounds presented as choices are more acoustically similar to one another. However, performance also decreased relative to the category match questions for the easiest type of question where the correct answer was the actual seed generating the imitation (True seed questions; see Fig. 3). That is, the advantage of having the true seed among between-category </w:t>
      </w:r>
      <w:r>
        <w:lastRenderedPageBreak/>
        <w:t xml:space="preserve">distractors decreased over generations, </w:t>
      </w:r>
      <w:r>
        <w:rPr>
          <w:i/>
        </w:rPr>
        <w:t>b</w:t>
      </w:r>
      <w:r>
        <w:t xml:space="preserve"> = -0.07 (SE = 0.02) log-odds, </w:t>
      </w:r>
      <w:r>
        <w:rPr>
          <w:i/>
        </w:rPr>
        <w:t>z</w:t>
      </w:r>
      <w:r>
        <w:t xml:space="preserve"> = -2.77, </w:t>
      </w:r>
      <w:r>
        <w:rPr>
          <w:i/>
        </w:rPr>
        <w:t>p</w:t>
      </w:r>
      <w:r>
        <w:t xml:space="preserve"> = 0.006. The observed decrease in the “true seed advantage” (the advantage of having the actual seed among the choices) combined with the increase in the “category advantage” (the advantage of having between-category distractors) shows that the changes induced by repeated imitation caused the imitations to lose some of properties that linked the earlier imitations to the specific sound that motivated them, while nevertheless preserving a more abstract category-based resemblance.</w:t>
      </w:r>
    </w:p>
    <w:p w14:paraId="27C6E52D" w14:textId="77777777" w:rsidR="00F7381C" w:rsidRDefault="00D56AB7">
      <w:pPr>
        <w:pStyle w:val="BodyText"/>
      </w:pPr>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4B).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transcriptions” directly of the environmental sounds are shown in Fig. S6.</w:t>
      </w:r>
    </w:p>
    <w:p w14:paraId="1452C7B1" w14:textId="77777777" w:rsidR="00F7381C" w:rsidRDefault="00D56AB7">
      <w:r>
        <w:rPr>
          <w:noProof/>
        </w:rPr>
        <w:lastRenderedPageBreak/>
        <w:drawing>
          <wp:inline distT="0" distB="0" distL="0" distR="0" wp14:anchorId="0CAB7B10" wp14:editId="299CCF8F">
            <wp:extent cx="5969000" cy="3481916"/>
            <wp:effectExtent l="0" t="0" r="0" b="0"/>
            <wp:docPr id="4" name="Picture" descr="Figure 4 Repeated imitations retained category resemblance. A. Accuracy in matching vocal imitations to original seed sounds. Curves show predictions of the generalized linear mixed effects models with ±1 SE of the model predictions. B. Accuracy in matching transcriptions of the imitations to original seed sounds (e.g., “boococucuwich” to a water splashing sound). Circles show mean matching accuracy for the vocal imitations that were transcribed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1"/>
                    <a:stretch>
                      <a:fillRect/>
                    </a:stretch>
                  </pic:blipFill>
                  <pic:spPr bwMode="auto">
                    <a:xfrm>
                      <a:off x="0" y="0"/>
                      <a:ext cx="5969000" cy="3481916"/>
                    </a:xfrm>
                    <a:prstGeom prst="rect">
                      <a:avLst/>
                    </a:prstGeom>
                    <a:noFill/>
                    <a:ln w="9525">
                      <a:noFill/>
                      <a:headEnd/>
                      <a:tailEnd/>
                    </a:ln>
                  </pic:spPr>
                </pic:pic>
              </a:graphicData>
            </a:graphic>
          </wp:inline>
        </w:drawing>
      </w:r>
    </w:p>
    <w:p w14:paraId="46C38AB2" w14:textId="77777777" w:rsidR="00F7381C" w:rsidRDefault="00D56AB7">
      <w:pPr>
        <w:pStyle w:val="ImageCaption"/>
      </w:pPr>
      <w:r>
        <w:t>Figure 4 Repeated imitations retained category resemblance. A. Accuracy in matching vocal imitations to original seed sounds. Curves show predictions of the generalized linear mixed effects models with ±1 SE of the model predictions. B. Accuracy in matching transcriptions of the imitations to original seed sounds (e.g., “boococucuwich” to a water splashing sound). Circles show mean matching accuracy for the vocal imitations that were transcribed for comparison.</w:t>
      </w:r>
    </w:p>
    <w:p w14:paraId="56ACADBF" w14:textId="77777777" w:rsidR="00F7381C" w:rsidRDefault="00D56AB7">
      <w:pPr>
        <w:pStyle w:val="Heading2"/>
      </w:pPr>
      <w:bookmarkStart w:id="18" w:name="discussion-1"/>
      <w:r>
        <w:t>Discussion</w:t>
      </w:r>
      <w:bookmarkEnd w:id="18"/>
    </w:p>
    <w:p w14:paraId="3992657C" w14:textId="77777777" w:rsidR="00F7381C" w:rsidRDefault="00D56AB7">
      <w:pPr>
        <w:pStyle w:val="FirstParagraph"/>
      </w:pPr>
      <w:r>
        <w:t xml:space="preserve">Even after being repeated up to 8 times across 8 different individuals, vocalizations retained a resemblance to the environmental sound that motivated them. This resemblance remained even after the vocalizations were transcribed into orthographic forms. For vocal imitations, but not for transcriptions this resemblance was stronger for the category of environmental sound than the actual seed sound, suggesting that through repetition, the imitations were becoming more categorical. This result highlights another aspect of word-likeness achieved through repeated imitation: In addition to being stable in acoustic and orthographic forms, </w:t>
      </w:r>
      <w:r>
        <w:lastRenderedPageBreak/>
        <w:t>iterated imitation produces vocalizations that are interpreted by naïve listeners in a more categorical way. Iterated imitation appears to strip the vocalizations of some of the characteristics that individuate each particular sound while maintaining some category-based resemblance (even though participants were never informed about the meaning of the vocalizations and were not trying to communicate).</w:t>
      </w:r>
    </w:p>
    <w:p w14:paraId="404C0B81" w14:textId="77777777" w:rsidR="00F7381C" w:rsidRDefault="00D56AB7">
      <w:pPr>
        <w:pStyle w:val="BodyText"/>
      </w:pPr>
      <w:r>
        <w:t>Transcriptions of the vocalizations, like the vocalizations themselves, were able to be matched to the original environmental sounds at levels above chance. Unlike vocalizations, the transcriptions continued to be matched more accurately to the true seed compared to the general category. That is, transcription appears to impact specific and category-level information equally. One possible explanation of the difference between the acoustic and orthographic forms of this task is that the process of transcribing a non- linguistic vocalization into a written word encourages transcribers to emphasize individuating information about the vocalization. However, the fact that transcriptions of imitations can be matched back to other category members (Category match questions) suggests that transcriptions still carry some category information, so this is not a complete explanation of our results. Another possible reason is that by selecting only the most frequent transcriptions, we unintentionally excluded less frequent transcriptions that were nonetheless more diagnostic of category information.</w:t>
      </w:r>
    </w:p>
    <w:p w14:paraId="40623C50" w14:textId="77777777" w:rsidR="00F7381C" w:rsidRDefault="00D56AB7">
      <w:pPr>
        <w:pStyle w:val="BodyText"/>
      </w:pPr>
      <w:r>
        <w:t>Experiments 1 and 2 document a process of gradual change from an imitation of an environmental sound to a more word-like form. But do these emergent words function like other words in the language? In Experiment 3, we test the suitability of words taken from the beginning and end of transmission chains in serving as category labels in a category learning task.</w:t>
      </w:r>
    </w:p>
    <w:p w14:paraId="13B0AAD9" w14:textId="77777777" w:rsidR="00F7381C" w:rsidRDefault="00D56AB7">
      <w:pPr>
        <w:pStyle w:val="Heading1"/>
      </w:pPr>
      <w:bookmarkStart w:id="19" w:name="experiment-3-suitability-of-created-word"/>
      <w:r>
        <w:lastRenderedPageBreak/>
        <w:t>Experiment 3: Suitability of created words as category labels</w:t>
      </w:r>
      <w:bookmarkEnd w:id="19"/>
    </w:p>
    <w:p w14:paraId="7B96FBE1" w14:textId="77777777" w:rsidR="00F7381C" w:rsidRDefault="00D56AB7">
      <w:pPr>
        <w:pStyle w:val="FirstParagraph"/>
      </w:pPr>
      <w:r>
        <w:t>One consequence of imitations becoming more word-lik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Edmiston &amp; Lupyan, 2015; Lupyan &amp; Thompson-Schill, 2012), it may also be easier to generalize to new category members. We tested these predictions using a category learning task in which participants learned novel labels for the categories of environmental sounds. The novel labels were transcriptions of either first or last generation imitations gathered in Experiment 1.</w:t>
      </w:r>
    </w:p>
    <w:p w14:paraId="6A49D7A7" w14:textId="77777777" w:rsidR="00F7381C" w:rsidRDefault="00D56AB7">
      <w:pPr>
        <w:pStyle w:val="Heading2"/>
      </w:pPr>
      <w:bookmarkStart w:id="20" w:name="methods-2"/>
      <w:r>
        <w:t>Methods</w:t>
      </w:r>
      <w:bookmarkEnd w:id="20"/>
    </w:p>
    <w:p w14:paraId="2DE317AE" w14:textId="77777777" w:rsidR="00F7381C" w:rsidRDefault="00D56AB7">
      <w:pPr>
        <w:pStyle w:val="Heading3"/>
        <w:framePr w:wrap="around"/>
      </w:pPr>
      <w:bookmarkStart w:id="21" w:name="selecting-words-to-learn-as-category-lab"/>
      <w:r>
        <w:t>Selecting words to learn as category labels</w:t>
      </w:r>
      <w:bookmarkEnd w:id="21"/>
    </w:p>
    <w:p w14:paraId="7C104B45" w14:textId="77777777" w:rsidR="00F7381C" w:rsidRDefault="00D56AB7">
      <w:pPr>
        <w:pStyle w:val="FirstParagraph"/>
      </w:pPr>
      <w:r>
        <w:t>Of the 1814 unique words created through the transmission chain and transcription procedures, we sampled 56 words transcribed from first and last generation imitations that were equated in terms of length and match accuracy with the original sounds. Our procedure for sampling transcriptions is detailed in the Supplementary Materials.</w:t>
      </w:r>
    </w:p>
    <w:p w14:paraId="182486D6" w14:textId="77777777" w:rsidR="00F7381C" w:rsidRDefault="00D56AB7">
      <w:pPr>
        <w:pStyle w:val="Heading3"/>
        <w:framePr w:wrap="around"/>
      </w:pPr>
      <w:bookmarkStart w:id="22" w:name="procedure"/>
      <w:r>
        <w:t>Procedure</w:t>
      </w:r>
      <w:bookmarkEnd w:id="22"/>
    </w:p>
    <w:p w14:paraId="4C558174" w14:textId="77777777" w:rsidR="00F7381C" w:rsidRDefault="00D56AB7">
      <w:pPr>
        <w:pStyle w:val="FirstParagraph"/>
      </w:pPr>
      <w:r>
        <w:t>Participants (</w:t>
      </w:r>
      <w:r>
        <w:rPr>
          <w:i/>
        </w:rPr>
        <w:t>N</w:t>
      </w:r>
      <w:r>
        <w:t xml:space="preserve">=67) were University of Wisconsin undergraduates who received course credit for participation. Participants were randomly assigned four novel labels to learn for four categories of environmental sounds. Full instructions are provided in the Supplementary Materials. Participants were assigned between-subject to learn labels (transcriptions) of either first or last generation imitations. Some participants learned labels from transcriptions of seed sounds (Fig. S6). On each trial, participants heard one of the 16 seed </w:t>
      </w:r>
      <w:r>
        <w:lastRenderedPageBreak/>
        <w:t>sounds. After a 1s delay, participants saw a label (one of the transcribed imitations) and responded yes or no using a gamepad controller depending on whether the sound and the word went together. Participants received accuracy feedback (a bell sound and a green checkmark if correct; a buzzing sound and a red “X” if incorrect). Four outlier participants were excluded from the final sample due to high error rates and slow RTs.</w:t>
      </w:r>
    </w:p>
    <w:p w14:paraId="07542473" w14:textId="77777777" w:rsidR="00F7381C" w:rsidRDefault="00D56AB7">
      <w:pPr>
        <w:pStyle w:val="BodyText"/>
      </w:pPr>
      <w:r>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4206F312" w14:textId="77777777" w:rsidR="00F7381C" w:rsidRDefault="00D56AB7">
      <w:pPr>
        <w:pStyle w:val="Heading2"/>
      </w:pPr>
      <w:bookmarkStart w:id="23" w:name="results-2"/>
      <w:r>
        <w:t>Results</w:t>
      </w:r>
      <w:bookmarkEnd w:id="23"/>
    </w:p>
    <w:p w14:paraId="1FA7C239" w14:textId="77777777" w:rsidR="00F7381C" w:rsidRDefault="00D56AB7">
      <w:pPr>
        <w:pStyle w:val="FirstParagraph"/>
      </w:pPr>
      <w:r>
        <w:t xml:space="preserve">Participants began by learning through trial-and-error to associate four written labels with four categories of environmental sounds. The small number of categories made this an easy task (mean accuracy after the first block of 24 trials was 81%; Fig. S5). Participants learning transcriptions of first or last generation imitations did not differ in overall accuracy, </w:t>
      </w:r>
      <w:r>
        <w:rPr>
          <w:i/>
        </w:rPr>
        <w:t>p</w:t>
      </w:r>
      <w:r>
        <w:t xml:space="preserve"> = 0.887, or reaction time, </w:t>
      </w:r>
      <w:r>
        <w:rPr>
          <w:i/>
        </w:rPr>
        <w:t>p</w:t>
      </w:r>
      <w:r>
        <w:t xml:space="preserve"> = 0.616.</w:t>
      </w:r>
    </w:p>
    <w:p w14:paraId="01D2BF88" w14:textId="77777777" w:rsidR="00F7381C" w:rsidRDefault="00D56AB7">
      <w:pPr>
        <w:pStyle w:val="BodyText"/>
      </w:pPr>
      <w:r>
        <w:t xml:space="preserve">After this initial learning phase (i.e. after the first block of trials), accuracy performance quickly reached ceiling and did not differ between groups </w:t>
      </w:r>
      <w:r>
        <w:rPr>
          <w:i/>
        </w:rPr>
        <w:t>p</w:t>
      </w:r>
      <w:r>
        <w:t xml:space="preserve"> = 0.775. However, the response times of participants learning last generation transcriptions declined more rapidly with practice than participants learning first generation transcriptions, </w:t>
      </w:r>
      <w:r>
        <w:rPr>
          <w:i/>
        </w:rPr>
        <w:t>b</w:t>
      </w:r>
      <w:r>
        <w:t xml:space="preserve"> = -114.13 (SE = 52.06), </w:t>
      </w:r>
      <w:r>
        <w:rPr>
          <w:i/>
        </w:rPr>
        <w:t>t</w:t>
      </w:r>
      <w:r>
        <w:t xml:space="preserve">(39.9) = -2.19, </w:t>
      </w:r>
      <w:r>
        <w:rPr>
          <w:i/>
        </w:rPr>
        <w:t>p</w:t>
      </w:r>
      <w:r>
        <w:t xml:space="preserve"> = 0.034 (Fig. 5A). These faster responses suggest that, in addition to becoming more </w:t>
      </w:r>
      <w:r>
        <w:lastRenderedPageBreak/>
        <w:t>stable both in terms of acoustic and orthographic properties, repeating imitations makes them easier to process as category labels. We predict that given a harder task (i.e., more than four categories and 16 exemplars) would yield differences in initial learning rates as well.</w:t>
      </w:r>
    </w:p>
    <w:p w14:paraId="0D0A6813" w14:textId="77777777" w:rsidR="00F7381C" w:rsidRDefault="00D56AB7">
      <w:pPr>
        <w:pStyle w:val="BodyText"/>
      </w:pPr>
      <w:r>
        <w:t xml:space="preserve">Next, we examined 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r>
        <w:rPr>
          <w:i/>
        </w:rPr>
        <w:t>t</w:t>
      </w:r>
      <w:r>
        <w:t xml:space="preserve">(39.7) = -2.10, </w:t>
      </w:r>
      <w:r>
        <w:rPr>
          <w:i/>
        </w:rPr>
        <w:t>p</w:t>
      </w:r>
      <w:r>
        <w:t xml:space="preserve"> = 0.042 (Fig. 5B). This result suggests that transcriptions from later generation imitations were easier to generalize to new category members.</w:t>
      </w:r>
    </w:p>
    <w:p w14:paraId="63476610" w14:textId="77777777" w:rsidR="00F7381C" w:rsidRDefault="00D56AB7">
      <w:r>
        <w:rPr>
          <w:noProof/>
        </w:rPr>
        <w:drawing>
          <wp:inline distT="0" distB="0" distL="0" distR="0" wp14:anchorId="7FD36402" wp14:editId="6BB0905E">
            <wp:extent cx="5969000" cy="3481916"/>
            <wp:effectExtent l="0" t="0" r="0" b="0"/>
            <wp:docPr id="5" name="Picture" descr="Figure 5 Repeated imitations made for better category labels. A. Mean RTs for correct responses in the category learning experiment with ±1 SE. B. Cost of generalizing to new category members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2"/>
                    <a:stretch>
                      <a:fillRect/>
                    </a:stretch>
                  </pic:blipFill>
                  <pic:spPr bwMode="auto">
                    <a:xfrm>
                      <a:off x="0" y="0"/>
                      <a:ext cx="5969000" cy="3481916"/>
                    </a:xfrm>
                    <a:prstGeom prst="rect">
                      <a:avLst/>
                    </a:prstGeom>
                    <a:noFill/>
                    <a:ln w="9525">
                      <a:noFill/>
                      <a:headEnd/>
                      <a:tailEnd/>
                    </a:ln>
                  </pic:spPr>
                </pic:pic>
              </a:graphicData>
            </a:graphic>
          </wp:inline>
        </w:drawing>
      </w:r>
    </w:p>
    <w:p w14:paraId="45235762" w14:textId="77777777" w:rsidR="00F7381C" w:rsidRDefault="00D56AB7">
      <w:pPr>
        <w:pStyle w:val="ImageCaption"/>
      </w:pPr>
      <w:r>
        <w:lastRenderedPageBreak/>
        <w:t>Figure 5 Repeated imitations made for better category labels. A. Mean RTs for correct responses in the category learning experiment with ±1 SE. B. Cost of generalizing to new category members with ±1 SE.</w:t>
      </w:r>
    </w:p>
    <w:p w14:paraId="77DC2483" w14:textId="77777777" w:rsidR="00F7381C" w:rsidRDefault="00D56AB7">
      <w:pPr>
        <w:pStyle w:val="Heading2"/>
      </w:pPr>
      <w:bookmarkStart w:id="24" w:name="discussion-2"/>
      <w:r>
        <w:t>Discussion</w:t>
      </w:r>
      <w:bookmarkEnd w:id="24"/>
    </w:p>
    <w:p w14:paraId="5371B498" w14:textId="77777777" w:rsidR="00F7381C" w:rsidRDefault="00D56AB7">
      <w:pPr>
        <w:pStyle w:val="FirstParagraph"/>
      </w:pPr>
      <w:r>
        <w:t>The results of a simple category learning experiment demonstrate a possible benefit to the stabilization of repeated imitations on more word-like forms. As a consequence of being more word-like, repeated imitations were responded to more quickly, and generalized to new category members more easily. These results suggest an advantage to repeating imitations from the perspective of the language learner in that they afford better category generalization.</w:t>
      </w:r>
    </w:p>
    <w:p w14:paraId="4C2A0090" w14:textId="77777777" w:rsidR="00F7381C" w:rsidRDefault="00D56AB7">
      <w:pPr>
        <w:pStyle w:val="Heading1"/>
      </w:pPr>
      <w:bookmarkStart w:id="25" w:name="general-discussion"/>
      <w:r>
        <w:t>General Discussion</w:t>
      </w:r>
      <w:bookmarkEnd w:id="25"/>
    </w:p>
    <w:p w14:paraId="026469E2" w14:textId="77777777" w:rsidR="00F7381C" w:rsidRDefault="00D56AB7">
      <w:pPr>
        <w:pStyle w:val="FirstParagraph"/>
      </w:pPr>
      <w:r>
        <w:t>Accumulating evidence shows that iconic words are prevalent across the spoken languages of the world (Dingemanse et al., 2015; Imai &amp; Kita, 2014; Perniss et al., 2010). And counter to past assumptions about the limitations of human vocal imitation, people are surprisingly effective at using vocal imitation to represent and communicate about the sounds in their environment (Lemaitre et al., 2016) and more abstract meanings (Perlman et al., 2015). These findings raise the hypothesis that early spoken words originated from vocal imitations, perhaps comparable to the way that many of the signs of signed languages appear to be formed originally from pantomimes (Fay, Ellison, &amp; Garrod, 2014; Perlman et al., 2015). Here, we examined whether simply repeating an imitation of an environmental sound—with no intention to create a new word or even to communicate—produces more word-like forms.</w:t>
      </w:r>
    </w:p>
    <w:p w14:paraId="613EC736" w14:textId="77777777" w:rsidR="00F7381C" w:rsidRDefault="00D56AB7">
      <w:pPr>
        <w:pStyle w:val="BodyText"/>
      </w:pPr>
      <w:r>
        <w:lastRenderedPageBreak/>
        <w:t>Our results show that through unguided repetition, imitative vocalizations became more word-like both in form and function. In form, the vocalizations gradually stabilized over generations, becoming more similar from imitation to imitation. The standardization was also found when the words were transcribed into the English alphabet. Even as the vocalizations became more word-like, they maintained a resemblance to the original environmental sounds that motivated them. Notably, this resemblance appeared to be greater with respect to the category of sound (e.g., water-splashing sounds), rather than to the specific exemplar (a particular water-splashing sound). After eight generations the vocalizations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the resemblance to the original sounds was maintained even when the vocalizations were transcribed into a written form: participants were able to match the transcribed vocalizations to the original sound category at levels above chance.</w:t>
      </w:r>
    </w:p>
    <w:p w14:paraId="406D40BB" w14:textId="77777777" w:rsidR="00F7381C" w:rsidRDefault="00D56AB7">
      <w:pPr>
        <w:pStyle w:val="BodyText"/>
      </w:pPr>
      <w:r>
        <w:t>We further tested the hypothesis that repeated imitation led to vocalizations becoming more word-like by testing the ease with which people learned the (transcribed) vocalizations as category labels (e.g., “pshfft” from generation 1 vs. “shewp” from generation 8 as labels for tearing sounds) (Exp. 3). Labels from the last generation were responded to more quickly than labels from the first generation. More importantly the labels from the last generation generalized better to novel category members. This fits with previous research showing that the relatively arbitrary forms that are typical of words (e.g. “dog”) makes them better suited to function as category labels compared to direct auditory cues (e.g., the sound of a dog bark) (Boutonnet &amp; Lupyan, 2015; Edmiston &amp; Lupyan, 2015; Lupyan &amp; Thompson-Schill, 2012).</w:t>
      </w:r>
    </w:p>
    <w:p w14:paraId="3A5915CF" w14:textId="77777777" w:rsidR="00F7381C" w:rsidRDefault="00D56AB7">
      <w:pPr>
        <w:pStyle w:val="BodyText"/>
      </w:pPr>
      <w:r>
        <w:lastRenderedPageBreak/>
        <w:t>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s”. In contrast to the vocalizations, participants continued to be more accurate at matching late generation transcriptions back to their particular source sound relative to other exemplars from the same category.</w:t>
      </w:r>
    </w:p>
    <w:p w14:paraId="06A671CE" w14:textId="77777777" w:rsidR="00F7381C" w:rsidRDefault="00D56AB7">
      <w:pPr>
        <w:pStyle w:val="BodyText"/>
      </w:pPr>
      <w:r>
        <w:t xml:space="preserve">Unlike the large number of iconic signs in signed languages (e.g. Goldin-Meadow, 2016), the number of iconic words in spoken languages may appear to be very small (Crystal, 1987; Newmeyer, 1992). However, increasing evidence from disparate language suggests that vocal imitation is, in fact, a widespread source of vocabulary. Cross-linguistic surveys indicate that onomatopoeia—iconic words used to represent sounds—are a universal lexical category found across the world’s languages (Dingemanse, 2012). Even English, a language that has been characterized as relatively limited in iconic vocabulary (Vigliocco, Perniss, &amp; Vinson, 2014), is documented as having hundreds of onomatopoeic words not only for animal and human vocalizations (“meow”, “tweet”, “slurp”, “babble”, murmur”), but also for a variety of environmental sounds (e.g., “ping”, “click”, “plop”) (e.g., Rhodes, 1994; Sobkowiak, 1990). Besides words that directly resemble sounds — the focus of the present study — many languages contain semantically broader inventories of ideophones. These words comprise a grammatically and phonologically distinct class of words that are used to express various sensory-rich meanings, </w:t>
      </w:r>
      <w:r>
        <w:lastRenderedPageBreak/>
        <w:t>such as qualities related to manner of motion, visual properties, textures and touch, inner feelings and cognitive states (Dingemanse, 2012; Nuckolls, 1999; Voeltz &amp; Kilian-Hatz, 2001). As with onomatopoeia, ideophones are often recognized by naïve listeners as bearing a degree of resemblance to their meaning (Dingemanse, Schuerman, &amp; Reinisch, 2016).</w:t>
      </w:r>
    </w:p>
    <w:p w14:paraId="3A68A9E1" w14:textId="77777777" w:rsidR="00F7381C" w:rsidRDefault="00D56AB7">
      <w:pPr>
        <w:pStyle w:val="BodyText"/>
      </w:pPr>
      <w:r>
        <w:t>Our study focused on imitations of environmental sounds, and more work remains to be done to determine the extent to which vocal imitation can ground de novo vocabulary creation in other semantic domains (e.g., Lupyan &amp; Perlman, 2015; Perlman et al., 2015). Notably, our hypothesis that vocal imitation may have played a role in the origin of some of the first spoken words does not preclude that gesture played an equal or more important role in establishing the first linguistic conventions (e.g. Fay, Arbib, &amp; Garrod, 2013; Goldin-Meadow, 2016; Kendon, 2014). What the present results make clear is that the transition from imitation to word can be a rapid and simple process: the mere act of repeated imitation can drive vocalizations to become more word-like in both form and function while still retaining some resemblance to the real world referents.</w:t>
      </w:r>
    </w:p>
    <w:p w14:paraId="5C49DF7F" w14:textId="77777777" w:rsidR="00F7381C" w:rsidRDefault="00D56AB7">
      <w:pPr>
        <w:pStyle w:val="Heading1"/>
      </w:pPr>
      <w:bookmarkStart w:id="26" w:name="ethics"/>
      <w:r>
        <w:t>Ethics</w:t>
      </w:r>
      <w:bookmarkEnd w:id="26"/>
    </w:p>
    <w:p w14:paraId="19100546" w14:textId="77777777" w:rsidR="00F7381C" w:rsidRDefault="00D56AB7">
      <w:pPr>
        <w:pStyle w:val="FirstParagraph"/>
      </w:pPr>
      <w:r>
        <w:t>This was approved by the University of Wisconsin-Madison’s Educational and Social/Behavioral Sciences Institutional Review Board and conducted in accordance with the principles expressed in the Declaration of Helsinki. Informed consent was obtained for all participants.</w:t>
      </w:r>
    </w:p>
    <w:p w14:paraId="16A704C1" w14:textId="77777777" w:rsidR="00F7381C" w:rsidRDefault="00D56AB7">
      <w:pPr>
        <w:pStyle w:val="Heading1"/>
      </w:pPr>
      <w:bookmarkStart w:id="27" w:name="data-code-and-materials"/>
      <w:r>
        <w:lastRenderedPageBreak/>
        <w:t>Data, code, and materials</w:t>
      </w:r>
      <w:bookmarkEnd w:id="27"/>
    </w:p>
    <w:p w14:paraId="206E2E0A" w14:textId="77777777" w:rsidR="00F7381C" w:rsidRDefault="00D56AB7">
      <w:pPr>
        <w:pStyle w:val="FirstParagraph"/>
      </w:pPr>
      <w:r>
        <w:t xml:space="preserve">Our data along with all methods, materials, and analysis scripts, are available in public repositories described on the Open Science Framework page for this research here: </w:t>
      </w:r>
      <w:hyperlink r:id="rId13">
        <w:r>
          <w:rPr>
            <w:rStyle w:val="Hyperlink"/>
          </w:rPr>
          <w:t>osf.io/3navm</w:t>
        </w:r>
      </w:hyperlink>
      <w:r>
        <w:t>.</w:t>
      </w:r>
    </w:p>
    <w:p w14:paraId="3DE90BE0" w14:textId="77777777" w:rsidR="00F7381C" w:rsidRDefault="00D56AB7">
      <w:pPr>
        <w:pStyle w:val="Heading1"/>
      </w:pPr>
      <w:bookmarkStart w:id="28" w:name="competing-interests"/>
      <w:r>
        <w:t>Competing interests</w:t>
      </w:r>
      <w:bookmarkEnd w:id="28"/>
    </w:p>
    <w:p w14:paraId="30796CD6" w14:textId="77777777" w:rsidR="00F7381C" w:rsidRDefault="00D56AB7">
      <w:pPr>
        <w:pStyle w:val="FirstParagraph"/>
      </w:pPr>
      <w:r>
        <w:t>We have no competing interests.</w:t>
      </w:r>
    </w:p>
    <w:p w14:paraId="3D512D20" w14:textId="77777777" w:rsidR="00F7381C" w:rsidRDefault="00D56AB7">
      <w:pPr>
        <w:pStyle w:val="Heading1"/>
      </w:pPr>
      <w:bookmarkStart w:id="29" w:name="authors-contributions"/>
      <w:r>
        <w:t>Authors’ contributions</w:t>
      </w:r>
      <w:bookmarkEnd w:id="29"/>
    </w:p>
    <w:p w14:paraId="6E3D073A" w14:textId="77777777" w:rsidR="00F7381C" w:rsidRDefault="00D56AB7">
      <w:pPr>
        <w:pStyle w:val="FirstParagraph"/>
      </w:pPr>
      <w:r>
        <w:t>P.E., M.P., and G.L. designed the research. P.E. conducted the research and analyzed the data. P.E., M.P., and G.L. wrote the manuscript.</w:t>
      </w:r>
    </w:p>
    <w:p w14:paraId="364B3DC6" w14:textId="77777777" w:rsidR="00F7381C" w:rsidRDefault="00D56AB7">
      <w:pPr>
        <w:pStyle w:val="Heading1"/>
      </w:pPr>
      <w:bookmarkStart w:id="30" w:name="funding"/>
      <w:r>
        <w:t>Funding</w:t>
      </w:r>
      <w:bookmarkEnd w:id="30"/>
    </w:p>
    <w:p w14:paraId="7F8D9896" w14:textId="77777777" w:rsidR="00F7381C" w:rsidRDefault="00D56AB7">
      <w:pPr>
        <w:pStyle w:val="FirstParagraph"/>
      </w:pPr>
      <w:r>
        <w:t>This research was supported by NSF 1344279 awarded to G.L.</w:t>
      </w:r>
    </w:p>
    <w:p w14:paraId="7623B384" w14:textId="77777777" w:rsidR="00F7381C" w:rsidRDefault="00D56AB7">
      <w:pPr>
        <w:pStyle w:val="Heading1"/>
      </w:pPr>
      <w:bookmarkStart w:id="31" w:name="references"/>
      <w:r>
        <w:t>References</w:t>
      </w:r>
      <w:bookmarkEnd w:id="31"/>
    </w:p>
    <w:p w14:paraId="52AAC710" w14:textId="77777777" w:rsidR="00F7381C" w:rsidRDefault="00D56AB7">
      <w:pPr>
        <w:pStyle w:val="Bibliography"/>
      </w:pPr>
      <w:bookmarkStart w:id="32" w:name="ref-Arbib:2012htb"/>
      <w:bookmarkStart w:id="33" w:name="refs"/>
      <w:r>
        <w:t xml:space="preserve">Arbib, M. A. (2012). </w:t>
      </w:r>
      <w:r>
        <w:rPr>
          <w:i/>
        </w:rPr>
        <w:t>How the brain got language: The mirror system hypothesis</w:t>
      </w:r>
      <w:r>
        <w:t xml:space="preserve"> (Vol. 16). Oxford University Press.</w:t>
      </w:r>
    </w:p>
    <w:p w14:paraId="7CA3913E" w14:textId="77777777" w:rsidR="00F7381C" w:rsidRDefault="00D56AB7">
      <w:pPr>
        <w:pStyle w:val="Bibliography"/>
      </w:pPr>
      <w:bookmarkStart w:id="34" w:name="ref-Armstrong:2007go"/>
      <w:bookmarkEnd w:id="32"/>
      <w:r>
        <w:t xml:space="preserve">Armstrong, D. F., &amp; Wilcox, S. (2007). </w:t>
      </w:r>
      <w:r>
        <w:rPr>
          <w:i/>
        </w:rPr>
        <w:t>The gestural origin of language</w:t>
      </w:r>
      <w:r>
        <w:t>. Oxford University Press.</w:t>
      </w:r>
    </w:p>
    <w:p w14:paraId="2A07EEF6" w14:textId="77777777" w:rsidR="00F7381C" w:rsidRDefault="00D56AB7">
      <w:pPr>
        <w:pStyle w:val="Bibliography"/>
      </w:pPr>
      <w:bookmarkStart w:id="35" w:name="ref-lme4:2015"/>
      <w:bookmarkEnd w:id="34"/>
      <w:r>
        <w:t xml:space="preserve">Bates, D., Mächler, M., Bolker, B., &amp; Walker, S. (2015). Fitting Linear Mixed-Effects Models Using lme4. </w:t>
      </w:r>
      <w:r>
        <w:rPr>
          <w:i/>
        </w:rPr>
        <w:t>Journal of Statistical Software</w:t>
      </w:r>
      <w:r>
        <w:t xml:space="preserve">, </w:t>
      </w:r>
      <w:r>
        <w:rPr>
          <w:i/>
        </w:rPr>
        <w:t>67</w:t>
      </w:r>
      <w:r>
        <w:t>(1), 1–48.</w:t>
      </w:r>
    </w:p>
    <w:p w14:paraId="0D671B87" w14:textId="77777777" w:rsidR="00F7381C" w:rsidRDefault="00D56AB7">
      <w:pPr>
        <w:pStyle w:val="Bibliography"/>
      </w:pPr>
      <w:bookmarkStart w:id="36" w:name="ref-Boutonnet:2015fz"/>
      <w:bookmarkEnd w:id="35"/>
      <w:r>
        <w:lastRenderedPageBreak/>
        <w:t xml:space="preserve">Boutonnet, B., &amp; Lupyan, G. (2015). Words Jump-Start Vision: A Label Advantage in Object Recognition. </w:t>
      </w:r>
      <w:r>
        <w:rPr>
          <w:i/>
        </w:rPr>
        <w:t>Journal of Neuroscience</w:t>
      </w:r>
      <w:r>
        <w:t xml:space="preserve">, </w:t>
      </w:r>
      <w:r>
        <w:rPr>
          <w:i/>
        </w:rPr>
        <w:t>35</w:t>
      </w:r>
      <w:r>
        <w:t>(25), 9329–9335.</w:t>
      </w:r>
    </w:p>
    <w:p w14:paraId="4797BA72" w14:textId="77777777" w:rsidR="00F7381C" w:rsidRDefault="00D56AB7">
      <w:pPr>
        <w:pStyle w:val="Bibliography"/>
      </w:pPr>
      <w:bookmarkStart w:id="37" w:name="ref-Brown:1955wy"/>
      <w:bookmarkEnd w:id="36"/>
      <w:r>
        <w:t xml:space="preserve">Brown, R. W., Black, A. H., &amp; Horowitz, A. E. (1955). Phonetic symbolism in natural languages. </w:t>
      </w:r>
      <w:r>
        <w:rPr>
          <w:i/>
        </w:rPr>
        <w:t>Journal of Abnormal Psychology</w:t>
      </w:r>
      <w:r>
        <w:t xml:space="preserve">, </w:t>
      </w:r>
      <w:r>
        <w:rPr>
          <w:i/>
        </w:rPr>
        <w:t>50</w:t>
      </w:r>
      <w:r>
        <w:t>(3), 388–393.</w:t>
      </w:r>
    </w:p>
    <w:p w14:paraId="22D88E4B" w14:textId="77777777" w:rsidR="00F7381C" w:rsidRDefault="00D56AB7">
      <w:pPr>
        <w:pStyle w:val="Bibliography"/>
      </w:pPr>
      <w:bookmarkStart w:id="38" w:name="ref-Brysbaert:2016fg"/>
      <w:bookmarkEnd w:id="37"/>
      <w:r>
        <w:t xml:space="preserve">Brysbaert, M., Stevens, M., Mandera, P., &amp; Keuleers, E. (2016). How Many Words Do We Know? Practical Estimates of Vocabulary Size Dependent on Word Definition, the Degree of Language Input and the Participant’s Age. </w:t>
      </w:r>
      <w:r>
        <w:rPr>
          <w:i/>
        </w:rPr>
        <w:t>Frontiers in Psychology</w:t>
      </w:r>
      <w:r>
        <w:t xml:space="preserve">, </w:t>
      </w:r>
      <w:r>
        <w:rPr>
          <w:i/>
        </w:rPr>
        <w:t>7</w:t>
      </w:r>
      <w:r>
        <w:t>(021006), 55–11.</w:t>
      </w:r>
    </w:p>
    <w:p w14:paraId="68D795C8" w14:textId="77777777" w:rsidR="00F7381C" w:rsidRDefault="00D56AB7">
      <w:pPr>
        <w:pStyle w:val="Bibliography"/>
      </w:pPr>
      <w:bookmarkStart w:id="39" w:name="ref-Clark:1990cl"/>
      <w:bookmarkEnd w:id="38"/>
      <w:r>
        <w:t xml:space="preserve">Clark, H. H., &amp; Gerrig, R. J. (1990). Quotations as demonstrations. </w:t>
      </w:r>
      <w:r>
        <w:rPr>
          <w:i/>
        </w:rPr>
        <w:t>Language</w:t>
      </w:r>
      <w:r>
        <w:t xml:space="preserve">, </w:t>
      </w:r>
      <w:r>
        <w:rPr>
          <w:i/>
        </w:rPr>
        <w:t>66</w:t>
      </w:r>
      <w:r>
        <w:t>, 764–805.</w:t>
      </w:r>
    </w:p>
    <w:p w14:paraId="3199FEE3" w14:textId="77777777" w:rsidR="00F7381C" w:rsidRDefault="00D56AB7">
      <w:pPr>
        <w:pStyle w:val="Bibliography"/>
      </w:pPr>
      <w:bookmarkStart w:id="40" w:name="ref-Corballis:2003ha"/>
      <w:bookmarkEnd w:id="39"/>
      <w:r>
        <w:t xml:space="preserve">Corballis, M. C. (2003). </w:t>
      </w:r>
      <w:r>
        <w:rPr>
          <w:i/>
        </w:rPr>
        <w:t>From hand to mouth: The origins of language</w:t>
      </w:r>
      <w:r>
        <w:t>. Princeton University Press.</w:t>
      </w:r>
    </w:p>
    <w:p w14:paraId="7BD40D26" w14:textId="77777777" w:rsidR="00F7381C" w:rsidRDefault="00D56AB7">
      <w:pPr>
        <w:pStyle w:val="Bibliography"/>
      </w:pPr>
      <w:bookmarkStart w:id="41" w:name="ref-Crockford:2004cz"/>
      <w:bookmarkEnd w:id="40"/>
      <w:r>
        <w:t xml:space="preserve">Crockford, C., Herbinger, I., Vigilant, L., &amp; Boesch, C. (2004). Wild chimpanzees produce group-specific calls: a case for vocal learning? </w:t>
      </w:r>
      <w:r>
        <w:rPr>
          <w:i/>
        </w:rPr>
        <w:t>Ethology</w:t>
      </w:r>
      <w:r>
        <w:t xml:space="preserve">, </w:t>
      </w:r>
      <w:r>
        <w:rPr>
          <w:i/>
        </w:rPr>
        <w:t>110</w:t>
      </w:r>
      <w:r>
        <w:t>(3), 221–243.</w:t>
      </w:r>
    </w:p>
    <w:p w14:paraId="11095DF9" w14:textId="77777777" w:rsidR="00F7381C" w:rsidRDefault="00D56AB7">
      <w:pPr>
        <w:pStyle w:val="Bibliography"/>
      </w:pPr>
      <w:bookmarkStart w:id="42" w:name="ref-Crystal:1987en"/>
      <w:bookmarkEnd w:id="41"/>
      <w:r>
        <w:t xml:space="preserve">Crystal, D. (1987). </w:t>
      </w:r>
      <w:r>
        <w:rPr>
          <w:i/>
        </w:rPr>
        <w:t>The Cambridge Encyclopedia of Language</w:t>
      </w:r>
      <w:r>
        <w:t xml:space="preserve"> (Vol. 2). Cambridge Univ Press.</w:t>
      </w:r>
    </w:p>
    <w:p w14:paraId="2F66D3FA" w14:textId="77777777" w:rsidR="00F7381C" w:rsidRDefault="00D56AB7">
      <w:pPr>
        <w:pStyle w:val="Bibliography"/>
      </w:pPr>
      <w:bookmarkStart w:id="43" w:name="ref-Dingemanse:2012fc"/>
      <w:bookmarkEnd w:id="42"/>
      <w:r>
        <w:t xml:space="preserve">Dingemanse, M. (2012). Advances in the Cross-Linguistic Study of Ideophones. </w:t>
      </w:r>
      <w:r>
        <w:rPr>
          <w:i/>
        </w:rPr>
        <w:t>Language and Linguistics Compass</w:t>
      </w:r>
      <w:r>
        <w:t xml:space="preserve">, </w:t>
      </w:r>
      <w:r>
        <w:rPr>
          <w:i/>
        </w:rPr>
        <w:t>6</w:t>
      </w:r>
      <w:r>
        <w:t>(10), 654–672.</w:t>
      </w:r>
    </w:p>
    <w:p w14:paraId="16DEF258" w14:textId="77777777" w:rsidR="00F7381C" w:rsidRDefault="00D56AB7">
      <w:pPr>
        <w:pStyle w:val="Bibliography"/>
      </w:pPr>
      <w:bookmarkStart w:id="44" w:name="ref-Dingemanse:2014gj"/>
      <w:bookmarkEnd w:id="43"/>
      <w:r>
        <w:t xml:space="preserve">Dingemanse, M. (2014). Making new ideophones in Siwu: Creative depiction in conversation. </w:t>
      </w:r>
      <w:r>
        <w:rPr>
          <w:i/>
        </w:rPr>
        <w:t>Pragmatics and Society</w:t>
      </w:r>
      <w:r>
        <w:t>.</w:t>
      </w:r>
    </w:p>
    <w:p w14:paraId="0203C941" w14:textId="77777777" w:rsidR="00F7381C" w:rsidRDefault="00D56AB7">
      <w:pPr>
        <w:pStyle w:val="Bibliography"/>
      </w:pPr>
      <w:bookmarkStart w:id="45" w:name="ref-Dingemanse:2015cu"/>
      <w:bookmarkEnd w:id="44"/>
      <w:r>
        <w:t xml:space="preserve">Dingemanse, M., Blasi, D. E., Lupyan, G., Christiansen, M. H., &amp; Monaghan, P. (2015). Arbitrariness, Iconicity, and Systematicity in Language. </w:t>
      </w:r>
      <w:r>
        <w:rPr>
          <w:i/>
        </w:rPr>
        <w:t>Trends in Cognitive Sciences</w:t>
      </w:r>
      <w:r>
        <w:t xml:space="preserve">, </w:t>
      </w:r>
      <w:r>
        <w:rPr>
          <w:i/>
        </w:rPr>
        <w:t>19</w:t>
      </w:r>
      <w:r>
        <w:t>(10), 603–615.</w:t>
      </w:r>
    </w:p>
    <w:p w14:paraId="664C6753" w14:textId="77777777" w:rsidR="00F7381C" w:rsidRDefault="00D56AB7">
      <w:pPr>
        <w:pStyle w:val="Bibliography"/>
      </w:pPr>
      <w:bookmarkStart w:id="46" w:name="ref-Dingemanse:2016vd"/>
      <w:bookmarkEnd w:id="45"/>
      <w:r>
        <w:lastRenderedPageBreak/>
        <w:t xml:space="preserve">Dingemanse, M., Schuerman, W., &amp; Reinisch, E. (2016). What sound symbolism can and cannot do: Testing the iconicity of ideophones from five languages. </w:t>
      </w:r>
      <w:r>
        <w:rPr>
          <w:i/>
        </w:rPr>
        <w:t>Language</w:t>
      </w:r>
      <w:r>
        <w:t xml:space="preserve">, </w:t>
      </w:r>
      <w:r>
        <w:rPr>
          <w:i/>
        </w:rPr>
        <w:t>92</w:t>
      </w:r>
      <w:r>
        <w:t>.</w:t>
      </w:r>
    </w:p>
    <w:p w14:paraId="1C24DB82" w14:textId="77777777" w:rsidR="00F7381C" w:rsidRDefault="00D56AB7">
      <w:pPr>
        <w:pStyle w:val="Bibliography"/>
      </w:pPr>
      <w:bookmarkStart w:id="47" w:name="ref-Donald:2016kd"/>
      <w:bookmarkEnd w:id="46"/>
      <w:r>
        <w:t xml:space="preserve">Donald, M. (2016). Key cognitive preconditions for the evolution of language. </w:t>
      </w:r>
      <w:r>
        <w:rPr>
          <w:i/>
        </w:rPr>
        <w:t>Psychonomic Bulletin &amp; Review</w:t>
      </w:r>
      <w:r>
        <w:t>, 1–5.</w:t>
      </w:r>
    </w:p>
    <w:p w14:paraId="4D05DA79" w14:textId="77777777" w:rsidR="00F7381C" w:rsidRDefault="00D56AB7">
      <w:pPr>
        <w:pStyle w:val="Bibliography"/>
      </w:pPr>
      <w:bookmarkStart w:id="48" w:name="ref-Edmiston:2015he"/>
      <w:bookmarkEnd w:id="47"/>
      <w:r>
        <w:t xml:space="preserve">Edmiston, P., &amp; Lupyan, G. (2015). What makes words special? Words as unmotivated cues. </w:t>
      </w:r>
      <w:r>
        <w:rPr>
          <w:i/>
        </w:rPr>
        <w:t>Cognition</w:t>
      </w:r>
      <w:r>
        <w:t xml:space="preserve">, </w:t>
      </w:r>
      <w:r>
        <w:rPr>
          <w:i/>
        </w:rPr>
        <w:t>143</w:t>
      </w:r>
      <w:r>
        <w:t>(C), 93–100.</w:t>
      </w:r>
    </w:p>
    <w:p w14:paraId="749B4266" w14:textId="77777777" w:rsidR="00F7381C" w:rsidRDefault="00D56AB7">
      <w:pPr>
        <w:pStyle w:val="Bibliography"/>
      </w:pPr>
      <w:bookmarkStart w:id="49" w:name="ref-Evans:2009dk"/>
      <w:bookmarkEnd w:id="48"/>
      <w:r>
        <w:t xml:space="preserve">Evans, N., &amp; Levinson, S. C. (2009). The myth of language universals: Language diversity and its importance for cognitive science. </w:t>
      </w:r>
      <w:r>
        <w:rPr>
          <w:i/>
        </w:rPr>
        <w:t>Brain and Behavioral Sciences</w:t>
      </w:r>
      <w:r>
        <w:t xml:space="preserve">, </w:t>
      </w:r>
      <w:r>
        <w:rPr>
          <w:i/>
        </w:rPr>
        <w:t>32</w:t>
      </w:r>
      <w:r>
        <w:t>, 429–492.</w:t>
      </w:r>
    </w:p>
    <w:p w14:paraId="034F3938" w14:textId="77777777" w:rsidR="00F7381C" w:rsidRDefault="00D56AB7">
      <w:pPr>
        <w:pStyle w:val="Bibliography"/>
      </w:pPr>
      <w:bookmarkStart w:id="50" w:name="ref-Fay:2013jpa"/>
      <w:bookmarkEnd w:id="49"/>
      <w:r>
        <w:t xml:space="preserve">Fay, N., Arbib, M., &amp; Garrod, S. (2013). How to Bootstrap a Human Communication System. </w:t>
      </w:r>
      <w:r>
        <w:rPr>
          <w:i/>
        </w:rPr>
        <w:t>Cognitive Science</w:t>
      </w:r>
      <w:r>
        <w:t xml:space="preserve">, </w:t>
      </w:r>
      <w:r>
        <w:rPr>
          <w:i/>
        </w:rPr>
        <w:t>37</w:t>
      </w:r>
      <w:r>
        <w:t>(7), 1356–1367.</w:t>
      </w:r>
    </w:p>
    <w:p w14:paraId="1152DE0E" w14:textId="77777777" w:rsidR="00F7381C" w:rsidRDefault="00D56AB7">
      <w:pPr>
        <w:pStyle w:val="Bibliography"/>
      </w:pPr>
      <w:bookmarkStart w:id="51" w:name="ref-Fay:2014ih"/>
      <w:bookmarkEnd w:id="50"/>
      <w:r>
        <w:t xml:space="preserve">Fay, N., Ellison, T. M., &amp; Garrod, S. (2014). Iconicity: From sign to system in human communication and language. </w:t>
      </w:r>
      <w:r>
        <w:rPr>
          <w:i/>
        </w:rPr>
        <w:t>Pragmatics and Cognition</w:t>
      </w:r>
      <w:r>
        <w:t xml:space="preserve">, </w:t>
      </w:r>
      <w:r>
        <w:rPr>
          <w:i/>
        </w:rPr>
        <w:t>22</w:t>
      </w:r>
      <w:r>
        <w:t>(2), 244–263.</w:t>
      </w:r>
    </w:p>
    <w:p w14:paraId="331D8838" w14:textId="77777777" w:rsidR="00F7381C" w:rsidRDefault="00D56AB7">
      <w:pPr>
        <w:pStyle w:val="Bibliography"/>
      </w:pPr>
      <w:bookmarkStart w:id="52" w:name="ref-Fay:2014cw"/>
      <w:bookmarkEnd w:id="51"/>
      <w:r>
        <w:t xml:space="preserve">Fay, N., Lister, C. J., Mark Ellison, T., &amp; Goldin-Meadow, S. (2014). Creating a communication system from scratch: Gesture beats vocalization hands down. </w:t>
      </w:r>
      <w:r>
        <w:rPr>
          <w:i/>
        </w:rPr>
        <w:t>Frontiers in Psychology</w:t>
      </w:r>
      <w:r>
        <w:t xml:space="preserve">, </w:t>
      </w:r>
      <w:r>
        <w:rPr>
          <w:i/>
        </w:rPr>
        <w:t>5</w:t>
      </w:r>
      <w:r>
        <w:t>(APR), 663.</w:t>
      </w:r>
    </w:p>
    <w:p w14:paraId="0EFFA19E" w14:textId="77777777" w:rsidR="00F7381C" w:rsidRDefault="00D56AB7">
      <w:pPr>
        <w:pStyle w:val="Bibliography"/>
      </w:pPr>
      <w:bookmarkStart w:id="53" w:name="ref-Frishberg:1975dh"/>
      <w:bookmarkEnd w:id="52"/>
      <w:r>
        <w:t xml:space="preserve">Frishberg, N. (1975). Arbitrariness and Iconicity: Historical Change in American Sign Language. </w:t>
      </w:r>
      <w:r>
        <w:rPr>
          <w:i/>
        </w:rPr>
        <w:t>Language</w:t>
      </w:r>
      <w:r>
        <w:t xml:space="preserve">, </w:t>
      </w:r>
      <w:r>
        <w:rPr>
          <w:i/>
        </w:rPr>
        <w:t>51</w:t>
      </w:r>
      <w:r>
        <w:t>(3), 696–719.</w:t>
      </w:r>
    </w:p>
    <w:p w14:paraId="7FE7D2A2" w14:textId="77777777" w:rsidR="00F7381C" w:rsidRDefault="00D56AB7">
      <w:pPr>
        <w:pStyle w:val="Bibliography"/>
      </w:pPr>
      <w:bookmarkStart w:id="54" w:name="ref-GoldinMeadow:2016bw"/>
      <w:bookmarkEnd w:id="53"/>
      <w:r>
        <w:t xml:space="preserve">Goldin-Meadow, S. (2016). What the hands can tell us about language emergence. </w:t>
      </w:r>
      <w:r>
        <w:rPr>
          <w:i/>
        </w:rPr>
        <w:t>Psychonomic Bulletin &amp; Review</w:t>
      </w:r>
      <w:r>
        <w:t xml:space="preserve">, </w:t>
      </w:r>
      <w:r>
        <w:rPr>
          <w:i/>
        </w:rPr>
        <w:t>24</w:t>
      </w:r>
      <w:r>
        <w:t>(1), 1–6.</w:t>
      </w:r>
    </w:p>
    <w:p w14:paraId="7B887F71" w14:textId="77777777" w:rsidR="00F7381C" w:rsidRDefault="00D56AB7">
      <w:pPr>
        <w:pStyle w:val="Bibliography"/>
      </w:pPr>
      <w:bookmarkStart w:id="55" w:name="ref-GoldinMeadow:1977gz"/>
      <w:bookmarkEnd w:id="54"/>
      <w:r>
        <w:lastRenderedPageBreak/>
        <w:t xml:space="preserve">Goldin-Meadow, S., &amp; Feldman, H. (1977). The development of language-like communication without a language model. </w:t>
      </w:r>
      <w:r>
        <w:rPr>
          <w:i/>
        </w:rPr>
        <w:t>Science</w:t>
      </w:r>
      <w:r>
        <w:t xml:space="preserve">, </w:t>
      </w:r>
      <w:r>
        <w:rPr>
          <w:i/>
        </w:rPr>
        <w:t>197</w:t>
      </w:r>
      <w:r>
        <w:t>(4301), 401–403.</w:t>
      </w:r>
    </w:p>
    <w:p w14:paraId="3E8E1626" w14:textId="77777777" w:rsidR="00F7381C" w:rsidRDefault="00D56AB7">
      <w:pPr>
        <w:pStyle w:val="Bibliography"/>
      </w:pPr>
      <w:bookmarkStart w:id="56" w:name="ref-PCT:1.1"/>
      <w:bookmarkEnd w:id="55"/>
      <w:r>
        <w:t xml:space="preserve">Hall, K. C., Allen, B., Fry, M., Mackie, S., &amp; McAuliffe, M. (2016). Phonological CorpusTools. </w:t>
      </w:r>
      <w:r>
        <w:rPr>
          <w:i/>
        </w:rPr>
        <w:t>14th Conference for Laboratory Phonology</w:t>
      </w:r>
      <w:r>
        <w:t>.</w:t>
      </w:r>
    </w:p>
    <w:p w14:paraId="6BF492A2" w14:textId="77777777" w:rsidR="00F7381C" w:rsidRDefault="00D56AB7">
      <w:pPr>
        <w:pStyle w:val="Bibliography"/>
      </w:pPr>
      <w:bookmarkStart w:id="57" w:name="ref-Hewes:1973vr"/>
      <w:bookmarkEnd w:id="56"/>
      <w:r>
        <w:t xml:space="preserve">Hewes, G. W. (1973). Primate Communication and the Gestural Origin of Language. </w:t>
      </w:r>
      <w:r>
        <w:rPr>
          <w:i/>
        </w:rPr>
        <w:t>Current Anthropology</w:t>
      </w:r>
      <w:r>
        <w:t xml:space="preserve">, </w:t>
      </w:r>
      <w:r>
        <w:rPr>
          <w:i/>
        </w:rPr>
        <w:t>14</w:t>
      </w:r>
      <w:r>
        <w:t>(1/2), 5–24.</w:t>
      </w:r>
    </w:p>
    <w:p w14:paraId="20AA4119" w14:textId="77777777" w:rsidR="00F7381C" w:rsidRDefault="00D56AB7">
      <w:pPr>
        <w:pStyle w:val="Bibliography"/>
      </w:pPr>
      <w:bookmarkStart w:id="58" w:name="ref-Hockett:1978se"/>
      <w:bookmarkEnd w:id="57"/>
      <w:r>
        <w:t xml:space="preserve">Hockett, C. F. (1978). In search of Jove’s brow. </w:t>
      </w:r>
      <w:r>
        <w:rPr>
          <w:i/>
        </w:rPr>
        <w:t>American Speech</w:t>
      </w:r>
      <w:r>
        <w:t xml:space="preserve">, </w:t>
      </w:r>
      <w:r>
        <w:rPr>
          <w:i/>
        </w:rPr>
        <w:t>53</w:t>
      </w:r>
      <w:r>
        <w:t>(4), 243–313.</w:t>
      </w:r>
    </w:p>
    <w:p w14:paraId="3E901374" w14:textId="77777777" w:rsidR="00F7381C" w:rsidRDefault="00D56AB7">
      <w:pPr>
        <w:pStyle w:val="Bibliography"/>
      </w:pPr>
      <w:bookmarkStart w:id="59" w:name="ref-Imai:2014dea"/>
      <w:bookmarkEnd w:id="58"/>
      <w:r>
        <w:t xml:space="preserve">Imai, M., &amp; Kita, S. (2014). The sound symbolism bootstrapping hypothesis for language acquisition and language evolution. </w:t>
      </w:r>
      <w:r>
        <w:rPr>
          <w:i/>
        </w:rPr>
        <w:t>Philosophical Transactions of the Royal Society B: Biological Sciences</w:t>
      </w:r>
      <w:r>
        <w:t xml:space="preserve">, </w:t>
      </w:r>
      <w:r>
        <w:rPr>
          <w:i/>
        </w:rPr>
        <w:t>369</w:t>
      </w:r>
      <w:r>
        <w:t>(1651).</w:t>
      </w:r>
    </w:p>
    <w:p w14:paraId="38472BE6" w14:textId="77777777" w:rsidR="00F7381C" w:rsidRDefault="00D56AB7">
      <w:pPr>
        <w:pStyle w:val="Bibliography"/>
      </w:pPr>
      <w:bookmarkStart w:id="60" w:name="ref-Kendon:2014eg"/>
      <w:bookmarkEnd w:id="59"/>
      <w:r>
        <w:t xml:space="preserve">Kendon, A. (2014). Semiotic diversity in utterance production and the concept of ’language’. </w:t>
      </w:r>
      <w:r>
        <w:rPr>
          <w:i/>
        </w:rPr>
        <w:t>Philosophical Transactions of the Royal Society B: Biological Sciences</w:t>
      </w:r>
      <w:r>
        <w:t xml:space="preserve">, </w:t>
      </w:r>
      <w:r>
        <w:rPr>
          <w:i/>
        </w:rPr>
        <w:t>369</w:t>
      </w:r>
      <w:r>
        <w:t>(1651), 20130293–20130293.</w:t>
      </w:r>
    </w:p>
    <w:p w14:paraId="1D6BD978" w14:textId="77777777" w:rsidR="00F7381C" w:rsidRDefault="00D56AB7">
      <w:pPr>
        <w:pStyle w:val="Bibliography"/>
      </w:pPr>
      <w:bookmarkStart w:id="61" w:name="ref-Kirby:2008kja"/>
      <w:bookmarkEnd w:id="60"/>
      <w:r>
        <w:t xml:space="preserve">Kirby, S., Cornish, H., &amp; Smith, K. (2008). Cumulative cultural evolution in the laboratory: an experimental approach to the origins of structure in human language. </w:t>
      </w:r>
      <w:r>
        <w:rPr>
          <w:i/>
        </w:rPr>
        <w:t>Proceedings of the National Academy of Sciences</w:t>
      </w:r>
      <w:r>
        <w:t xml:space="preserve">, </w:t>
      </w:r>
      <w:r>
        <w:rPr>
          <w:i/>
        </w:rPr>
        <w:t>105</w:t>
      </w:r>
      <w:r>
        <w:t>(31), 10681–10686.</w:t>
      </w:r>
    </w:p>
    <w:p w14:paraId="4D828BF0" w14:textId="77777777" w:rsidR="00F7381C" w:rsidRDefault="00D56AB7">
      <w:pPr>
        <w:pStyle w:val="Bibliography"/>
      </w:pPr>
      <w:bookmarkStart w:id="62" w:name="ref-Klima:1980si"/>
      <w:bookmarkEnd w:id="61"/>
      <w:r>
        <w:t xml:space="preserve">Klima, E. S., &amp; Bellugi, U. (1980). </w:t>
      </w:r>
      <w:r>
        <w:rPr>
          <w:i/>
        </w:rPr>
        <w:t>The signs of language</w:t>
      </w:r>
      <w:r>
        <w:t>. Harvard University Press.</w:t>
      </w:r>
    </w:p>
    <w:p w14:paraId="243F4AA2" w14:textId="77777777" w:rsidR="00F7381C" w:rsidRDefault="00D56AB7">
      <w:pPr>
        <w:pStyle w:val="Bibliography"/>
      </w:pPr>
      <w:bookmarkStart w:id="63" w:name="ref-lmerTest:2016"/>
      <w:bookmarkEnd w:id="62"/>
      <w:r>
        <w:t xml:space="preserve">Kuznetsova, A., Bruun Brockhoff, P., &amp; Haubo Bojesen Christensen, R. (2016). </w:t>
      </w:r>
      <w:r>
        <w:rPr>
          <w:i/>
        </w:rPr>
        <w:t>lmerTest: Tests in Linear Mixed Effects Models</w:t>
      </w:r>
      <w:r>
        <w:t>.</w:t>
      </w:r>
    </w:p>
    <w:p w14:paraId="2B1EF787" w14:textId="77777777" w:rsidR="00F7381C" w:rsidRDefault="00D56AB7">
      <w:pPr>
        <w:pStyle w:val="Bibliography"/>
      </w:pPr>
      <w:bookmarkStart w:id="64" w:name="ref-Labov:1972"/>
      <w:bookmarkEnd w:id="63"/>
      <w:r>
        <w:t xml:space="preserve">Labov, W. (1972). </w:t>
      </w:r>
      <w:r>
        <w:rPr>
          <w:i/>
        </w:rPr>
        <w:t>Sociolinguistic patterns</w:t>
      </w:r>
      <w:r>
        <w:t>. University of Pennsylvania Press.</w:t>
      </w:r>
    </w:p>
    <w:p w14:paraId="5E0AC53E" w14:textId="77777777" w:rsidR="00F7381C" w:rsidRDefault="00D56AB7">
      <w:pPr>
        <w:pStyle w:val="Bibliography"/>
      </w:pPr>
      <w:bookmarkStart w:id="65" w:name="ref-Lemaitre:2014kr"/>
      <w:bookmarkEnd w:id="64"/>
      <w:r>
        <w:lastRenderedPageBreak/>
        <w:t xml:space="preserve">Lemaitre, G., &amp; Rocchesso, D. (2014). On the effectiveness of vocal imitations and verbal descriptions of sounds. </w:t>
      </w:r>
      <w:r>
        <w:rPr>
          <w:i/>
        </w:rPr>
        <w:t>The Journal of the Acoustical Society of America</w:t>
      </w:r>
      <w:r>
        <w:t xml:space="preserve">, </w:t>
      </w:r>
      <w:r>
        <w:rPr>
          <w:i/>
        </w:rPr>
        <w:t>135</w:t>
      </w:r>
      <w:r>
        <w:t>(2), 862–873.</w:t>
      </w:r>
    </w:p>
    <w:p w14:paraId="5E3DB523" w14:textId="77777777" w:rsidR="00F7381C" w:rsidRDefault="00D56AB7">
      <w:pPr>
        <w:pStyle w:val="Bibliography"/>
      </w:pPr>
      <w:bookmarkStart w:id="66" w:name="ref-Lemaitre:2016kz"/>
      <w:bookmarkEnd w:id="65"/>
      <w:r>
        <w:t xml:space="preserve">Lemaitre, G., Houix, O., Voisin, F., Misdariis, N., &amp; Susini, P. (2016). Vocal Imitations of Non-Vocal Sounds. </w:t>
      </w:r>
      <w:r>
        <w:rPr>
          <w:i/>
        </w:rPr>
        <w:t>PloS One</w:t>
      </w:r>
      <w:r>
        <w:t xml:space="preserve">, </w:t>
      </w:r>
      <w:r>
        <w:rPr>
          <w:i/>
        </w:rPr>
        <w:t>11</w:t>
      </w:r>
      <w:r>
        <w:t>(12), e0168167–28.</w:t>
      </w:r>
    </w:p>
    <w:p w14:paraId="005AE2D9" w14:textId="77777777" w:rsidR="00F7381C" w:rsidRDefault="00D56AB7">
      <w:pPr>
        <w:pStyle w:val="Bibliography"/>
      </w:pPr>
      <w:bookmarkStart w:id="67" w:name="ref-Lewis:2009wz"/>
      <w:bookmarkEnd w:id="66"/>
      <w:r>
        <w:t xml:space="preserve">Lewis, J. (2009). As well as words: Congo Pygmy hunting, mimicry, and play. In </w:t>
      </w:r>
      <w:r>
        <w:rPr>
          <w:i/>
        </w:rPr>
        <w:t>The cradle of language</w:t>
      </w:r>
      <w:r>
        <w:t>. The cradle of language.</w:t>
      </w:r>
    </w:p>
    <w:p w14:paraId="39BD5E39" w14:textId="77777777" w:rsidR="00F7381C" w:rsidRDefault="00D56AB7">
      <w:pPr>
        <w:pStyle w:val="Bibliography"/>
      </w:pPr>
      <w:bookmarkStart w:id="68" w:name="ref-Lupyan:2016uw"/>
      <w:bookmarkEnd w:id="67"/>
      <w:r>
        <w:t xml:space="preserve">Lupyan, G., &amp; Dale, R. (2016). </w:t>
      </w:r>
      <w:r>
        <w:rPr>
          <w:i/>
        </w:rPr>
        <w:t>Why are there different languages? The role of adaptation in linguistic diversity</w:t>
      </w:r>
      <w:r>
        <w:t>.</w:t>
      </w:r>
    </w:p>
    <w:p w14:paraId="30D47DD0" w14:textId="77777777" w:rsidR="00F7381C" w:rsidRDefault="00D56AB7">
      <w:pPr>
        <w:pStyle w:val="Bibliography"/>
      </w:pPr>
      <w:bookmarkStart w:id="69" w:name="ref-Lupyan:2015vic"/>
      <w:bookmarkEnd w:id="68"/>
      <w:r>
        <w:t xml:space="preserve">Lupyan, G., &amp; Perlman, M. (2015). The vocal iconicity challenge! In </w:t>
      </w:r>
      <w:r>
        <w:rPr>
          <w:i/>
        </w:rPr>
        <w:t>The th biennial protolanguage conference</w:t>
      </w:r>
      <w:r>
        <w:t>. Rome, Italy.</w:t>
      </w:r>
    </w:p>
    <w:p w14:paraId="62EB52E7" w14:textId="77777777" w:rsidR="00F7381C" w:rsidRDefault="00D56AB7">
      <w:pPr>
        <w:pStyle w:val="Bibliography"/>
      </w:pPr>
      <w:bookmarkStart w:id="70" w:name="ref-Lupyan:2012cp"/>
      <w:bookmarkEnd w:id="69"/>
      <w:r>
        <w:t xml:space="preserve">Lupyan, G., &amp; Thompson-Schill, S. L. (2012). The evocative power of words: Activation of concepts by verbal and nonverbal means. </w:t>
      </w:r>
      <w:r>
        <w:rPr>
          <w:i/>
        </w:rPr>
        <w:t>Journal of Experimental Psychology: General</w:t>
      </w:r>
      <w:r>
        <w:t xml:space="preserve">, </w:t>
      </w:r>
      <w:r>
        <w:rPr>
          <w:i/>
        </w:rPr>
        <w:t>141</w:t>
      </w:r>
      <w:r>
        <w:t>(1), 170–186.</w:t>
      </w:r>
    </w:p>
    <w:p w14:paraId="78D8468D" w14:textId="77777777" w:rsidR="00F7381C" w:rsidRDefault="00D56AB7">
      <w:pPr>
        <w:pStyle w:val="Bibliography"/>
      </w:pPr>
      <w:bookmarkStart w:id="71" w:name="ref-Newmeyer:1992we"/>
      <w:bookmarkEnd w:id="70"/>
      <w:r>
        <w:t xml:space="preserve">Newmeyer, F. J. (1992). Iconicity and generative grammar. </w:t>
      </w:r>
      <w:r>
        <w:rPr>
          <w:i/>
        </w:rPr>
        <w:t>Language</w:t>
      </w:r>
      <w:r>
        <w:t>.</w:t>
      </w:r>
    </w:p>
    <w:p w14:paraId="1C1778E0" w14:textId="77777777" w:rsidR="00F7381C" w:rsidRDefault="00D56AB7">
      <w:pPr>
        <w:pStyle w:val="Bibliography"/>
      </w:pPr>
      <w:bookmarkStart w:id="72" w:name="ref-Nuckolls:1999ca"/>
      <w:bookmarkEnd w:id="71"/>
      <w:r>
        <w:t xml:space="preserve">Nuckolls, J. B. (1999). The case for sound symbolism. </w:t>
      </w:r>
      <w:r>
        <w:rPr>
          <w:i/>
        </w:rPr>
        <w:t>Annual Review of Anthropology</w:t>
      </w:r>
      <w:r>
        <w:t xml:space="preserve">, </w:t>
      </w:r>
      <w:r>
        <w:rPr>
          <w:i/>
        </w:rPr>
        <w:t>28</w:t>
      </w:r>
      <w:r>
        <w:t>(1), 225–252.</w:t>
      </w:r>
    </w:p>
    <w:p w14:paraId="4B84E159" w14:textId="77777777" w:rsidR="00F7381C" w:rsidRDefault="00D56AB7">
      <w:pPr>
        <w:pStyle w:val="Bibliography"/>
      </w:pPr>
      <w:bookmarkStart w:id="73" w:name="ref-Pagel:2007br"/>
      <w:bookmarkEnd w:id="72"/>
      <w:r>
        <w:t xml:space="preserve">Pagel, M., Atkinson, Q. D., &amp; Meade, A. (2007). Frequency of word-use predicts rates of lexical evolution throughout Indo-European history. </w:t>
      </w:r>
      <w:r>
        <w:rPr>
          <w:i/>
        </w:rPr>
        <w:t>Nature</w:t>
      </w:r>
      <w:r>
        <w:t xml:space="preserve">, </w:t>
      </w:r>
      <w:r>
        <w:rPr>
          <w:i/>
        </w:rPr>
        <w:t>449</w:t>
      </w:r>
      <w:r>
        <w:t>(7163), 717–720.</w:t>
      </w:r>
    </w:p>
    <w:p w14:paraId="43C5E11C" w14:textId="77777777" w:rsidR="00F7381C" w:rsidRDefault="00D56AB7">
      <w:pPr>
        <w:pStyle w:val="Bibliography"/>
      </w:pPr>
      <w:bookmarkStart w:id="74" w:name="ref-Perlman:2015ip"/>
      <w:bookmarkEnd w:id="73"/>
      <w:r>
        <w:lastRenderedPageBreak/>
        <w:t xml:space="preserve">Perlman, M., Dale, R., &amp; Lupyan, G. (2015). Iconicity can ground the creation of vocal symbols. </w:t>
      </w:r>
      <w:r>
        <w:rPr>
          <w:i/>
        </w:rPr>
        <w:t>Royal Society Open Science</w:t>
      </w:r>
      <w:r>
        <w:t xml:space="preserve">, </w:t>
      </w:r>
      <w:r>
        <w:rPr>
          <w:i/>
        </w:rPr>
        <w:t>2</w:t>
      </w:r>
      <w:r>
        <w:t>(8), 150152–16.</w:t>
      </w:r>
    </w:p>
    <w:p w14:paraId="1959B77B" w14:textId="77777777" w:rsidR="00F7381C" w:rsidRDefault="00D56AB7">
      <w:pPr>
        <w:pStyle w:val="Bibliography"/>
      </w:pPr>
      <w:bookmarkStart w:id="75" w:name="ref-Perniss:2010fb"/>
      <w:bookmarkEnd w:id="74"/>
      <w:r>
        <w:t xml:space="preserve">Perniss, P., Thompson, R. L., &amp; Vigliocco, G. (2010). Iconicity as a General Property of Language: Evidence from Spoken and Signed Languages. </w:t>
      </w:r>
      <w:r>
        <w:rPr>
          <w:i/>
        </w:rPr>
        <w:t>Frontiers in Psychology</w:t>
      </w:r>
      <w:r>
        <w:t xml:space="preserve">, </w:t>
      </w:r>
      <w:r>
        <w:rPr>
          <w:i/>
        </w:rPr>
        <w:t>1</w:t>
      </w:r>
      <w:r>
        <w:t>.</w:t>
      </w:r>
    </w:p>
    <w:p w14:paraId="21E0A807" w14:textId="77777777" w:rsidR="00F7381C" w:rsidRDefault="00D56AB7">
      <w:pPr>
        <w:pStyle w:val="Bibliography"/>
      </w:pPr>
      <w:bookmarkStart w:id="76" w:name="ref-Pinker:2005cv"/>
      <w:bookmarkEnd w:id="75"/>
      <w:r>
        <w:t xml:space="preserve">Pinker, S., &amp; Jackendoff, R. (2005). The faculty of language: what’s special about it? </w:t>
      </w:r>
      <w:r>
        <w:rPr>
          <w:i/>
        </w:rPr>
        <w:t>Cognition</w:t>
      </w:r>
      <w:r>
        <w:t xml:space="preserve">, </w:t>
      </w:r>
      <w:r>
        <w:rPr>
          <w:i/>
        </w:rPr>
        <w:t>95</w:t>
      </w:r>
      <w:r>
        <w:t>(2), 201–236.</w:t>
      </w:r>
    </w:p>
    <w:p w14:paraId="429ACCD0" w14:textId="77777777" w:rsidR="00F7381C" w:rsidRDefault="00D56AB7">
      <w:pPr>
        <w:pStyle w:val="Bibliography"/>
      </w:pPr>
      <w:bookmarkStart w:id="77" w:name="ref-Rhodes:1994au"/>
      <w:bookmarkEnd w:id="76"/>
      <w:r>
        <w:t xml:space="preserve">Rhodes, R. (1994). Aural images. </w:t>
      </w:r>
      <w:r>
        <w:rPr>
          <w:i/>
        </w:rPr>
        <w:t>Sound Symbolism</w:t>
      </w:r>
      <w:r>
        <w:t>, 276–292.</w:t>
      </w:r>
    </w:p>
    <w:p w14:paraId="47B03136" w14:textId="77777777" w:rsidR="00F7381C" w:rsidRDefault="00D56AB7">
      <w:pPr>
        <w:pStyle w:val="Bibliography"/>
      </w:pPr>
      <w:bookmarkStart w:id="78" w:name="ref-Sapir:1921"/>
      <w:bookmarkEnd w:id="77"/>
      <w:r>
        <w:t xml:space="preserve">Sapir, E. (1921). </w:t>
      </w:r>
      <w:r>
        <w:rPr>
          <w:i/>
        </w:rPr>
        <w:t>Language: An introduction to the study of speech</w:t>
      </w:r>
      <w:r>
        <w:t>. New York: Harcourt, Brace; Company.</w:t>
      </w:r>
    </w:p>
    <w:p w14:paraId="4D5CC2CD" w14:textId="77777777" w:rsidR="00F7381C" w:rsidRDefault="00D56AB7">
      <w:pPr>
        <w:pStyle w:val="Bibliography"/>
      </w:pPr>
      <w:bookmarkStart w:id="79" w:name="ref-Seyfarth:1986tw"/>
      <w:bookmarkEnd w:id="78"/>
      <w:r>
        <w:t xml:space="preserve">Seyfarth, R. M., &amp; Cheney, D. L. (1986). Vocal development in vervet monkeys. </w:t>
      </w:r>
      <w:r>
        <w:rPr>
          <w:i/>
        </w:rPr>
        <w:t>Animal Behaviour</w:t>
      </w:r>
      <w:r>
        <w:t xml:space="preserve">, </w:t>
      </w:r>
      <w:r>
        <w:rPr>
          <w:i/>
        </w:rPr>
        <w:t>34</w:t>
      </w:r>
      <w:r>
        <w:t>, 1640–1658.</w:t>
      </w:r>
    </w:p>
    <w:p w14:paraId="7AAA18AC" w14:textId="77777777" w:rsidR="00F7381C" w:rsidRDefault="00D56AB7">
      <w:pPr>
        <w:pStyle w:val="Bibliography"/>
      </w:pPr>
      <w:bookmarkStart w:id="80" w:name="ref-Sobkowiak:1990ph"/>
      <w:bookmarkEnd w:id="79"/>
      <w:r>
        <w:t xml:space="preserve">Sobkowiak, W. (1990). On the phonostatistics of English onomatopoeia. </w:t>
      </w:r>
      <w:r>
        <w:rPr>
          <w:i/>
        </w:rPr>
        <w:t>Studia Anglica Posnaniensia</w:t>
      </w:r>
      <w:r>
        <w:t xml:space="preserve">, </w:t>
      </w:r>
      <w:r>
        <w:rPr>
          <w:i/>
        </w:rPr>
        <w:t>23</w:t>
      </w:r>
      <w:r>
        <w:t>, 15–30.</w:t>
      </w:r>
    </w:p>
    <w:p w14:paraId="6A817565" w14:textId="77777777" w:rsidR="00F7381C" w:rsidRDefault="00D56AB7">
      <w:pPr>
        <w:pStyle w:val="Bibliography"/>
      </w:pPr>
      <w:bookmarkStart w:id="81" w:name="ref-Stokoe:1965"/>
      <w:bookmarkEnd w:id="80"/>
      <w:r>
        <w:t xml:space="preserve">Stokoe, W. (1965). </w:t>
      </w:r>
      <w:r>
        <w:rPr>
          <w:i/>
        </w:rPr>
        <w:t>Dictionary of the American Sign Language based on scientific principles</w:t>
      </w:r>
      <w:r>
        <w:t>. Gallaudet College Press, Washington.</w:t>
      </w:r>
    </w:p>
    <w:p w14:paraId="038187BA" w14:textId="77777777" w:rsidR="00F7381C" w:rsidRDefault="00D56AB7">
      <w:pPr>
        <w:pStyle w:val="Bibliography"/>
      </w:pPr>
      <w:bookmarkStart w:id="82" w:name="ref-Tamariz:2017bd"/>
      <w:bookmarkEnd w:id="81"/>
      <w:r>
        <w:t xml:space="preserve">Tamariz, M. (2017). Experimental Studies on the Cultural Evolution of Language. </w:t>
      </w:r>
      <w:r>
        <w:rPr>
          <w:i/>
        </w:rPr>
        <w:t>Annual Review of Linguistics</w:t>
      </w:r>
      <w:r>
        <w:t xml:space="preserve">, </w:t>
      </w:r>
      <w:r>
        <w:rPr>
          <w:i/>
        </w:rPr>
        <w:t>3</w:t>
      </w:r>
      <w:r>
        <w:t>(1), 389–407.</w:t>
      </w:r>
    </w:p>
    <w:p w14:paraId="1B408A7E" w14:textId="77777777" w:rsidR="00F7381C" w:rsidRDefault="00D56AB7">
      <w:pPr>
        <w:pStyle w:val="Bibliography"/>
      </w:pPr>
      <w:bookmarkStart w:id="83" w:name="ref-Tomasello:2010or"/>
      <w:bookmarkEnd w:id="82"/>
      <w:r>
        <w:t xml:space="preserve">Tomasello, M. (2010). </w:t>
      </w:r>
      <w:r>
        <w:rPr>
          <w:i/>
        </w:rPr>
        <w:t>Origins of human communication</w:t>
      </w:r>
      <w:r>
        <w:t>. MIT press.</w:t>
      </w:r>
    </w:p>
    <w:p w14:paraId="160DC5CA" w14:textId="77777777" w:rsidR="00F7381C" w:rsidRDefault="00D56AB7">
      <w:pPr>
        <w:pStyle w:val="Bibliography"/>
      </w:pPr>
      <w:bookmarkStart w:id="84" w:name="ref-Vigliocco:2014fc"/>
      <w:bookmarkEnd w:id="83"/>
      <w:r>
        <w:lastRenderedPageBreak/>
        <w:t xml:space="preserve">Vigliocco, G., Perniss, P., &amp; Vinson, D. (2014). Language as a multimodal phenomenon: implications for language learning, processing and evolution. </w:t>
      </w:r>
      <w:r>
        <w:rPr>
          <w:i/>
        </w:rPr>
        <w:t>Philosophical Transactions of the Royal Society B: Biological Sciences</w:t>
      </w:r>
      <w:r>
        <w:t xml:space="preserve">, </w:t>
      </w:r>
      <w:r>
        <w:rPr>
          <w:i/>
        </w:rPr>
        <w:t>369</w:t>
      </w:r>
      <w:r>
        <w:t>(1651), 20130292–20130292.</w:t>
      </w:r>
    </w:p>
    <w:p w14:paraId="29698AD6" w14:textId="77777777" w:rsidR="00F7381C" w:rsidRDefault="00D56AB7">
      <w:pPr>
        <w:pStyle w:val="Bibliography"/>
      </w:pPr>
      <w:bookmarkStart w:id="85" w:name="ref-Voeltz:2001vv"/>
      <w:bookmarkEnd w:id="84"/>
      <w:r>
        <w:t xml:space="preserve">Voeltz, F. E., &amp; Kilian-Hatz, C. (2001). </w:t>
      </w:r>
      <w:r>
        <w:rPr>
          <w:i/>
        </w:rPr>
        <w:t>Ideophones</w:t>
      </w:r>
      <w:r>
        <w:t xml:space="preserve"> (Vol. 44). John Benjamins Publishing.</w:t>
      </w:r>
    </w:p>
    <w:p w14:paraId="50FFECE9" w14:textId="77777777" w:rsidR="00F7381C" w:rsidRDefault="00D56AB7">
      <w:pPr>
        <w:pStyle w:val="Bibliography"/>
      </w:pPr>
      <w:bookmarkStart w:id="86" w:name="ref-Wescott:1971to"/>
      <w:bookmarkEnd w:id="85"/>
      <w:r>
        <w:t xml:space="preserve">Wescott, R. W. (1971). Linguistic iconism. </w:t>
      </w:r>
      <w:r>
        <w:rPr>
          <w:i/>
        </w:rPr>
        <w:t>Linguistic Society of America</w:t>
      </w:r>
      <w:r>
        <w:t xml:space="preserve">, </w:t>
      </w:r>
      <w:r>
        <w:rPr>
          <w:i/>
        </w:rPr>
        <w:t>47</w:t>
      </w:r>
      <w:r>
        <w:t>(2), 416–428.</w:t>
      </w:r>
    </w:p>
    <w:p w14:paraId="05309731" w14:textId="77777777" w:rsidR="00F7381C" w:rsidRDefault="00D56AB7">
      <w:pPr>
        <w:pStyle w:val="Bibliography"/>
      </w:pPr>
      <w:bookmarkStart w:id="87" w:name="ref-Wierzbicka:1996sm"/>
      <w:bookmarkEnd w:id="86"/>
      <w:r>
        <w:t xml:space="preserve">Wierzbicka, A. (1996). </w:t>
      </w:r>
      <w:r>
        <w:rPr>
          <w:i/>
        </w:rPr>
        <w:t>Semantics: Primes and universals: Primes and universals</w:t>
      </w:r>
      <w:r>
        <w:t>. Oxford University Press, UK.</w:t>
      </w:r>
    </w:p>
    <w:bookmarkEnd w:id="33"/>
    <w:bookmarkEnd w:id="87"/>
    <w:sectPr w:rsidR="00F7381C"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E80C5B" w14:textId="77777777" w:rsidR="00304737" w:rsidRDefault="00304737">
      <w:pPr>
        <w:spacing w:after="0"/>
      </w:pPr>
      <w:r>
        <w:separator/>
      </w:r>
    </w:p>
  </w:endnote>
  <w:endnote w:type="continuationSeparator" w:id="0">
    <w:p w14:paraId="2AE4630A" w14:textId="77777777" w:rsidR="00304737" w:rsidRDefault="003047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swiss"/>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152A71" w14:textId="77777777" w:rsidR="00304737" w:rsidRDefault="00304737">
      <w:r>
        <w:separator/>
      </w:r>
    </w:p>
  </w:footnote>
  <w:footnote w:type="continuationSeparator" w:id="0">
    <w:p w14:paraId="371D0C57" w14:textId="77777777" w:rsidR="00304737" w:rsidRDefault="00304737">
      <w:r>
        <w:continuationSeparator/>
      </w:r>
    </w:p>
  </w:footnote>
  <w:footnote w:id="1">
    <w:p w14:paraId="33775684" w14:textId="77777777" w:rsidR="00F7381C" w:rsidRDefault="00D56AB7">
      <w:pPr>
        <w:pStyle w:val="FootnoteText"/>
      </w:pPr>
      <w:r>
        <w:rPr>
          <w:rStyle w:val="FootnoteReference"/>
        </w:rPr>
        <w:footnoteRef/>
      </w:r>
      <w:r>
        <w: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t>
      </w:r>
      <w:r>
        <w:rPr>
          <w:i/>
        </w:rPr>
        <w:t>N</w:t>
      </w:r>
      <w:r>
        <w:t>=216).</w:t>
      </w:r>
    </w:p>
  </w:footnote>
  <w:footnote w:id="2">
    <w:p w14:paraId="043ED6CE" w14:textId="77777777" w:rsidR="00F7381C" w:rsidRDefault="00D56AB7">
      <w:pPr>
        <w:pStyle w:val="FootnoteText"/>
      </w:pPr>
      <w:r>
        <w:rPr>
          <w:rStyle w:val="FootnoteReference"/>
        </w:rPr>
        <w:footnoteRef/>
      </w:r>
      <w:r>
        <w:t xml:space="preserve"> Random slopes for generation were not appropriate in the by-subject random effects because data collection was batched by generation of imitation, and therefore each participant did not sample across the range of generat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6180E7C6"/>
    <w:lvl w:ilvl="0">
      <w:start w:val="1"/>
      <w:numFmt w:val="decimal"/>
      <w:lvlText w:val="%1."/>
      <w:lvlJc w:val="left"/>
      <w:pPr>
        <w:tabs>
          <w:tab w:val="num" w:pos="1492"/>
        </w:tabs>
        <w:ind w:left="1492" w:hanging="360"/>
      </w:pPr>
    </w:lvl>
  </w:abstractNum>
  <w:abstractNum w:abstractNumId="3">
    <w:nsid w:val="FFFFFF7D"/>
    <w:multiLevelType w:val="singleLevel"/>
    <w:tmpl w:val="FE50EFA8"/>
    <w:lvl w:ilvl="0">
      <w:start w:val="1"/>
      <w:numFmt w:val="decimal"/>
      <w:lvlText w:val="%1."/>
      <w:lvlJc w:val="left"/>
      <w:pPr>
        <w:tabs>
          <w:tab w:val="num" w:pos="1209"/>
        </w:tabs>
        <w:ind w:left="1209" w:hanging="360"/>
      </w:pPr>
    </w:lvl>
  </w:abstractNum>
  <w:abstractNum w:abstractNumId="4">
    <w:nsid w:val="FFFFFF7E"/>
    <w:multiLevelType w:val="singleLevel"/>
    <w:tmpl w:val="81F283C8"/>
    <w:lvl w:ilvl="0">
      <w:start w:val="1"/>
      <w:numFmt w:val="decimal"/>
      <w:lvlText w:val="%1."/>
      <w:lvlJc w:val="left"/>
      <w:pPr>
        <w:tabs>
          <w:tab w:val="num" w:pos="926"/>
        </w:tabs>
        <w:ind w:left="926" w:hanging="360"/>
      </w:pPr>
    </w:lvl>
  </w:abstractNum>
  <w:abstractNum w:abstractNumId="5">
    <w:nsid w:val="FFFFFF7F"/>
    <w:multiLevelType w:val="singleLevel"/>
    <w:tmpl w:val="9090830A"/>
    <w:lvl w:ilvl="0">
      <w:start w:val="1"/>
      <w:numFmt w:val="decimal"/>
      <w:lvlText w:val="%1."/>
      <w:lvlJc w:val="left"/>
      <w:pPr>
        <w:tabs>
          <w:tab w:val="num" w:pos="643"/>
        </w:tabs>
        <w:ind w:left="643" w:hanging="360"/>
      </w:pPr>
    </w:lvl>
  </w:abstractNum>
  <w:abstractNum w:abstractNumId="6">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A7F633F2"/>
    <w:lvl w:ilvl="0">
      <w:start w:val="1"/>
      <w:numFmt w:val="decimal"/>
      <w:lvlText w:val="%1."/>
      <w:lvlJc w:val="left"/>
      <w:pPr>
        <w:tabs>
          <w:tab w:val="num" w:pos="360"/>
        </w:tabs>
        <w:ind w:left="360" w:hanging="360"/>
      </w:pPr>
    </w:lvl>
  </w:abstractNum>
  <w:abstractNum w:abstractNumId="11">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12">
    <w:nsid w:val="763CBF3D"/>
    <w:multiLevelType w:val="multilevel"/>
    <w:tmpl w:val="F168B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9"/>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04737"/>
    <w:rsid w:val="004E29B3"/>
    <w:rsid w:val="00590D07"/>
    <w:rsid w:val="00784D58"/>
    <w:rsid w:val="00792C57"/>
    <w:rsid w:val="008D6863"/>
    <w:rsid w:val="00B86B75"/>
    <w:rsid w:val="00BC48D5"/>
    <w:rsid w:val="00C36279"/>
    <w:rsid w:val="00D56AB7"/>
    <w:rsid w:val="00DF6085"/>
    <w:rsid w:val="00E315A3"/>
    <w:rsid w:val="00F738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C99A4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2"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3C3842"/>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hyperlink" Target="https://osf.io/3navm" TargetMode="Externa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pedmiston@wisc.edu"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9</Pages>
  <Words>10352</Words>
  <Characters>59009</Characters>
  <Application>Microsoft Macintosh Word</Application>
  <DocSecurity>0</DocSecurity>
  <Lines>491</Lines>
  <Paragraphs>138</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692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
  <cp:keywords/>
  <cp:lastModifiedBy>Pierce Edmiston</cp:lastModifiedBy>
  <cp:revision>3</cp:revision>
  <dcterms:created xsi:type="dcterms:W3CDTF">2017-12-07T14:41:00Z</dcterms:created>
  <dcterms:modified xsi:type="dcterms:W3CDTF">2017-12-07T14:59:00Z</dcterms:modified>
</cp:coreProperties>
</file>